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7AF71" w14:textId="534CE659" w:rsidR="008F115E" w:rsidRDefault="00846A8B" w:rsidP="008F115E">
      <w:pPr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7B6FE3B" wp14:editId="0A7F5E2F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1005840" cy="982980"/>
            <wp:effectExtent l="0" t="0" r="0" b="0"/>
            <wp:wrapNone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982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243E345" wp14:editId="77AC8532">
                <wp:simplePos x="0" y="0"/>
                <wp:positionH relativeFrom="column">
                  <wp:posOffset>1005840</wp:posOffset>
                </wp:positionH>
                <wp:positionV relativeFrom="paragraph">
                  <wp:posOffset>-22860</wp:posOffset>
                </wp:positionV>
                <wp:extent cx="5174615" cy="100203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4615" cy="1002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AE8577" w14:textId="77777777" w:rsidR="000671F0" w:rsidRDefault="000671F0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LAY SERVANT MINISTRY</w:t>
                            </w:r>
                          </w:p>
                          <w:p w14:paraId="22430DEF" w14:textId="77777777" w:rsidR="0045186B" w:rsidRPr="0045186B" w:rsidRDefault="000671F0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ertified Lay Servant (CLS)</w:t>
                            </w:r>
                          </w:p>
                          <w:p w14:paraId="017A4C4A" w14:textId="77777777" w:rsidR="0045186B" w:rsidRP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45186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NNUAL REPORT TO THE CH</w:t>
                            </w:r>
                            <w:r w:rsidR="00093EB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URCH</w:t>
                            </w:r>
                            <w:r w:rsidRPr="0045186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CONFERENCE</w:t>
                            </w:r>
                          </w:p>
                          <w:p w14:paraId="4BCD6AC7" w14:textId="77777777" w:rsidR="0045186B" w:rsidRPr="007931E6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22864177" w14:textId="5EF914F6" w:rsid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22CD2">
                              <w:rPr>
                                <w:rFonts w:ascii="Arial" w:hAnsi="Arial" w:cs="Arial"/>
                              </w:rPr>
                              <w:t xml:space="preserve">Report for year ending </w:t>
                            </w:r>
                            <w:r w:rsidR="002F5366">
                              <w:rPr>
                                <w:rFonts w:ascii="Arial" w:hAnsi="Arial" w:cs="Arial"/>
                              </w:rPr>
                              <w:t xml:space="preserve">December </w:t>
                            </w:r>
                            <w:r w:rsidR="00EC06D1">
                              <w:rPr>
                                <w:rFonts w:ascii="Arial" w:hAnsi="Arial" w:cs="Arial"/>
                              </w:rPr>
                              <w:t>2020</w:t>
                            </w:r>
                          </w:p>
                          <w:p w14:paraId="138A4A20" w14:textId="77777777" w:rsidR="002F5366" w:rsidRPr="00622CD2" w:rsidRDefault="002F5366" w:rsidP="0045186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B4A6393" w14:textId="77777777" w:rsidR="0045186B" w:rsidRP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3E3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2pt;margin-top:-1.8pt;width:407.45pt;height:78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" filled="f" stroked="f">
                <v:textbox>
                  <w:txbxContent>
                    <w:p w14:paraId="60AE8577" w14:textId="77777777" w:rsidR="000671F0" w:rsidRDefault="000671F0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LAY SERVANT MINISTRY</w:t>
                      </w:r>
                    </w:p>
                    <w:p w14:paraId="22430DEF" w14:textId="77777777" w:rsidR="0045186B" w:rsidRPr="0045186B" w:rsidRDefault="000671F0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ertified Lay Servant (CLS)</w:t>
                      </w:r>
                    </w:p>
                    <w:p w14:paraId="017A4C4A" w14:textId="77777777" w:rsidR="0045186B" w:rsidRPr="0045186B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45186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NNUAL REPORT TO THE CH</w:t>
                      </w:r>
                      <w:r w:rsidR="00093EB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URCH</w:t>
                      </w:r>
                      <w:r w:rsidRPr="0045186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CONFERENCE</w:t>
                      </w:r>
                    </w:p>
                    <w:p w14:paraId="4BCD6AC7" w14:textId="77777777" w:rsidR="0045186B" w:rsidRPr="007931E6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14:paraId="22864177" w14:textId="5EF914F6" w:rsidR="0045186B" w:rsidRDefault="0045186B" w:rsidP="0045186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622CD2">
                        <w:rPr>
                          <w:rFonts w:ascii="Arial" w:hAnsi="Arial" w:cs="Arial"/>
                        </w:rPr>
                        <w:t xml:space="preserve">Report for year ending </w:t>
                      </w:r>
                      <w:r w:rsidR="002F5366">
                        <w:rPr>
                          <w:rFonts w:ascii="Arial" w:hAnsi="Arial" w:cs="Arial"/>
                        </w:rPr>
                        <w:t xml:space="preserve">December </w:t>
                      </w:r>
                      <w:r w:rsidR="00EC06D1">
                        <w:rPr>
                          <w:rFonts w:ascii="Arial" w:hAnsi="Arial" w:cs="Arial"/>
                        </w:rPr>
                        <w:t>2020</w:t>
                      </w:r>
                    </w:p>
                    <w:p w14:paraId="138A4A20" w14:textId="77777777" w:rsidR="002F5366" w:rsidRPr="00622CD2" w:rsidRDefault="002F5366" w:rsidP="0045186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3B4A6393" w14:textId="77777777" w:rsidR="0045186B" w:rsidRPr="0045186B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52682E" w14:textId="77777777" w:rsidR="00C32422" w:rsidRDefault="00C32422" w:rsidP="008F115E">
      <w:pPr>
        <w:jc w:val="center"/>
        <w:rPr>
          <w:rFonts w:ascii="Arial" w:hAnsi="Arial" w:cs="Arial"/>
          <w:sz w:val="20"/>
          <w:szCs w:val="20"/>
        </w:rPr>
      </w:pPr>
    </w:p>
    <w:p w14:paraId="5673764A" w14:textId="77777777" w:rsidR="00613BF2" w:rsidRDefault="00613BF2" w:rsidP="008F115E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268DDCF6" w14:textId="77777777" w:rsidR="009B0C14" w:rsidRDefault="009B0C14" w:rsidP="007D116D">
      <w:pPr>
        <w:rPr>
          <w:rFonts w:ascii="Arial" w:hAnsi="Arial" w:cs="Arial"/>
          <w:sz w:val="20"/>
          <w:szCs w:val="20"/>
        </w:rPr>
      </w:pPr>
    </w:p>
    <w:p w14:paraId="2B62884F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7E14085A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619153BD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1F465AFF" w14:textId="77777777" w:rsidR="001A749A" w:rsidRPr="00FA6B73" w:rsidRDefault="001A749A" w:rsidP="007D116D">
      <w:pPr>
        <w:rPr>
          <w:rFonts w:ascii="Arial" w:hAnsi="Arial" w:cs="Arial"/>
          <w:sz w:val="20"/>
          <w:szCs w:val="20"/>
        </w:rPr>
      </w:pPr>
    </w:p>
    <w:p w14:paraId="691D9A3D" w14:textId="1E7BE641" w:rsidR="009B0C14" w:rsidRPr="000D1FA9" w:rsidRDefault="009B0C14" w:rsidP="00D65BF2">
      <w:pPr>
        <w:ind w:right="54"/>
        <w:jc w:val="center"/>
        <w:rPr>
          <w:b/>
          <w:szCs w:val="28"/>
        </w:rPr>
      </w:pPr>
      <w:r w:rsidRPr="000D1FA9">
        <w:rPr>
          <w:b/>
          <w:szCs w:val="28"/>
          <w:highlight w:val="yellow"/>
        </w:rPr>
        <w:t xml:space="preserve">This worksheet is provided for draft purposes only. </w:t>
      </w:r>
      <w:r w:rsidR="00622E08">
        <w:rPr>
          <w:b/>
          <w:szCs w:val="28"/>
          <w:highlight w:val="yellow"/>
        </w:rPr>
        <w:br/>
      </w:r>
      <w:r w:rsidR="00622E08" w:rsidRPr="00622E08">
        <w:rPr>
          <w:b/>
          <w:bCs/>
          <w:szCs w:val="28"/>
          <w:highlight w:val="yellow"/>
        </w:rPr>
        <w:t>The Arena form must be completed and submitted by October 1, 2020.</w:t>
      </w:r>
    </w:p>
    <w:p w14:paraId="2FB2F971" w14:textId="77777777" w:rsidR="002F5366" w:rsidRDefault="002F5366" w:rsidP="007D116D">
      <w:pPr>
        <w:rPr>
          <w:rFonts w:ascii="Arial" w:hAnsi="Arial" w:cs="Arial"/>
          <w:b/>
          <w:sz w:val="22"/>
          <w:szCs w:val="22"/>
        </w:rPr>
      </w:pPr>
    </w:p>
    <w:p w14:paraId="00183162" w14:textId="77777777" w:rsidR="006559F4" w:rsidRPr="00B12902" w:rsidRDefault="006559F4" w:rsidP="007D116D">
      <w:pPr>
        <w:rPr>
          <w:rFonts w:ascii="Arial" w:hAnsi="Arial" w:cs="Arial"/>
          <w:b/>
          <w:sz w:val="22"/>
          <w:szCs w:val="22"/>
          <w:u w:val="single"/>
        </w:rPr>
      </w:pPr>
      <w:r w:rsidRPr="00B12902">
        <w:rPr>
          <w:rFonts w:ascii="Arial" w:hAnsi="Arial" w:cs="Arial"/>
          <w:b/>
          <w:sz w:val="22"/>
          <w:szCs w:val="22"/>
        </w:rPr>
        <w:t>Part 1)</w:t>
      </w:r>
      <w:r w:rsidR="007D116D" w:rsidRPr="00B12902">
        <w:rPr>
          <w:rFonts w:ascii="Arial" w:hAnsi="Arial" w:cs="Arial"/>
          <w:b/>
          <w:sz w:val="22"/>
          <w:szCs w:val="22"/>
        </w:rPr>
        <w:tab/>
      </w:r>
      <w:r w:rsidR="0045186B" w:rsidRPr="00B12902">
        <w:rPr>
          <w:rFonts w:ascii="Arial" w:hAnsi="Arial" w:cs="Arial"/>
          <w:b/>
          <w:sz w:val="22"/>
          <w:szCs w:val="22"/>
        </w:rPr>
        <w:t xml:space="preserve"> </w:t>
      </w:r>
      <w:r w:rsidR="002F5366">
        <w:rPr>
          <w:rFonts w:ascii="Arial" w:hAnsi="Arial" w:cs="Arial"/>
          <w:b/>
          <w:sz w:val="22"/>
          <w:szCs w:val="22"/>
          <w:u w:val="single"/>
        </w:rPr>
        <w:t>Personal Data</w:t>
      </w:r>
      <w:r w:rsidR="00914B98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914B98" w:rsidRPr="00914B98">
        <w:rPr>
          <w:rFonts w:ascii="Arial" w:hAnsi="Arial" w:cs="Arial"/>
          <w:sz w:val="22"/>
          <w:szCs w:val="22"/>
        </w:rPr>
        <w:t xml:space="preserve">– </w:t>
      </w:r>
      <w:r w:rsidR="00914B98">
        <w:rPr>
          <w:rFonts w:ascii="Arial" w:hAnsi="Arial" w:cs="Arial"/>
          <w:sz w:val="22"/>
          <w:szCs w:val="22"/>
        </w:rPr>
        <w:t>(</w:t>
      </w:r>
      <w:r w:rsidR="00914B98" w:rsidRPr="00914B98">
        <w:rPr>
          <w:rFonts w:ascii="Arial" w:hAnsi="Arial" w:cs="Arial"/>
          <w:sz w:val="22"/>
          <w:szCs w:val="22"/>
        </w:rPr>
        <w:t>Optional Section – you will complete all in Arena.</w:t>
      </w:r>
      <w:r w:rsidR="00914B98">
        <w:rPr>
          <w:rFonts w:ascii="Arial" w:hAnsi="Arial" w:cs="Arial"/>
          <w:sz w:val="22"/>
          <w:szCs w:val="22"/>
        </w:rPr>
        <w:t>)</w:t>
      </w:r>
    </w:p>
    <w:p w14:paraId="3B2B1B19" w14:textId="77777777" w:rsidR="00B12902" w:rsidRPr="007F4036" w:rsidRDefault="00B12902" w:rsidP="007D116D">
      <w:pPr>
        <w:rPr>
          <w:rFonts w:ascii="Arial" w:hAnsi="Arial" w:cs="Arial"/>
          <w:b/>
          <w:sz w:val="16"/>
          <w:szCs w:val="16"/>
        </w:rPr>
      </w:pPr>
    </w:p>
    <w:p w14:paraId="7FBB6526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 xml:space="preserve">Name (Mrs. </w:t>
      </w:r>
      <w:r w:rsidR="007B2C48"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 xml:space="preserve"> Ms. </w:t>
      </w:r>
      <w:r w:rsidR="007B2C48"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 xml:space="preserve"> Mr.</w:t>
      </w:r>
      <w:r w:rsidR="007B2C48" w:rsidRPr="00B12902">
        <w:rPr>
          <w:rFonts w:ascii="Arial" w:hAnsi="Arial" w:cs="Arial"/>
          <w:sz w:val="22"/>
          <w:szCs w:val="22"/>
        </w:rPr>
        <w:t xml:space="preserve"> __</w:t>
      </w:r>
      <w:r w:rsidR="006559F4" w:rsidRPr="00B12902">
        <w:rPr>
          <w:rFonts w:ascii="Arial" w:hAnsi="Arial" w:cs="Arial"/>
          <w:sz w:val="22"/>
          <w:szCs w:val="22"/>
        </w:rPr>
        <w:t xml:space="preserve">) </w:t>
      </w:r>
      <w:r w:rsidR="007B2C48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 xml:space="preserve">__________ </w:t>
      </w:r>
    </w:p>
    <w:p w14:paraId="53244CD4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Address ____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B12902">
        <w:rPr>
          <w:rFonts w:ascii="Arial" w:hAnsi="Arial" w:cs="Arial"/>
          <w:sz w:val="22"/>
          <w:szCs w:val="22"/>
        </w:rPr>
        <w:t>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</w:p>
    <w:p w14:paraId="32A43BC1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ity/State/Zip 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</w:p>
    <w:p w14:paraId="619533AD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Telephone (H) 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__</w:t>
      </w:r>
      <w:r w:rsidR="00B12902">
        <w:rPr>
          <w:rFonts w:ascii="Arial" w:hAnsi="Arial" w:cs="Arial"/>
          <w:sz w:val="22"/>
          <w:szCs w:val="22"/>
        </w:rPr>
        <w:t>___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>___</w:t>
      </w:r>
      <w:r w:rsidR="006559F4" w:rsidRPr="00B12902">
        <w:rPr>
          <w:rFonts w:ascii="Arial" w:hAnsi="Arial" w:cs="Arial"/>
          <w:sz w:val="22"/>
          <w:szCs w:val="22"/>
        </w:rPr>
        <w:t>____ (C)</w:t>
      </w:r>
      <w:r w:rsidR="00485457" w:rsidRPr="00B12902">
        <w:rPr>
          <w:rFonts w:ascii="Arial" w:hAnsi="Arial" w:cs="Arial"/>
          <w:sz w:val="22"/>
          <w:szCs w:val="22"/>
        </w:rPr>
        <w:t>_____</w:t>
      </w:r>
      <w:r w:rsidRPr="00B12902">
        <w:rPr>
          <w:rFonts w:ascii="Arial" w:hAnsi="Arial" w:cs="Arial"/>
          <w:sz w:val="22"/>
          <w:szCs w:val="22"/>
        </w:rPr>
        <w:t>___</w:t>
      </w:r>
      <w:r w:rsidR="00485457"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</w:t>
      </w:r>
      <w:r w:rsidR="00485457" w:rsidRPr="00B12902">
        <w:rPr>
          <w:rFonts w:ascii="Arial" w:hAnsi="Arial" w:cs="Arial"/>
          <w:sz w:val="22"/>
          <w:szCs w:val="22"/>
        </w:rPr>
        <w:t>_________</w:t>
      </w:r>
      <w:r w:rsidR="006559F4" w:rsidRPr="00B12902">
        <w:rPr>
          <w:rFonts w:ascii="Arial" w:hAnsi="Arial" w:cs="Arial"/>
          <w:sz w:val="22"/>
          <w:szCs w:val="22"/>
        </w:rPr>
        <w:t>____________</w:t>
      </w:r>
    </w:p>
    <w:p w14:paraId="33EC6883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E</w:t>
      </w:r>
      <w:r w:rsidR="000D0A14" w:rsidRPr="00B12902">
        <w:rPr>
          <w:rFonts w:ascii="Arial" w:hAnsi="Arial" w:cs="Arial"/>
          <w:sz w:val="22"/>
          <w:szCs w:val="22"/>
        </w:rPr>
        <w:t>-</w:t>
      </w:r>
      <w:r w:rsidR="006559F4" w:rsidRPr="00B12902">
        <w:rPr>
          <w:rFonts w:ascii="Arial" w:hAnsi="Arial" w:cs="Arial"/>
          <w:sz w:val="22"/>
          <w:szCs w:val="22"/>
        </w:rPr>
        <w:t>mail _____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357161" w:rsidRPr="00B12902">
        <w:rPr>
          <w:rFonts w:ascii="Arial" w:hAnsi="Arial" w:cs="Arial"/>
          <w:sz w:val="22"/>
          <w:szCs w:val="22"/>
        </w:rPr>
        <w:t>_</w:t>
      </w:r>
    </w:p>
    <w:p w14:paraId="0F723C50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Name of District ____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_</w:t>
      </w:r>
    </w:p>
    <w:p w14:paraId="2C8090EC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Name of Church __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</w:t>
      </w:r>
    </w:p>
    <w:p w14:paraId="5B4468A0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hurch Address 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</w:t>
      </w:r>
    </w:p>
    <w:p w14:paraId="6A6EB97C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ity/State/Zip _______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</w:t>
      </w:r>
      <w:r w:rsidR="00485457" w:rsidRP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__________</w:t>
      </w:r>
    </w:p>
    <w:p w14:paraId="34CEB173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hurch Telephone _______________________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="00B12902">
        <w:rPr>
          <w:rFonts w:ascii="Arial" w:hAnsi="Arial" w:cs="Arial"/>
          <w:sz w:val="22"/>
          <w:szCs w:val="22"/>
        </w:rPr>
        <w:t>______</w:t>
      </w:r>
      <w:r w:rsidR="00485457" w:rsidRPr="00B12902">
        <w:rPr>
          <w:rFonts w:ascii="Arial" w:hAnsi="Arial" w:cs="Arial"/>
          <w:sz w:val="22"/>
          <w:szCs w:val="22"/>
        </w:rPr>
        <w:t>__</w:t>
      </w:r>
      <w:r w:rsidRPr="00B12902">
        <w:rPr>
          <w:rFonts w:ascii="Arial" w:hAnsi="Arial" w:cs="Arial"/>
          <w:sz w:val="22"/>
          <w:szCs w:val="22"/>
        </w:rPr>
        <w:t>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="006559F4" w:rsidRPr="00B12902">
        <w:rPr>
          <w:rFonts w:ascii="Arial" w:hAnsi="Arial" w:cs="Arial"/>
          <w:sz w:val="22"/>
          <w:szCs w:val="22"/>
        </w:rPr>
        <w:t>____________________</w:t>
      </w:r>
    </w:p>
    <w:p w14:paraId="787A55BA" w14:textId="77777777" w:rsidR="007931E6" w:rsidRPr="00724F24" w:rsidRDefault="007931E6" w:rsidP="007D116D">
      <w:pPr>
        <w:rPr>
          <w:rFonts w:ascii="Arial" w:hAnsi="Arial" w:cs="Arial"/>
          <w:b/>
        </w:rPr>
      </w:pPr>
    </w:p>
    <w:p w14:paraId="0837AF51" w14:textId="77777777" w:rsidR="00EC3711" w:rsidRPr="00D65BF2" w:rsidRDefault="006559F4" w:rsidP="00D65BF2">
      <w:pPr>
        <w:rPr>
          <w:rFonts w:ascii="Arial" w:hAnsi="Arial" w:cs="Arial"/>
          <w:i/>
          <w:sz w:val="22"/>
          <w:szCs w:val="22"/>
        </w:rPr>
      </w:pPr>
      <w:r w:rsidRPr="00B12902">
        <w:rPr>
          <w:rFonts w:ascii="Arial" w:hAnsi="Arial" w:cs="Arial"/>
          <w:b/>
          <w:sz w:val="22"/>
          <w:szCs w:val="22"/>
        </w:rPr>
        <w:t>(Part 2)</w:t>
      </w:r>
      <w:r w:rsidR="0045186B" w:rsidRPr="00B12902">
        <w:rPr>
          <w:rFonts w:ascii="Arial" w:hAnsi="Arial" w:cs="Arial"/>
          <w:b/>
          <w:sz w:val="22"/>
          <w:szCs w:val="22"/>
        </w:rPr>
        <w:t xml:space="preserve"> </w:t>
      </w:r>
      <w:r w:rsidR="00EB1FF8" w:rsidRPr="00EB1FF8">
        <w:rPr>
          <w:rFonts w:ascii="Arial" w:hAnsi="Arial" w:cs="Arial"/>
          <w:b/>
          <w:sz w:val="22"/>
          <w:szCs w:val="22"/>
          <w:u w:val="single"/>
        </w:rPr>
        <w:t xml:space="preserve">CURRENT </w:t>
      </w:r>
      <w:proofErr w:type="gramStart"/>
      <w:r w:rsidRPr="00EB1FF8">
        <w:rPr>
          <w:rFonts w:ascii="Arial" w:hAnsi="Arial" w:cs="Arial"/>
          <w:b/>
          <w:sz w:val="22"/>
          <w:szCs w:val="22"/>
          <w:u w:val="single"/>
        </w:rPr>
        <w:t>STATUS</w:t>
      </w:r>
      <w:r w:rsidR="00EC3711">
        <w:rPr>
          <w:rFonts w:ascii="Arial" w:hAnsi="Arial" w:cs="Arial"/>
          <w:sz w:val="22"/>
          <w:szCs w:val="22"/>
        </w:rPr>
        <w:t xml:space="preserve"> </w:t>
      </w:r>
      <w:r w:rsidR="00D65BF2" w:rsidRPr="00FF4722">
        <w:rPr>
          <w:rFonts w:ascii="Arial" w:hAnsi="Arial" w:cs="Arial"/>
          <w:b/>
          <w:i/>
          <w:sz w:val="22"/>
          <w:szCs w:val="22"/>
        </w:rPr>
        <w:t xml:space="preserve"> --</w:t>
      </w:r>
      <w:proofErr w:type="gramEnd"/>
      <w:r w:rsidR="00D65BF2" w:rsidRPr="00FF4722">
        <w:rPr>
          <w:rFonts w:ascii="Arial" w:hAnsi="Arial" w:cs="Arial"/>
          <w:b/>
          <w:i/>
          <w:sz w:val="22"/>
          <w:szCs w:val="22"/>
        </w:rPr>
        <w:t xml:space="preserve"> </w:t>
      </w:r>
      <w:r w:rsidR="00FF4722">
        <w:rPr>
          <w:rFonts w:ascii="Arial" w:hAnsi="Arial" w:cs="Arial"/>
          <w:i/>
          <w:sz w:val="22"/>
          <w:szCs w:val="22"/>
        </w:rPr>
        <w:t xml:space="preserve">Note: 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You will need to </w:t>
      </w:r>
      <w:r w:rsidR="00914B98">
        <w:rPr>
          <w:rFonts w:ascii="Arial" w:hAnsi="Arial" w:cs="Arial"/>
          <w:i/>
          <w:sz w:val="22"/>
          <w:szCs w:val="22"/>
        </w:rPr>
        <w:t xml:space="preserve">scan and 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upload your certificates along with the information you provide in this section when you </w:t>
      </w:r>
      <w:r w:rsidR="00914B98">
        <w:rPr>
          <w:rFonts w:ascii="Arial" w:hAnsi="Arial" w:cs="Arial"/>
          <w:i/>
          <w:sz w:val="22"/>
          <w:szCs w:val="22"/>
        </w:rPr>
        <w:t>enter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 the final report in A</w:t>
      </w:r>
      <w:r w:rsidR="00914B98">
        <w:rPr>
          <w:rFonts w:ascii="Arial" w:hAnsi="Arial" w:cs="Arial"/>
          <w:i/>
          <w:sz w:val="22"/>
          <w:szCs w:val="22"/>
        </w:rPr>
        <w:t>rena</w:t>
      </w:r>
      <w:r w:rsidR="00FF4722" w:rsidRPr="00EC3711">
        <w:rPr>
          <w:rFonts w:ascii="Arial" w:hAnsi="Arial" w:cs="Arial"/>
          <w:i/>
          <w:sz w:val="22"/>
          <w:szCs w:val="22"/>
        </w:rPr>
        <w:t>.</w:t>
      </w:r>
    </w:p>
    <w:p w14:paraId="5B4D7BE2" w14:textId="77777777" w:rsidR="00B12902" w:rsidRPr="00D65BF2" w:rsidRDefault="00B12902" w:rsidP="007D116D">
      <w:pPr>
        <w:rPr>
          <w:rFonts w:ascii="Arial" w:hAnsi="Arial" w:cs="Arial"/>
          <w:sz w:val="16"/>
          <w:szCs w:val="16"/>
        </w:rPr>
      </w:pPr>
    </w:p>
    <w:p w14:paraId="4696758D" w14:textId="77777777" w:rsidR="00EF204E" w:rsidRPr="00D65BF2" w:rsidRDefault="00914B98" w:rsidP="00A1219E">
      <w:pPr>
        <w:numPr>
          <w:ilvl w:val="0"/>
          <w:numId w:val="2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ar</w:t>
      </w:r>
      <w:r w:rsidR="00EF204E" w:rsidRPr="00D65BF2">
        <w:rPr>
          <w:rFonts w:ascii="Arial" w:hAnsi="Arial" w:cs="Arial"/>
          <w:sz w:val="22"/>
          <w:szCs w:val="22"/>
        </w:rPr>
        <w:t xml:space="preserve"> Basic Course</w:t>
      </w:r>
      <w:r>
        <w:rPr>
          <w:rFonts w:ascii="Arial" w:hAnsi="Arial" w:cs="Arial"/>
          <w:sz w:val="22"/>
          <w:szCs w:val="22"/>
        </w:rPr>
        <w:t xml:space="preserve"> Completed</w:t>
      </w:r>
      <w:r w:rsidR="00EF204E" w:rsidRPr="00D65BF2">
        <w:rPr>
          <w:rFonts w:ascii="Arial" w:hAnsi="Arial" w:cs="Arial"/>
          <w:sz w:val="22"/>
          <w:szCs w:val="22"/>
        </w:rPr>
        <w:t>?</w:t>
      </w:r>
      <w:r w:rsidR="00215A1D" w:rsidRPr="00D65BF2">
        <w:rPr>
          <w:rFonts w:ascii="Arial" w:hAnsi="Arial" w:cs="Arial"/>
          <w:sz w:val="22"/>
          <w:szCs w:val="22"/>
        </w:rPr>
        <w:t xml:space="preserve"> </w:t>
      </w:r>
      <w:r w:rsidR="00485457" w:rsidRPr="00D65BF2">
        <w:rPr>
          <w:rFonts w:ascii="Arial" w:hAnsi="Arial" w:cs="Arial"/>
          <w:sz w:val="22"/>
          <w:szCs w:val="22"/>
        </w:rPr>
        <w:t>______</w:t>
      </w:r>
      <w:r w:rsidR="00D6255E">
        <w:rPr>
          <w:rFonts w:ascii="Arial" w:hAnsi="Arial" w:cs="Arial"/>
          <w:sz w:val="22"/>
          <w:szCs w:val="22"/>
        </w:rPr>
        <w:t>______________</w:t>
      </w:r>
      <w:r w:rsidR="00B12902"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>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bookmarkStart w:id="0" w:name="_Hlk517622330"/>
      <w:r w:rsidR="00FA6B73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FA6B73" w:rsidRPr="00D65BF2">
        <w:rPr>
          <w:rFonts w:ascii="Arial" w:hAnsi="Arial" w:cs="Arial"/>
          <w:sz w:val="22"/>
          <w:szCs w:val="22"/>
        </w:rPr>
        <w:t>)</w:t>
      </w:r>
      <w:bookmarkEnd w:id="0"/>
    </w:p>
    <w:p w14:paraId="15288402" w14:textId="77777777" w:rsidR="00C32422" w:rsidRPr="00D65BF2" w:rsidRDefault="00914B98" w:rsidP="00C32422">
      <w:pPr>
        <w:numPr>
          <w:ilvl w:val="0"/>
          <w:numId w:val="2"/>
        </w:numPr>
        <w:tabs>
          <w:tab w:val="left" w:pos="935"/>
        </w:tabs>
        <w:ind w:left="90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ar First</w:t>
      </w:r>
      <w:r w:rsidR="00A1219E" w:rsidRPr="00D65BF2">
        <w:rPr>
          <w:rFonts w:ascii="Arial" w:hAnsi="Arial" w:cs="Arial"/>
          <w:sz w:val="22"/>
          <w:szCs w:val="22"/>
        </w:rPr>
        <w:t xml:space="preserve"> </w:t>
      </w:r>
      <w:r w:rsidR="00C32422" w:rsidRPr="00D65BF2">
        <w:rPr>
          <w:rFonts w:ascii="Arial" w:hAnsi="Arial" w:cs="Arial"/>
          <w:sz w:val="22"/>
          <w:szCs w:val="22"/>
        </w:rPr>
        <w:t>Advanced Course</w:t>
      </w:r>
      <w:r>
        <w:rPr>
          <w:rFonts w:ascii="Arial" w:hAnsi="Arial" w:cs="Arial"/>
          <w:sz w:val="22"/>
          <w:szCs w:val="22"/>
        </w:rPr>
        <w:t xml:space="preserve"> Completed?</w:t>
      </w:r>
      <w:r w:rsidR="00D6255E">
        <w:rPr>
          <w:rFonts w:ascii="Arial" w:hAnsi="Arial" w:cs="Arial"/>
          <w:sz w:val="22"/>
          <w:szCs w:val="22"/>
        </w:rPr>
        <w:t xml:space="preserve"> _____________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="00FA6B73" w:rsidRPr="00D65BF2">
        <w:rPr>
          <w:rFonts w:ascii="Arial" w:hAnsi="Arial" w:cs="Arial"/>
          <w:sz w:val="22"/>
          <w:szCs w:val="22"/>
        </w:rPr>
        <w:t>)</w:t>
      </w:r>
    </w:p>
    <w:p w14:paraId="4E5CF5C6" w14:textId="77777777" w:rsidR="00FA6B73" w:rsidRDefault="00914B98" w:rsidP="00914B98">
      <w:pPr>
        <w:tabs>
          <w:tab w:val="left" w:pos="935"/>
        </w:tabs>
        <w:ind w:left="9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 of First Advanced Course? </w:t>
      </w:r>
      <w:r w:rsidR="00FA6B73"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>____________________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</w:p>
    <w:p w14:paraId="5F4D9DD8" w14:textId="77777777" w:rsidR="00914B98" w:rsidRPr="00D65BF2" w:rsidRDefault="000338C9" w:rsidP="00914B98">
      <w:pPr>
        <w:numPr>
          <w:ilvl w:val="0"/>
          <w:numId w:val="2"/>
        </w:numPr>
        <w:tabs>
          <w:tab w:val="left" w:pos="935"/>
        </w:tabs>
        <w:ind w:left="907"/>
        <w:rPr>
          <w:rFonts w:ascii="Arial" w:hAnsi="Arial" w:cs="Arial"/>
          <w:sz w:val="22"/>
          <w:szCs w:val="22"/>
        </w:rPr>
      </w:pPr>
      <w:bookmarkStart w:id="1" w:name="_Hlk517622419"/>
      <w:r>
        <w:rPr>
          <w:rFonts w:ascii="Arial" w:hAnsi="Arial" w:cs="Arial"/>
          <w:sz w:val="22"/>
          <w:szCs w:val="22"/>
        </w:rPr>
        <w:t>Date</w:t>
      </w:r>
      <w:r w:rsidR="005A4EE0">
        <w:rPr>
          <w:rFonts w:ascii="Arial" w:hAnsi="Arial" w:cs="Arial"/>
          <w:sz w:val="22"/>
          <w:szCs w:val="22"/>
        </w:rPr>
        <w:t xml:space="preserve"> of Most Recent </w:t>
      </w:r>
      <w:r w:rsidR="00914B98" w:rsidRPr="00D65BF2">
        <w:rPr>
          <w:rFonts w:ascii="Arial" w:hAnsi="Arial" w:cs="Arial"/>
          <w:sz w:val="22"/>
          <w:szCs w:val="22"/>
        </w:rPr>
        <w:t>Advanced Course</w:t>
      </w:r>
      <w:r w:rsidR="00914B98">
        <w:rPr>
          <w:rFonts w:ascii="Arial" w:hAnsi="Arial" w:cs="Arial"/>
          <w:sz w:val="22"/>
          <w:szCs w:val="22"/>
        </w:rPr>
        <w:t xml:space="preserve"> Completed</w:t>
      </w:r>
      <w:r w:rsidR="005A4EE0">
        <w:rPr>
          <w:rFonts w:ascii="Arial" w:hAnsi="Arial" w:cs="Arial"/>
          <w:sz w:val="22"/>
          <w:szCs w:val="22"/>
        </w:rPr>
        <w:t xml:space="preserve">? </w:t>
      </w:r>
      <w:r w:rsidR="00D6255E">
        <w:rPr>
          <w:rFonts w:ascii="Arial" w:hAnsi="Arial" w:cs="Arial"/>
          <w:sz w:val="22"/>
          <w:szCs w:val="22"/>
        </w:rPr>
        <w:t xml:space="preserve">___________ </w:t>
      </w:r>
      <w:r w:rsidR="00914B98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="00914B98" w:rsidRPr="00D65BF2">
        <w:rPr>
          <w:rFonts w:ascii="Arial" w:hAnsi="Arial" w:cs="Arial"/>
          <w:sz w:val="22"/>
          <w:szCs w:val="22"/>
        </w:rPr>
        <w:t>)</w:t>
      </w:r>
    </w:p>
    <w:p w14:paraId="3FAD5D68" w14:textId="4035CBDF" w:rsidR="00914B98" w:rsidRPr="00D65BF2" w:rsidRDefault="00914B98" w:rsidP="00914B98">
      <w:pPr>
        <w:tabs>
          <w:tab w:val="left" w:pos="935"/>
        </w:tabs>
        <w:ind w:left="900"/>
        <w:rPr>
          <w:rFonts w:ascii="Arial" w:hAnsi="Arial" w:cs="Arial"/>
          <w:i/>
          <w:sz w:val="18"/>
          <w:szCs w:val="18"/>
          <w:u w:val="single"/>
        </w:rPr>
      </w:pPr>
      <w:bookmarkStart w:id="2" w:name="_Hlk517622732"/>
      <w:r>
        <w:rPr>
          <w:rFonts w:ascii="Arial" w:hAnsi="Arial" w:cs="Arial"/>
          <w:sz w:val="22"/>
          <w:szCs w:val="22"/>
        </w:rPr>
        <w:t xml:space="preserve">Title of </w:t>
      </w:r>
      <w:r w:rsidR="005A4EE0">
        <w:rPr>
          <w:rFonts w:ascii="Arial" w:hAnsi="Arial" w:cs="Arial"/>
          <w:sz w:val="22"/>
          <w:szCs w:val="22"/>
        </w:rPr>
        <w:t xml:space="preserve">Most Recent Advanced </w:t>
      </w:r>
      <w:r>
        <w:rPr>
          <w:rFonts w:ascii="Arial" w:hAnsi="Arial" w:cs="Arial"/>
          <w:sz w:val="22"/>
          <w:szCs w:val="22"/>
        </w:rPr>
        <w:t>Course?</w:t>
      </w:r>
      <w:bookmarkEnd w:id="2"/>
      <w:r>
        <w:rPr>
          <w:rFonts w:ascii="Arial" w:hAnsi="Arial" w:cs="Arial"/>
          <w:sz w:val="22"/>
          <w:szCs w:val="22"/>
        </w:rPr>
        <w:t xml:space="preserve"> </w:t>
      </w:r>
      <w:r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 xml:space="preserve">____________________ </w:t>
      </w:r>
      <w:r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Pr="00D65BF2">
        <w:rPr>
          <w:rFonts w:ascii="Arial" w:hAnsi="Arial" w:cs="Arial"/>
          <w:sz w:val="22"/>
          <w:szCs w:val="22"/>
        </w:rPr>
        <w:t>)</w:t>
      </w:r>
    </w:p>
    <w:bookmarkEnd w:id="1"/>
    <w:p w14:paraId="3FC7E2C5" w14:textId="25AF72CD" w:rsidR="00AA77C3" w:rsidRPr="00A423BA" w:rsidRDefault="00721AE6" w:rsidP="00FA6B73">
      <w:pPr>
        <w:numPr>
          <w:ilvl w:val="0"/>
          <w:numId w:val="2"/>
        </w:numPr>
        <w:tabs>
          <w:tab w:val="left" w:pos="935"/>
        </w:tabs>
        <w:rPr>
          <w:rFonts w:ascii="Arial" w:hAnsi="Arial" w:cs="Arial"/>
          <w:sz w:val="22"/>
          <w:szCs w:val="18"/>
        </w:rPr>
      </w:pPr>
      <w:r w:rsidRPr="00A423BA">
        <w:rPr>
          <w:rFonts w:ascii="Arial" w:hAnsi="Arial" w:cs="Arial"/>
          <w:sz w:val="22"/>
          <w:szCs w:val="18"/>
        </w:rPr>
        <w:t>Date Your Application for Certification as a Certified Lay Servant was completed and sent to the District Director of Lay Servant Ministries</w:t>
      </w:r>
      <w:r w:rsidR="003B4BA7" w:rsidRPr="00A423BA">
        <w:rPr>
          <w:rFonts w:ascii="Arial" w:hAnsi="Arial" w:cs="Arial"/>
          <w:sz w:val="22"/>
          <w:szCs w:val="18"/>
        </w:rPr>
        <w:t>.</w:t>
      </w:r>
      <w:r w:rsidR="00AA77C3" w:rsidRPr="00A423BA">
        <w:rPr>
          <w:rFonts w:ascii="Arial" w:hAnsi="Arial" w:cs="Arial"/>
          <w:sz w:val="22"/>
          <w:szCs w:val="18"/>
        </w:rPr>
        <w:t xml:space="preserve"> </w:t>
      </w:r>
    </w:p>
    <w:p w14:paraId="4C7BB62E" w14:textId="6FA516A3" w:rsidR="00951422" w:rsidRPr="00A423BA" w:rsidRDefault="003B4BA7" w:rsidP="00D42270">
      <w:pPr>
        <w:numPr>
          <w:ilvl w:val="0"/>
          <w:numId w:val="2"/>
        </w:numPr>
        <w:tabs>
          <w:tab w:val="left" w:pos="935"/>
        </w:tabs>
        <w:rPr>
          <w:rFonts w:ascii="Arial" w:hAnsi="Arial" w:cs="Arial"/>
          <w:b/>
          <w:sz w:val="22"/>
          <w:szCs w:val="22"/>
        </w:rPr>
      </w:pPr>
      <w:r w:rsidRPr="00A423BA">
        <w:rPr>
          <w:rFonts w:ascii="Arial" w:hAnsi="Arial" w:cs="Arial"/>
          <w:sz w:val="22"/>
          <w:szCs w:val="18"/>
        </w:rPr>
        <w:t>Upload Certificate Here</w:t>
      </w:r>
      <w:r w:rsidRPr="00A423BA">
        <w:rPr>
          <w:rFonts w:ascii="Arial" w:hAnsi="Arial" w:cs="Arial"/>
          <w:sz w:val="22"/>
          <w:szCs w:val="18"/>
        </w:rPr>
        <w:br/>
        <w:t xml:space="preserve">If you do not have a copy or have questions contact your </w:t>
      </w:r>
      <w:hyperlink r:id="rId9" w:history="1">
        <w:r w:rsidRPr="00A423BA">
          <w:rPr>
            <w:rStyle w:val="Hyperlink"/>
            <w:rFonts w:ascii="Arial" w:hAnsi="Arial" w:cs="Arial"/>
            <w:sz w:val="22"/>
            <w:szCs w:val="18"/>
          </w:rPr>
          <w:t>District Director of Lay Servant Ministries</w:t>
        </w:r>
      </w:hyperlink>
      <w:r w:rsidR="00A423BA">
        <w:rPr>
          <w:rFonts w:ascii="Arial" w:hAnsi="Arial" w:cs="Arial"/>
          <w:sz w:val="22"/>
          <w:szCs w:val="18"/>
        </w:rPr>
        <w:t>.</w:t>
      </w:r>
    </w:p>
    <w:p w14:paraId="27A0F543" w14:textId="77777777" w:rsidR="00A423BA" w:rsidRPr="00A423BA" w:rsidRDefault="00A423BA" w:rsidP="00A423BA">
      <w:pPr>
        <w:tabs>
          <w:tab w:val="left" w:pos="935"/>
        </w:tabs>
        <w:ind w:left="900"/>
        <w:rPr>
          <w:rFonts w:ascii="Arial" w:hAnsi="Arial" w:cs="Arial"/>
          <w:b/>
          <w:sz w:val="22"/>
          <w:szCs w:val="22"/>
        </w:rPr>
      </w:pPr>
    </w:p>
    <w:p w14:paraId="4108E491" w14:textId="77777777" w:rsidR="007931E6" w:rsidRPr="00B12902" w:rsidRDefault="00A1219E" w:rsidP="005A250E">
      <w:pPr>
        <w:ind w:left="540" w:hanging="5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(Part 3</w:t>
      </w:r>
      <w:r w:rsidR="00E107BF">
        <w:rPr>
          <w:rFonts w:ascii="Arial" w:hAnsi="Arial" w:cs="Arial"/>
          <w:b/>
          <w:sz w:val="22"/>
          <w:szCs w:val="22"/>
        </w:rPr>
        <w:t xml:space="preserve">) </w:t>
      </w:r>
      <w:r w:rsidR="00D15287">
        <w:rPr>
          <w:rFonts w:ascii="Arial" w:hAnsi="Arial" w:cs="Arial"/>
          <w:b/>
          <w:sz w:val="22"/>
          <w:szCs w:val="22"/>
          <w:u w:val="single"/>
        </w:rPr>
        <w:t>MINISTR</w:t>
      </w:r>
      <w:r w:rsidR="00E10073">
        <w:rPr>
          <w:rFonts w:ascii="Arial" w:hAnsi="Arial" w:cs="Arial"/>
          <w:b/>
          <w:sz w:val="22"/>
          <w:szCs w:val="22"/>
          <w:u w:val="single"/>
        </w:rPr>
        <w:t>IES</w:t>
      </w:r>
      <w:r w:rsidR="00D15287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D35710F" w14:textId="77777777" w:rsidR="00FA6B73" w:rsidRDefault="00FA6B73" w:rsidP="00C32422">
      <w:pPr>
        <w:rPr>
          <w:rFonts w:ascii="Arial" w:hAnsi="Arial" w:cs="Arial"/>
          <w:sz w:val="22"/>
          <w:szCs w:val="22"/>
        </w:rPr>
      </w:pPr>
    </w:p>
    <w:p w14:paraId="563F12E1" w14:textId="77777777" w:rsidR="006559F4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During the past year</w:t>
      </w:r>
      <w:r w:rsidR="005A4EE0">
        <w:rPr>
          <w:rFonts w:ascii="Arial" w:hAnsi="Arial" w:cs="Arial"/>
          <w:sz w:val="22"/>
          <w:szCs w:val="22"/>
        </w:rPr>
        <w:t xml:space="preserve">, I </w:t>
      </w:r>
      <w:r w:rsidRPr="00B12902">
        <w:rPr>
          <w:rFonts w:ascii="Arial" w:hAnsi="Arial" w:cs="Arial"/>
          <w:sz w:val="22"/>
          <w:szCs w:val="22"/>
        </w:rPr>
        <w:t>p</w:t>
      </w:r>
      <w:r w:rsidR="006559F4" w:rsidRPr="00B12902">
        <w:rPr>
          <w:rFonts w:ascii="Arial" w:hAnsi="Arial" w:cs="Arial"/>
          <w:sz w:val="22"/>
          <w:szCs w:val="22"/>
        </w:rPr>
        <w:t>articipated in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D76936" w:rsidRPr="00B12902">
        <w:rPr>
          <w:rFonts w:ascii="Arial" w:hAnsi="Arial" w:cs="Arial"/>
          <w:b/>
          <w:i/>
          <w:sz w:val="22"/>
          <w:szCs w:val="22"/>
        </w:rPr>
        <w:t>c</w:t>
      </w:r>
      <w:r w:rsidR="006559F4" w:rsidRPr="00B12902">
        <w:rPr>
          <w:rFonts w:ascii="Arial" w:hAnsi="Arial" w:cs="Arial"/>
          <w:b/>
          <w:i/>
          <w:sz w:val="22"/>
          <w:szCs w:val="22"/>
        </w:rPr>
        <w:t>aring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b/>
          <w:i/>
          <w:sz w:val="22"/>
          <w:szCs w:val="22"/>
        </w:rPr>
        <w:t>ministries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>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="006559F4" w:rsidRPr="00B12902">
        <w:rPr>
          <w:rFonts w:ascii="Arial" w:hAnsi="Arial" w:cs="Arial"/>
          <w:sz w:val="22"/>
          <w:szCs w:val="22"/>
        </w:rPr>
        <w:t>:</w:t>
      </w:r>
    </w:p>
    <w:p w14:paraId="4CC4380D" w14:textId="77777777" w:rsidR="007931E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 served as a volunteer in a care-giving institution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1EA71D4C" w14:textId="77777777" w:rsidR="006559F4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provided one-on-one caring</w:t>
      </w:r>
    </w:p>
    <w:p w14:paraId="0C1BA688" w14:textId="77777777" w:rsidR="007931E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t a hospital, nursing home, or to a shut-in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1BD0728B" w14:textId="77777777" w:rsidR="006559F4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in membership/evangelism visitation</w:t>
      </w:r>
    </w:p>
    <w:p w14:paraId="26C70EBF" w14:textId="77777777" w:rsidR="00D7693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in caring/outreach projects (food pantry, prison ministry, etc</w:t>
      </w:r>
      <w:r w:rsidR="003E6A4E">
        <w:rPr>
          <w:rFonts w:ascii="Arial" w:hAnsi="Arial" w:cs="Arial"/>
          <w:sz w:val="22"/>
          <w:szCs w:val="22"/>
        </w:rPr>
        <w:t>.</w:t>
      </w:r>
      <w:r w:rsidR="006559F4" w:rsidRPr="00B12902">
        <w:rPr>
          <w:rFonts w:ascii="Arial" w:hAnsi="Arial" w:cs="Arial"/>
          <w:sz w:val="22"/>
          <w:szCs w:val="22"/>
        </w:rPr>
        <w:t>)</w:t>
      </w:r>
      <w:r w:rsidR="00AC1C02" w:rsidRPr="00B12902">
        <w:rPr>
          <w:rFonts w:ascii="Arial" w:hAnsi="Arial" w:cs="Arial"/>
          <w:sz w:val="22"/>
          <w:szCs w:val="22"/>
        </w:rPr>
        <w:t xml:space="preserve">   </w:t>
      </w:r>
    </w:p>
    <w:p w14:paraId="3D8D7D78" w14:textId="77777777" w:rsidR="00093EB0" w:rsidRPr="00FA6B73" w:rsidRDefault="00D76936" w:rsidP="00951422">
      <w:pPr>
        <w:ind w:right="-576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other </w:t>
      </w:r>
      <w:r w:rsidR="006559F4" w:rsidRPr="00327CBD">
        <w:rPr>
          <w:rFonts w:ascii="Arial" w:hAnsi="Arial" w:cs="Arial"/>
          <w:sz w:val="22"/>
          <w:szCs w:val="22"/>
        </w:rPr>
        <w:t>caring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  <w:r w:rsidR="0039610F" w:rsidRPr="00B12902">
        <w:rPr>
          <w:rFonts w:ascii="Arial" w:hAnsi="Arial" w:cs="Arial"/>
          <w:sz w:val="22"/>
          <w:szCs w:val="22"/>
        </w:rPr>
        <w:t>a</w:t>
      </w:r>
      <w:r w:rsidR="006559F4" w:rsidRPr="00B12902">
        <w:rPr>
          <w:rFonts w:ascii="Arial" w:hAnsi="Arial" w:cs="Arial"/>
          <w:sz w:val="22"/>
          <w:szCs w:val="22"/>
        </w:rPr>
        <w:t>ctivities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Pr="00B12902">
        <w:rPr>
          <w:rFonts w:ascii="Arial" w:hAnsi="Arial" w:cs="Arial"/>
          <w:sz w:val="22"/>
          <w:szCs w:val="22"/>
        </w:rPr>
        <w:t>___</w:t>
      </w:r>
      <w:r w:rsidR="00327CBD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>_________</w:t>
      </w:r>
      <w:r w:rsidR="00327CBD">
        <w:rPr>
          <w:rFonts w:ascii="Arial" w:hAnsi="Arial" w:cs="Arial"/>
          <w:sz w:val="22"/>
          <w:szCs w:val="22"/>
        </w:rPr>
        <w:t>___</w:t>
      </w:r>
      <w:r w:rsidRPr="00B12902">
        <w:rPr>
          <w:rFonts w:ascii="Arial" w:hAnsi="Arial" w:cs="Arial"/>
          <w:sz w:val="22"/>
          <w:szCs w:val="22"/>
        </w:rPr>
        <w:t>____</w:t>
      </w:r>
      <w:r w:rsidR="005A250E">
        <w:rPr>
          <w:rFonts w:ascii="Arial" w:hAnsi="Arial" w:cs="Arial"/>
          <w:sz w:val="22"/>
          <w:szCs w:val="22"/>
        </w:rPr>
        <w:t>____</w:t>
      </w:r>
      <w:r w:rsidR="00BB1A06" w:rsidRPr="00B1290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_</w:t>
      </w:r>
      <w:r w:rsidR="00C3242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</w:t>
      </w:r>
      <w:r w:rsidR="00BB1A06" w:rsidRPr="00B12902">
        <w:rPr>
          <w:rFonts w:ascii="Arial" w:hAnsi="Arial" w:cs="Arial"/>
          <w:sz w:val="22"/>
          <w:szCs w:val="22"/>
        </w:rPr>
        <w:t>_____</w:t>
      </w:r>
      <w:r w:rsidR="000671F0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</w:p>
    <w:p w14:paraId="78133464" w14:textId="77777777" w:rsidR="00093EB0" w:rsidRPr="00B12902" w:rsidRDefault="00093EB0" w:rsidP="00C32422">
      <w:pPr>
        <w:rPr>
          <w:rFonts w:ascii="Arial" w:hAnsi="Arial" w:cs="Arial"/>
          <w:b/>
          <w:sz w:val="22"/>
          <w:szCs w:val="22"/>
        </w:rPr>
      </w:pPr>
    </w:p>
    <w:p w14:paraId="13CDCB54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uring the pa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="005A4EE0">
        <w:rPr>
          <w:rFonts w:ascii="Arial" w:hAnsi="Arial" w:cs="Arial"/>
          <w:sz w:val="22"/>
          <w:szCs w:val="22"/>
        </w:rPr>
        <w:t xml:space="preserve"> I </w:t>
      </w:r>
      <w:r w:rsidRPr="00B12902">
        <w:rPr>
          <w:rFonts w:ascii="Arial" w:hAnsi="Arial" w:cs="Arial"/>
          <w:sz w:val="22"/>
          <w:szCs w:val="22"/>
        </w:rPr>
        <w:t>participated in</w:t>
      </w:r>
      <w:r w:rsidRPr="00B12902">
        <w:rPr>
          <w:rFonts w:ascii="Arial" w:hAnsi="Arial" w:cs="Arial"/>
          <w:b/>
          <w:sz w:val="22"/>
          <w:szCs w:val="22"/>
        </w:rPr>
        <w:t xml:space="preserve"> </w:t>
      </w:r>
      <w:r w:rsidR="00D76936" w:rsidRPr="00B12902">
        <w:rPr>
          <w:rFonts w:ascii="Arial" w:hAnsi="Arial" w:cs="Arial"/>
          <w:b/>
          <w:i/>
          <w:sz w:val="22"/>
          <w:szCs w:val="22"/>
        </w:rPr>
        <w:t>l</w:t>
      </w:r>
      <w:r w:rsidRPr="00B12902">
        <w:rPr>
          <w:rFonts w:ascii="Arial" w:hAnsi="Arial" w:cs="Arial"/>
          <w:b/>
          <w:i/>
          <w:sz w:val="22"/>
          <w:szCs w:val="22"/>
        </w:rPr>
        <w:t>eading ministries</w:t>
      </w:r>
      <w:r w:rsidRPr="00B12902">
        <w:rPr>
          <w:rFonts w:ascii="Arial" w:hAnsi="Arial" w:cs="Arial"/>
          <w:b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>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Pr="00B12902">
        <w:rPr>
          <w:rFonts w:ascii="Arial" w:hAnsi="Arial" w:cs="Arial"/>
          <w:sz w:val="22"/>
          <w:szCs w:val="22"/>
        </w:rPr>
        <w:t>:</w:t>
      </w:r>
    </w:p>
    <w:p w14:paraId="58FE17AD" w14:textId="77777777" w:rsidR="00AC1C02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as member of committee, board, commission, council, task force, etc</w:t>
      </w:r>
      <w:r w:rsidR="00AC1C02" w:rsidRPr="00B12902">
        <w:rPr>
          <w:rFonts w:ascii="Arial" w:hAnsi="Arial" w:cs="Arial"/>
          <w:sz w:val="22"/>
          <w:szCs w:val="22"/>
        </w:rPr>
        <w:t>.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26DF3099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s a volunteer at a community agency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5B5834DF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t my local church</w:t>
      </w:r>
      <w:r w:rsidR="00AC1C02" w:rsidRPr="00B12902">
        <w:rPr>
          <w:rFonts w:ascii="Arial" w:hAnsi="Arial" w:cs="Arial"/>
          <w:sz w:val="22"/>
          <w:szCs w:val="22"/>
        </w:rPr>
        <w:t xml:space="preserve">   </w:t>
      </w:r>
    </w:p>
    <w:p w14:paraId="61F1404D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 beyond my local church</w:t>
      </w:r>
    </w:p>
    <w:p w14:paraId="7F3CBC62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>o</w:t>
      </w:r>
      <w:r w:rsidR="00AC1C02" w:rsidRPr="00B12902">
        <w:rPr>
          <w:rFonts w:ascii="Arial" w:hAnsi="Arial" w:cs="Arial"/>
          <w:sz w:val="22"/>
          <w:szCs w:val="22"/>
        </w:rPr>
        <w:t>n my District _</w:t>
      </w: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Conference _</w:t>
      </w: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 xml:space="preserve">Jurisdiction 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General Church level</w:t>
      </w:r>
    </w:p>
    <w:p w14:paraId="581409D0" w14:textId="77777777" w:rsidR="007931E6" w:rsidRPr="00B12902" w:rsidRDefault="007931E6" w:rsidP="00951422">
      <w:pPr>
        <w:ind w:right="-486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>other leading activities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Pr="00B12902">
        <w:rPr>
          <w:rFonts w:ascii="Arial" w:hAnsi="Arial" w:cs="Arial"/>
          <w:sz w:val="22"/>
          <w:szCs w:val="22"/>
        </w:rPr>
        <w:t>_____________</w:t>
      </w:r>
      <w:r w:rsidR="0039610F" w:rsidRPr="00B12902">
        <w:rPr>
          <w:rFonts w:ascii="Arial" w:hAnsi="Arial" w:cs="Arial"/>
          <w:sz w:val="22"/>
          <w:szCs w:val="22"/>
        </w:rPr>
        <w:t>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39610F" w:rsidRPr="00B12902">
        <w:rPr>
          <w:rFonts w:ascii="Arial" w:hAnsi="Arial" w:cs="Arial"/>
          <w:sz w:val="22"/>
          <w:szCs w:val="22"/>
        </w:rPr>
        <w:t>_</w:t>
      </w:r>
      <w:r w:rsidR="00622CD2">
        <w:rPr>
          <w:rFonts w:ascii="Arial" w:hAnsi="Arial" w:cs="Arial"/>
          <w:sz w:val="22"/>
          <w:szCs w:val="22"/>
        </w:rPr>
        <w:t>____</w:t>
      </w:r>
      <w:r w:rsidR="00C3242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</w:t>
      </w:r>
      <w:r w:rsidR="0039610F" w:rsidRPr="00B12902">
        <w:rPr>
          <w:rFonts w:ascii="Arial" w:hAnsi="Arial" w:cs="Arial"/>
          <w:sz w:val="22"/>
          <w:szCs w:val="22"/>
        </w:rPr>
        <w:t>______</w:t>
      </w:r>
      <w:r w:rsidR="00951422">
        <w:rPr>
          <w:rFonts w:ascii="Arial" w:hAnsi="Arial" w:cs="Arial"/>
          <w:sz w:val="22"/>
          <w:szCs w:val="22"/>
        </w:rPr>
        <w:t>______</w:t>
      </w:r>
      <w:r w:rsidR="0039610F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</w:p>
    <w:p w14:paraId="13C9677A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</w:p>
    <w:p w14:paraId="309370EA" w14:textId="77777777" w:rsidR="00AC1C02" w:rsidRPr="00B12902" w:rsidRDefault="001A749A" w:rsidP="00C3242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  <w:r w:rsidR="00AC1C02" w:rsidRPr="00B12902">
        <w:rPr>
          <w:rFonts w:ascii="Arial" w:hAnsi="Arial" w:cs="Arial"/>
          <w:sz w:val="22"/>
          <w:szCs w:val="22"/>
        </w:rPr>
        <w:lastRenderedPageBreak/>
        <w:t>During the pa</w:t>
      </w:r>
      <w:r w:rsidR="007931E6" w:rsidRPr="00B12902">
        <w:rPr>
          <w:rFonts w:ascii="Arial" w:hAnsi="Arial" w:cs="Arial"/>
          <w:sz w:val="22"/>
          <w:szCs w:val="22"/>
        </w:rPr>
        <w:t xml:space="preserve">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="005A4EE0">
        <w:rPr>
          <w:rFonts w:ascii="Arial" w:hAnsi="Arial" w:cs="Arial"/>
          <w:sz w:val="22"/>
          <w:szCs w:val="22"/>
        </w:rPr>
        <w:t xml:space="preserve"> I </w:t>
      </w:r>
      <w:r w:rsidR="007931E6" w:rsidRPr="00B12902">
        <w:rPr>
          <w:rFonts w:ascii="Arial" w:hAnsi="Arial" w:cs="Arial"/>
          <w:sz w:val="22"/>
          <w:szCs w:val="22"/>
        </w:rPr>
        <w:t xml:space="preserve">participated in </w:t>
      </w:r>
      <w:r w:rsidR="007931E6" w:rsidRPr="00B12902">
        <w:rPr>
          <w:rFonts w:ascii="Arial" w:hAnsi="Arial" w:cs="Arial"/>
          <w:b/>
          <w:i/>
          <w:sz w:val="22"/>
          <w:szCs w:val="22"/>
        </w:rPr>
        <w:t>c</w:t>
      </w:r>
      <w:r w:rsidR="00AC1C02" w:rsidRPr="00B12902">
        <w:rPr>
          <w:rFonts w:ascii="Arial" w:hAnsi="Arial" w:cs="Arial"/>
          <w:b/>
          <w:i/>
          <w:sz w:val="22"/>
          <w:szCs w:val="22"/>
        </w:rPr>
        <w:t>ommunicating ministries</w:t>
      </w:r>
      <w:r w:rsidR="00AC1C02" w:rsidRPr="00B12902">
        <w:rPr>
          <w:rFonts w:ascii="Arial" w:hAnsi="Arial" w:cs="Arial"/>
          <w:sz w:val="22"/>
          <w:szCs w:val="22"/>
        </w:rPr>
        <w:t xml:space="preserve"> 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="00AC1C02" w:rsidRPr="00B12902">
        <w:rPr>
          <w:rFonts w:ascii="Arial" w:hAnsi="Arial" w:cs="Arial"/>
          <w:sz w:val="22"/>
          <w:szCs w:val="22"/>
        </w:rPr>
        <w:t>:</w:t>
      </w:r>
    </w:p>
    <w:p w14:paraId="235F8053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</w:t>
      </w:r>
      <w:r w:rsidR="007E71C1">
        <w:rPr>
          <w:rFonts w:ascii="Arial" w:hAnsi="Arial" w:cs="Arial"/>
          <w:sz w:val="22"/>
          <w:szCs w:val="22"/>
        </w:rPr>
        <w:t>shared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  <w:r w:rsidR="007E71C1">
        <w:rPr>
          <w:rFonts w:ascii="Arial" w:hAnsi="Arial" w:cs="Arial"/>
          <w:sz w:val="22"/>
          <w:szCs w:val="22"/>
        </w:rPr>
        <w:t xml:space="preserve">the </w:t>
      </w:r>
      <w:r w:rsidR="006559F4" w:rsidRPr="00B12902">
        <w:rPr>
          <w:rFonts w:ascii="Arial" w:hAnsi="Arial" w:cs="Arial"/>
          <w:sz w:val="22"/>
          <w:szCs w:val="22"/>
        </w:rPr>
        <w:t xml:space="preserve">message in ______ worship services 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21CAB64A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as worship leader in ______ services</w:t>
      </w:r>
    </w:p>
    <w:p w14:paraId="78BFE8F4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delivered ______ devotional messages 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7558E20E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taught ______ classes</w:t>
      </w:r>
    </w:p>
    <w:p w14:paraId="6DE53862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327CBD">
        <w:rPr>
          <w:rFonts w:ascii="Arial" w:hAnsi="Arial" w:cs="Arial"/>
          <w:sz w:val="22"/>
          <w:szCs w:val="22"/>
        </w:rPr>
        <w:t>_ s</w:t>
      </w:r>
      <w:r w:rsidR="0097691C" w:rsidRPr="00B12902">
        <w:rPr>
          <w:rFonts w:ascii="Arial" w:hAnsi="Arial" w:cs="Arial"/>
          <w:sz w:val="22"/>
          <w:szCs w:val="22"/>
        </w:rPr>
        <w:t xml:space="preserve">hared my faith </w:t>
      </w:r>
      <w:r w:rsidR="007E71C1" w:rsidRPr="00B12902">
        <w:rPr>
          <w:rFonts w:ascii="Arial" w:hAnsi="Arial" w:cs="Arial"/>
          <w:sz w:val="22"/>
          <w:szCs w:val="22"/>
        </w:rPr>
        <w:t xml:space="preserve">story </w:t>
      </w:r>
      <w:r w:rsidR="007E71C1">
        <w:rPr>
          <w:rFonts w:ascii="Arial" w:hAnsi="Arial" w:cs="Arial"/>
          <w:sz w:val="22"/>
          <w:szCs w:val="22"/>
        </w:rPr>
        <w:t xml:space="preserve">to </w:t>
      </w:r>
      <w:r w:rsidR="00FA3573" w:rsidRP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="00FA3573" w:rsidRPr="00B12902">
        <w:rPr>
          <w:rFonts w:ascii="Arial" w:hAnsi="Arial" w:cs="Arial"/>
          <w:sz w:val="22"/>
          <w:szCs w:val="22"/>
        </w:rPr>
        <w:t xml:space="preserve"> </w:t>
      </w:r>
    </w:p>
    <w:p w14:paraId="0DB0E6D7" w14:textId="77777777" w:rsidR="006559F4" w:rsidRPr="00B12902" w:rsidRDefault="00327CBD" w:rsidP="00951422">
      <w:pPr>
        <w:ind w:right="-57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 o</w:t>
      </w:r>
      <w:r w:rsidR="006559F4" w:rsidRPr="00B12902">
        <w:rPr>
          <w:rFonts w:ascii="Arial" w:hAnsi="Arial" w:cs="Arial"/>
          <w:sz w:val="22"/>
          <w:szCs w:val="22"/>
        </w:rPr>
        <w:t>ther speaking activities</w:t>
      </w:r>
      <w:r w:rsidR="007931E6"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="00FA3573" w:rsidRPr="00B12902">
        <w:rPr>
          <w:rFonts w:ascii="Arial" w:hAnsi="Arial" w:cs="Arial"/>
          <w:sz w:val="22"/>
          <w:szCs w:val="22"/>
        </w:rPr>
        <w:t>_____</w:t>
      </w:r>
      <w:r w:rsidR="0039610F" w:rsidRPr="00B12902">
        <w:rPr>
          <w:rFonts w:ascii="Arial" w:hAnsi="Arial" w:cs="Arial"/>
          <w:sz w:val="22"/>
          <w:szCs w:val="22"/>
        </w:rPr>
        <w:t>______</w:t>
      </w:r>
      <w:r w:rsidR="007931E6" w:rsidRPr="00B12902">
        <w:rPr>
          <w:rFonts w:ascii="Arial" w:hAnsi="Arial" w:cs="Arial"/>
          <w:sz w:val="22"/>
          <w:szCs w:val="22"/>
        </w:rPr>
        <w:t>_____</w:t>
      </w:r>
      <w:r w:rsidR="005A250E">
        <w:rPr>
          <w:rFonts w:ascii="Arial" w:hAnsi="Arial" w:cs="Arial"/>
          <w:sz w:val="22"/>
          <w:szCs w:val="22"/>
        </w:rPr>
        <w:t>_____________</w:t>
      </w:r>
      <w:r w:rsidR="00622CD2">
        <w:rPr>
          <w:rFonts w:ascii="Arial" w:hAnsi="Arial" w:cs="Arial"/>
          <w:sz w:val="22"/>
          <w:szCs w:val="22"/>
        </w:rPr>
        <w:t>__</w:t>
      </w:r>
      <w:r w:rsidR="00C32422">
        <w:rPr>
          <w:rFonts w:ascii="Arial" w:hAnsi="Arial" w:cs="Arial"/>
          <w:sz w:val="22"/>
          <w:szCs w:val="22"/>
        </w:rPr>
        <w:t>____</w:t>
      </w:r>
      <w:r w:rsidR="00622CD2">
        <w:rPr>
          <w:rFonts w:ascii="Arial" w:hAnsi="Arial" w:cs="Arial"/>
          <w:sz w:val="22"/>
          <w:szCs w:val="22"/>
        </w:rPr>
        <w:t>____</w:t>
      </w:r>
      <w:r w:rsidR="007931E6" w:rsidRPr="00B12902">
        <w:rPr>
          <w:rFonts w:ascii="Arial" w:hAnsi="Arial" w:cs="Arial"/>
          <w:sz w:val="22"/>
          <w:szCs w:val="22"/>
        </w:rPr>
        <w:t>___</w:t>
      </w:r>
      <w:r w:rsidR="00951422">
        <w:rPr>
          <w:rFonts w:ascii="Arial" w:hAnsi="Arial" w:cs="Arial"/>
          <w:sz w:val="22"/>
          <w:szCs w:val="22"/>
        </w:rPr>
        <w:t>____</w:t>
      </w:r>
      <w:r w:rsidR="007931E6" w:rsidRPr="00B12902">
        <w:rPr>
          <w:rFonts w:ascii="Arial" w:hAnsi="Arial" w:cs="Arial"/>
          <w:sz w:val="22"/>
          <w:szCs w:val="22"/>
        </w:rPr>
        <w:t>____</w:t>
      </w:r>
    </w:p>
    <w:p w14:paraId="5694747C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</w:p>
    <w:p w14:paraId="1845A399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uring the pa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Pr="00B12902">
        <w:rPr>
          <w:rFonts w:ascii="Arial" w:hAnsi="Arial" w:cs="Arial"/>
          <w:sz w:val="22"/>
          <w:szCs w:val="22"/>
        </w:rPr>
        <w:t xml:space="preserve"> I have participated in </w:t>
      </w:r>
      <w:r w:rsidR="00FA3573" w:rsidRPr="00B12902">
        <w:rPr>
          <w:rFonts w:ascii="Arial" w:hAnsi="Arial" w:cs="Arial"/>
          <w:sz w:val="22"/>
          <w:szCs w:val="22"/>
        </w:rPr>
        <w:t>a</w:t>
      </w:r>
      <w:r w:rsidRPr="00B12902">
        <w:rPr>
          <w:rFonts w:ascii="Arial" w:hAnsi="Arial" w:cs="Arial"/>
          <w:sz w:val="22"/>
          <w:szCs w:val="22"/>
        </w:rPr>
        <w:t>dditional opportunities for ministry as follows:</w:t>
      </w:r>
      <w:r w:rsidR="00B12902" w:rsidRPr="00B12902">
        <w:rPr>
          <w:rFonts w:ascii="Arial" w:hAnsi="Arial" w:cs="Arial"/>
          <w:sz w:val="22"/>
          <w:szCs w:val="22"/>
        </w:rPr>
        <w:t xml:space="preserve">  </w:t>
      </w:r>
    </w:p>
    <w:p w14:paraId="42A1E34C" w14:textId="77777777" w:rsidR="006D491A" w:rsidRDefault="006D491A" w:rsidP="006D491A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__________________________________________________</w:t>
      </w:r>
      <w:r>
        <w:rPr>
          <w:rFonts w:ascii="Arial" w:hAnsi="Arial" w:cs="Arial"/>
          <w:sz w:val="22"/>
          <w:szCs w:val="22"/>
        </w:rPr>
        <w:t>______________________</w:t>
      </w:r>
    </w:p>
    <w:p w14:paraId="5799B5B9" w14:textId="77777777" w:rsidR="006D491A" w:rsidRDefault="006559F4" w:rsidP="006D491A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D491A" w:rsidRPr="00B12902">
        <w:rPr>
          <w:rFonts w:ascii="Arial" w:hAnsi="Arial" w:cs="Arial"/>
          <w:sz w:val="22"/>
          <w:szCs w:val="22"/>
        </w:rPr>
        <w:t>_____________________________________________________________</w:t>
      </w:r>
      <w:r w:rsidR="006D491A">
        <w:rPr>
          <w:rFonts w:ascii="Arial" w:hAnsi="Arial" w:cs="Arial"/>
          <w:sz w:val="22"/>
          <w:szCs w:val="22"/>
        </w:rPr>
        <w:t>_____________________</w:t>
      </w:r>
    </w:p>
    <w:p w14:paraId="3EDD4F40" w14:textId="77777777" w:rsidR="00D368F7" w:rsidRDefault="006559F4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_________________________________________________</w:t>
      </w:r>
      <w:r w:rsidR="00622CD2">
        <w:rPr>
          <w:rFonts w:ascii="Arial" w:hAnsi="Arial" w:cs="Arial"/>
          <w:sz w:val="22"/>
          <w:szCs w:val="22"/>
        </w:rPr>
        <w:t>_______</w:t>
      </w:r>
      <w:r w:rsidR="005A250E">
        <w:rPr>
          <w:rFonts w:ascii="Arial" w:hAnsi="Arial" w:cs="Arial"/>
          <w:sz w:val="22"/>
          <w:szCs w:val="22"/>
        </w:rPr>
        <w:t>__</w:t>
      </w:r>
      <w:r w:rsidR="00C32422">
        <w:rPr>
          <w:rFonts w:ascii="Arial" w:hAnsi="Arial" w:cs="Arial"/>
          <w:sz w:val="22"/>
          <w:szCs w:val="22"/>
        </w:rPr>
        <w:t>____</w:t>
      </w:r>
      <w:r w:rsidR="005A250E">
        <w:rPr>
          <w:rFonts w:ascii="Arial" w:hAnsi="Arial" w:cs="Arial"/>
          <w:sz w:val="22"/>
          <w:szCs w:val="22"/>
        </w:rPr>
        <w:t>_________</w:t>
      </w:r>
      <w:r w:rsidR="006D491A">
        <w:rPr>
          <w:rFonts w:ascii="Arial" w:hAnsi="Arial" w:cs="Arial"/>
          <w:sz w:val="22"/>
          <w:szCs w:val="22"/>
        </w:rPr>
        <w:t>_</w:t>
      </w:r>
    </w:p>
    <w:p w14:paraId="4B362A4F" w14:textId="77777777" w:rsidR="00AC1C02" w:rsidRPr="00B12902" w:rsidRDefault="00D65BF2" w:rsidP="006559F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12902">
        <w:rPr>
          <w:rFonts w:ascii="Arial" w:hAnsi="Arial" w:cs="Arial"/>
          <w:b/>
          <w:sz w:val="22"/>
          <w:szCs w:val="22"/>
        </w:rPr>
        <w:t>(Pa</w:t>
      </w:r>
      <w:r w:rsidR="00E107BF">
        <w:rPr>
          <w:rFonts w:ascii="Arial" w:hAnsi="Arial" w:cs="Arial"/>
          <w:b/>
          <w:sz w:val="22"/>
          <w:szCs w:val="22"/>
        </w:rPr>
        <w:t>rt 4</w:t>
      </w:r>
      <w:r w:rsidR="00B12902">
        <w:rPr>
          <w:rFonts w:ascii="Arial" w:hAnsi="Arial" w:cs="Arial"/>
          <w:b/>
          <w:sz w:val="22"/>
          <w:szCs w:val="22"/>
        </w:rPr>
        <w:t xml:space="preserve">) </w:t>
      </w:r>
      <w:r w:rsidR="006559F4" w:rsidRPr="00B12902">
        <w:rPr>
          <w:rFonts w:ascii="Arial" w:hAnsi="Arial" w:cs="Arial"/>
          <w:b/>
          <w:sz w:val="22"/>
          <w:szCs w:val="22"/>
          <w:u w:val="single"/>
        </w:rPr>
        <w:t xml:space="preserve">PERSONAL AND SPIRITUAL GROWTH </w:t>
      </w:r>
    </w:p>
    <w:p w14:paraId="7801ED4A" w14:textId="77777777" w:rsidR="006559F4" w:rsidRPr="00B12902" w:rsidRDefault="006559F4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In what </w:t>
      </w:r>
      <w:r w:rsidR="007E71C1" w:rsidRPr="00B12902">
        <w:rPr>
          <w:rFonts w:ascii="Arial" w:hAnsi="Arial" w:cs="Arial"/>
          <w:sz w:val="22"/>
          <w:szCs w:val="22"/>
        </w:rPr>
        <w:t>activities,</w:t>
      </w:r>
      <w:r w:rsidRPr="00B12902">
        <w:rPr>
          <w:rFonts w:ascii="Arial" w:hAnsi="Arial" w:cs="Arial"/>
          <w:sz w:val="22"/>
          <w:szCs w:val="22"/>
        </w:rPr>
        <w:t xml:space="preserve"> have you engaged </w:t>
      </w:r>
      <w:r w:rsidR="007E71C1">
        <w:rPr>
          <w:rFonts w:ascii="Arial" w:hAnsi="Arial" w:cs="Arial"/>
          <w:sz w:val="22"/>
          <w:szCs w:val="22"/>
        </w:rPr>
        <w:t>in</w:t>
      </w:r>
      <w:r w:rsidRPr="00B12902">
        <w:rPr>
          <w:rFonts w:ascii="Arial" w:hAnsi="Arial" w:cs="Arial"/>
          <w:sz w:val="22"/>
          <w:szCs w:val="22"/>
        </w:rPr>
        <w:t>/or what books have you read or used during the past year to help you develop your devotional life; improve your</w:t>
      </w:r>
      <w:r w:rsidR="00D368F7" w:rsidRPr="00B12902">
        <w:rPr>
          <w:rFonts w:ascii="Arial" w:hAnsi="Arial" w:cs="Arial"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 xml:space="preserve">understanding of the Bible; improve your understanding of The United Methodist Church; and to improve your skills in caring, leading, </w:t>
      </w:r>
      <w:r w:rsidR="00D368F7" w:rsidRPr="00B12902">
        <w:rPr>
          <w:rFonts w:ascii="Arial" w:hAnsi="Arial" w:cs="Arial"/>
          <w:sz w:val="22"/>
          <w:szCs w:val="22"/>
        </w:rPr>
        <w:t xml:space="preserve">communicating </w:t>
      </w:r>
      <w:r w:rsidRPr="00B12902">
        <w:rPr>
          <w:rFonts w:ascii="Arial" w:hAnsi="Arial" w:cs="Arial"/>
          <w:sz w:val="22"/>
          <w:szCs w:val="22"/>
        </w:rPr>
        <w:t>and speaking?</w:t>
      </w:r>
    </w:p>
    <w:p w14:paraId="7CF932DB" w14:textId="77777777" w:rsidR="00A1219E" w:rsidRDefault="00A1219E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</w:t>
      </w:r>
    </w:p>
    <w:p w14:paraId="7F20E8E0" w14:textId="77777777" w:rsidR="006559F4" w:rsidRPr="00B12902" w:rsidRDefault="006559F4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</w:t>
      </w:r>
      <w:r w:rsidR="005A250E"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 w:rsidR="00C3242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</w:t>
      </w:r>
    </w:p>
    <w:p w14:paraId="2C92DA2E" w14:textId="77777777" w:rsidR="00D368F7" w:rsidRPr="00951422" w:rsidRDefault="00D368F7" w:rsidP="006559F4">
      <w:pPr>
        <w:rPr>
          <w:rFonts w:ascii="Arial" w:hAnsi="Arial" w:cs="Arial"/>
          <w:sz w:val="16"/>
          <w:szCs w:val="22"/>
        </w:rPr>
      </w:pPr>
    </w:p>
    <w:p w14:paraId="18C8D37B" w14:textId="77777777" w:rsidR="00C532BE" w:rsidRDefault="00E107BF" w:rsidP="006559F4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</w:rPr>
        <w:t>(Part 5</w:t>
      </w:r>
      <w:r w:rsidR="006559F4" w:rsidRPr="00B12902">
        <w:rPr>
          <w:rFonts w:ascii="Arial" w:hAnsi="Arial" w:cs="Arial"/>
          <w:b/>
          <w:sz w:val="22"/>
          <w:szCs w:val="22"/>
        </w:rPr>
        <w:t>)</w:t>
      </w:r>
      <w:r w:rsid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b/>
          <w:sz w:val="22"/>
          <w:szCs w:val="22"/>
          <w:u w:val="single"/>
        </w:rPr>
        <w:t xml:space="preserve">FEEDBACK </w:t>
      </w:r>
    </w:p>
    <w:p w14:paraId="6B65D512" w14:textId="77777777" w:rsidR="006559F4" w:rsidRDefault="006559F4" w:rsidP="006559F4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o you </w:t>
      </w:r>
      <w:r w:rsidR="006D03D0" w:rsidRPr="00B12902">
        <w:rPr>
          <w:rFonts w:ascii="Arial" w:hAnsi="Arial" w:cs="Arial"/>
          <w:sz w:val="22"/>
          <w:szCs w:val="22"/>
        </w:rPr>
        <w:t>feel c</w:t>
      </w:r>
      <w:r w:rsidR="00336813" w:rsidRPr="00B12902">
        <w:rPr>
          <w:rFonts w:ascii="Arial" w:hAnsi="Arial" w:cs="Arial"/>
          <w:sz w:val="22"/>
          <w:szCs w:val="22"/>
        </w:rPr>
        <w:t>alled</w:t>
      </w:r>
      <w:r w:rsidR="006D03D0" w:rsidRPr="00B12902">
        <w:rPr>
          <w:rFonts w:ascii="Arial" w:hAnsi="Arial" w:cs="Arial"/>
          <w:sz w:val="22"/>
          <w:szCs w:val="22"/>
        </w:rPr>
        <w:t xml:space="preserve"> to </w:t>
      </w:r>
      <w:r w:rsidR="006B27C9" w:rsidRPr="00B12902">
        <w:rPr>
          <w:rFonts w:ascii="Arial" w:hAnsi="Arial" w:cs="Arial"/>
          <w:sz w:val="22"/>
          <w:szCs w:val="22"/>
        </w:rPr>
        <w:t xml:space="preserve">be in service in any area of ministry, either in the church or outside the church, in which you are not currently involved?  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9C51B7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_ yes </w:t>
      </w:r>
      <w:r w:rsidR="009C51B7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_ no </w:t>
      </w:r>
      <w:r w:rsidR="00D71122" w:rsidRPr="00B12902">
        <w:rPr>
          <w:rFonts w:ascii="Arial" w:hAnsi="Arial" w:cs="Arial"/>
          <w:sz w:val="22"/>
          <w:szCs w:val="22"/>
        </w:rPr>
        <w:t xml:space="preserve">  </w:t>
      </w:r>
      <w:r w:rsidR="006B27C9" w:rsidRPr="00B12902">
        <w:rPr>
          <w:rFonts w:ascii="Arial" w:hAnsi="Arial" w:cs="Arial"/>
          <w:sz w:val="22"/>
          <w:szCs w:val="22"/>
        </w:rPr>
        <w:t>I</w:t>
      </w:r>
      <w:r w:rsidRPr="00B12902">
        <w:rPr>
          <w:rFonts w:ascii="Arial" w:hAnsi="Arial" w:cs="Arial"/>
          <w:sz w:val="22"/>
          <w:szCs w:val="22"/>
        </w:rPr>
        <w:t xml:space="preserve">f </w:t>
      </w:r>
      <w:r w:rsidR="006B27C9" w:rsidRPr="00B12902">
        <w:rPr>
          <w:rFonts w:ascii="Arial" w:hAnsi="Arial" w:cs="Arial"/>
          <w:sz w:val="22"/>
          <w:szCs w:val="22"/>
        </w:rPr>
        <w:t xml:space="preserve">yes, </w:t>
      </w:r>
      <w:r w:rsidRPr="00B12902">
        <w:rPr>
          <w:rFonts w:ascii="Arial" w:hAnsi="Arial" w:cs="Arial"/>
          <w:sz w:val="22"/>
          <w:szCs w:val="22"/>
        </w:rPr>
        <w:t xml:space="preserve">please </w:t>
      </w:r>
      <w:r w:rsidR="00E741EF">
        <w:rPr>
          <w:rFonts w:ascii="Arial" w:hAnsi="Arial" w:cs="Arial"/>
          <w:sz w:val="22"/>
          <w:szCs w:val="22"/>
        </w:rPr>
        <w:t>list those areas below:</w:t>
      </w:r>
      <w:r w:rsidR="006B27C9" w:rsidRPr="00B12902">
        <w:rPr>
          <w:rFonts w:ascii="Arial" w:hAnsi="Arial" w:cs="Arial"/>
          <w:sz w:val="22"/>
          <w:szCs w:val="22"/>
        </w:rPr>
        <w:t xml:space="preserve"> </w:t>
      </w:r>
      <w:r w:rsidR="00A1219E" w:rsidRPr="00B12902">
        <w:rPr>
          <w:rFonts w:ascii="Arial" w:hAnsi="Arial" w:cs="Arial"/>
          <w:sz w:val="22"/>
          <w:szCs w:val="22"/>
        </w:rPr>
        <w:t>__________</w:t>
      </w:r>
      <w:r w:rsidR="00A1219E">
        <w:rPr>
          <w:rFonts w:ascii="Arial" w:hAnsi="Arial" w:cs="Arial"/>
          <w:sz w:val="22"/>
          <w:szCs w:val="22"/>
        </w:rPr>
        <w:t>____________________________</w:t>
      </w:r>
      <w:r w:rsidR="00A1219E" w:rsidRPr="00B12902">
        <w:rPr>
          <w:rFonts w:ascii="Arial" w:hAnsi="Arial" w:cs="Arial"/>
          <w:sz w:val="22"/>
          <w:szCs w:val="22"/>
        </w:rPr>
        <w:t>____________________________</w:t>
      </w:r>
      <w:r w:rsidR="00A1219E">
        <w:rPr>
          <w:rFonts w:ascii="Arial" w:hAnsi="Arial" w:cs="Arial"/>
          <w:sz w:val="22"/>
          <w:szCs w:val="22"/>
        </w:rPr>
        <w:t>____</w:t>
      </w:r>
      <w:r w:rsidR="00A1219E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A1219E" w:rsidRPr="00B12902">
        <w:rPr>
          <w:rFonts w:ascii="Arial" w:hAnsi="Arial" w:cs="Arial"/>
          <w:sz w:val="22"/>
          <w:szCs w:val="22"/>
        </w:rPr>
        <w:t>__________</w:t>
      </w:r>
      <w:r w:rsidR="00A1219E">
        <w:rPr>
          <w:rFonts w:ascii="Arial" w:hAnsi="Arial" w:cs="Arial"/>
          <w:sz w:val="22"/>
          <w:szCs w:val="22"/>
        </w:rPr>
        <w:t>____________________________</w:t>
      </w:r>
      <w:r w:rsidR="00A1219E" w:rsidRPr="00B12902">
        <w:rPr>
          <w:rFonts w:ascii="Arial" w:hAnsi="Arial" w:cs="Arial"/>
          <w:sz w:val="22"/>
          <w:szCs w:val="22"/>
        </w:rPr>
        <w:t>____________________________</w:t>
      </w:r>
      <w:r w:rsidR="00A1219E">
        <w:rPr>
          <w:rFonts w:ascii="Arial" w:hAnsi="Arial" w:cs="Arial"/>
          <w:sz w:val="22"/>
          <w:szCs w:val="22"/>
        </w:rPr>
        <w:t>____</w:t>
      </w:r>
      <w:r w:rsidR="00A1219E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_________________________________________________________________________________</w:t>
      </w:r>
      <w:r w:rsidR="00A1219E">
        <w:rPr>
          <w:rFonts w:ascii="Arial" w:hAnsi="Arial" w:cs="Arial"/>
          <w:sz w:val="22"/>
          <w:szCs w:val="22"/>
        </w:rPr>
        <w:t>__</w:t>
      </w:r>
    </w:p>
    <w:p w14:paraId="3CAC0701" w14:textId="77777777" w:rsidR="00E107BF" w:rsidRPr="00951422" w:rsidRDefault="00E107BF" w:rsidP="006559F4">
      <w:pPr>
        <w:rPr>
          <w:rFonts w:ascii="Arial" w:hAnsi="Arial" w:cs="Arial"/>
          <w:sz w:val="16"/>
          <w:szCs w:val="22"/>
        </w:rPr>
      </w:pPr>
    </w:p>
    <w:p w14:paraId="2E9587C2" w14:textId="77777777" w:rsidR="00E107BF" w:rsidRDefault="00E107BF" w:rsidP="006559F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 comments about your year of ministry you would like to add:</w:t>
      </w:r>
    </w:p>
    <w:p w14:paraId="3985E183" w14:textId="77777777" w:rsidR="00E107BF" w:rsidRDefault="00E107BF" w:rsidP="00E107BF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</w:t>
      </w:r>
    </w:p>
    <w:p w14:paraId="602935BB" w14:textId="77777777" w:rsidR="00C32422" w:rsidRPr="00776956" w:rsidRDefault="00C32422" w:rsidP="00AC1C02">
      <w:pPr>
        <w:rPr>
          <w:rFonts w:ascii="Arial" w:hAnsi="Arial" w:cs="Arial"/>
          <w:b/>
          <w:sz w:val="4"/>
          <w:szCs w:val="18"/>
        </w:rPr>
      </w:pPr>
    </w:p>
    <w:p w14:paraId="27FF2A4A" w14:textId="77777777" w:rsidR="00A1219E" w:rsidRDefault="00A1219E" w:rsidP="00AC1C02">
      <w:pPr>
        <w:rPr>
          <w:rFonts w:ascii="Arial" w:hAnsi="Arial" w:cs="Arial"/>
          <w:b/>
          <w:sz w:val="18"/>
          <w:szCs w:val="18"/>
        </w:rPr>
      </w:pPr>
    </w:p>
    <w:p w14:paraId="03062D2E" w14:textId="77777777" w:rsidR="00A1219E" w:rsidRPr="006D491A" w:rsidRDefault="00A1219E" w:rsidP="00AC1C02">
      <w:pPr>
        <w:rPr>
          <w:rFonts w:ascii="Arial" w:hAnsi="Arial" w:cs="Arial"/>
          <w:b/>
          <w:sz w:val="22"/>
          <w:szCs w:val="22"/>
          <w:u w:val="single"/>
        </w:rPr>
      </w:pPr>
      <w:r w:rsidRPr="006D491A">
        <w:rPr>
          <w:rFonts w:ascii="Arial" w:hAnsi="Arial" w:cs="Arial"/>
          <w:b/>
          <w:sz w:val="22"/>
          <w:szCs w:val="22"/>
          <w:u w:val="single"/>
        </w:rPr>
        <w:t>Signatures;</w:t>
      </w:r>
    </w:p>
    <w:p w14:paraId="1EFFFE74" w14:textId="77777777" w:rsidR="00A1219E" w:rsidRPr="00951422" w:rsidRDefault="00D7288C" w:rsidP="00AC1C02">
      <w:pPr>
        <w:rPr>
          <w:rFonts w:ascii="Arial" w:hAnsi="Arial" w:cs="Arial"/>
          <w:sz w:val="20"/>
          <w:szCs w:val="22"/>
        </w:rPr>
      </w:pPr>
      <w:r w:rsidRPr="00951422">
        <w:rPr>
          <w:rFonts w:ascii="Arial" w:hAnsi="Arial" w:cs="Arial"/>
          <w:bCs/>
          <w:sz w:val="22"/>
        </w:rPr>
        <w:t xml:space="preserve">By my signature, I/we affirm </w:t>
      </w:r>
      <w:r w:rsidR="00776956" w:rsidRPr="00951422">
        <w:rPr>
          <w:rFonts w:ascii="Arial" w:hAnsi="Arial" w:cs="Arial"/>
          <w:bCs/>
          <w:sz w:val="22"/>
        </w:rPr>
        <w:t xml:space="preserve">that </w:t>
      </w:r>
      <w:r w:rsidR="00C724D5" w:rsidRPr="00951422">
        <w:rPr>
          <w:rFonts w:ascii="Arial" w:hAnsi="Arial" w:cs="Arial"/>
          <w:bCs/>
          <w:sz w:val="22"/>
        </w:rPr>
        <w:t xml:space="preserve">the </w:t>
      </w:r>
      <w:r w:rsidR="00776956" w:rsidRPr="00951422">
        <w:rPr>
          <w:rFonts w:ascii="Arial" w:hAnsi="Arial" w:cs="Arial"/>
          <w:bCs/>
          <w:sz w:val="22"/>
        </w:rPr>
        <w:t>individual making this report is</w:t>
      </w:r>
      <w:r w:rsidRPr="00951422">
        <w:rPr>
          <w:rFonts w:ascii="Arial" w:hAnsi="Arial" w:cs="Arial"/>
          <w:bCs/>
          <w:sz w:val="22"/>
        </w:rPr>
        <w:t xml:space="preserve"> eligible to continue in Lay Servant Ministries:</w:t>
      </w:r>
    </w:p>
    <w:p w14:paraId="5DD15938" w14:textId="77777777" w:rsidR="00A1219E" w:rsidRPr="00951422" w:rsidRDefault="00A1219E" w:rsidP="00AC1C02">
      <w:pPr>
        <w:rPr>
          <w:rFonts w:ascii="Arial" w:hAnsi="Arial" w:cs="Arial"/>
          <w:sz w:val="6"/>
          <w:szCs w:val="22"/>
        </w:rPr>
      </w:pPr>
    </w:p>
    <w:p w14:paraId="4358A936" w14:textId="77777777" w:rsidR="006D491A" w:rsidRDefault="00A1219E" w:rsidP="00AC1C02">
      <w:pPr>
        <w:rPr>
          <w:rFonts w:ascii="Arial" w:hAnsi="Arial" w:cs="Arial"/>
          <w:sz w:val="20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>Certified Lay Servant</w:t>
      </w:r>
      <w:r w:rsidR="006D491A">
        <w:rPr>
          <w:rFonts w:ascii="Arial" w:hAnsi="Arial" w:cs="Arial"/>
          <w:sz w:val="22"/>
          <w:szCs w:val="22"/>
        </w:rPr>
        <w:t xml:space="preserve">: </w:t>
      </w:r>
    </w:p>
    <w:p w14:paraId="3B605DBA" w14:textId="77777777" w:rsidR="00951422" w:rsidRPr="00951422" w:rsidRDefault="00951422" w:rsidP="00AC1C02">
      <w:pPr>
        <w:rPr>
          <w:rFonts w:ascii="Arial" w:hAnsi="Arial" w:cs="Arial"/>
          <w:sz w:val="6"/>
          <w:szCs w:val="22"/>
        </w:rPr>
      </w:pPr>
    </w:p>
    <w:p w14:paraId="7AF86BA1" w14:textId="5E359B60" w:rsidR="00A1219E" w:rsidRPr="006D491A" w:rsidRDefault="006D491A" w:rsidP="00AC1C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_________________________</w:t>
      </w:r>
      <w:r w:rsidR="00A1219E" w:rsidRPr="006D491A">
        <w:rPr>
          <w:rFonts w:ascii="Arial" w:hAnsi="Arial" w:cs="Arial"/>
          <w:sz w:val="22"/>
          <w:szCs w:val="22"/>
        </w:rPr>
        <w:t>_________</w:t>
      </w:r>
      <w:r w:rsidR="00951422">
        <w:rPr>
          <w:rFonts w:ascii="Arial" w:hAnsi="Arial" w:cs="Arial"/>
          <w:sz w:val="22"/>
          <w:szCs w:val="22"/>
        </w:rPr>
        <w:t>_______________________________</w:t>
      </w:r>
      <w:r w:rsidR="00A1219E" w:rsidRPr="006D491A">
        <w:rPr>
          <w:rFonts w:ascii="Arial" w:hAnsi="Arial" w:cs="Arial"/>
          <w:sz w:val="22"/>
          <w:szCs w:val="22"/>
        </w:rPr>
        <w:t>__DATE__________</w:t>
      </w:r>
    </w:p>
    <w:p w14:paraId="2745EF22" w14:textId="77777777" w:rsidR="00A1219E" w:rsidRPr="006D491A" w:rsidRDefault="00A1219E" w:rsidP="00AC1C02">
      <w:pPr>
        <w:rPr>
          <w:rFonts w:ascii="Arial" w:hAnsi="Arial" w:cs="Arial"/>
          <w:sz w:val="22"/>
          <w:szCs w:val="22"/>
        </w:rPr>
      </w:pPr>
    </w:p>
    <w:p w14:paraId="40F3B7B4" w14:textId="77777777" w:rsidR="006D491A" w:rsidRPr="00951422" w:rsidRDefault="00A1219E" w:rsidP="006D491A">
      <w:pPr>
        <w:rPr>
          <w:rFonts w:ascii="Arial" w:hAnsi="Arial" w:cs="Arial"/>
          <w:b/>
          <w:sz w:val="22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 xml:space="preserve">Pastor: </w:t>
      </w:r>
      <w:r w:rsidR="006D491A">
        <w:rPr>
          <w:rFonts w:ascii="Arial" w:hAnsi="Arial" w:cs="Arial"/>
          <w:sz w:val="22"/>
          <w:szCs w:val="22"/>
        </w:rPr>
        <w:t>_</w:t>
      </w:r>
      <w:r w:rsidR="006D491A" w:rsidRPr="006D491A">
        <w:rPr>
          <w:rFonts w:ascii="Arial" w:hAnsi="Arial" w:cs="Arial"/>
          <w:sz w:val="22"/>
          <w:szCs w:val="22"/>
        </w:rPr>
        <w:t>______________________________</w:t>
      </w:r>
      <w:r w:rsidR="00951422">
        <w:rPr>
          <w:rFonts w:ascii="Arial" w:hAnsi="Arial" w:cs="Arial"/>
          <w:sz w:val="22"/>
          <w:szCs w:val="22"/>
        </w:rPr>
        <w:t>_________________</w:t>
      </w:r>
      <w:r w:rsidR="006D491A" w:rsidRPr="006D491A">
        <w:rPr>
          <w:rFonts w:ascii="Arial" w:hAnsi="Arial" w:cs="Arial"/>
          <w:sz w:val="22"/>
          <w:szCs w:val="22"/>
        </w:rPr>
        <w:t>_____________DATE__________</w:t>
      </w:r>
    </w:p>
    <w:p w14:paraId="60DB51C0" w14:textId="77777777" w:rsidR="00A1219E" w:rsidRPr="006D491A" w:rsidRDefault="00A1219E" w:rsidP="00AC1C02">
      <w:pPr>
        <w:rPr>
          <w:rFonts w:ascii="Arial" w:hAnsi="Arial" w:cs="Arial"/>
          <w:sz w:val="22"/>
          <w:szCs w:val="22"/>
        </w:rPr>
      </w:pPr>
    </w:p>
    <w:p w14:paraId="58DC1907" w14:textId="77777777" w:rsidR="00D65BF2" w:rsidRDefault="00A1219E" w:rsidP="006D491A">
      <w:pPr>
        <w:rPr>
          <w:rFonts w:ascii="Arial" w:hAnsi="Arial" w:cs="Arial"/>
          <w:sz w:val="22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>Chair of Church Council:</w:t>
      </w:r>
      <w:r w:rsidR="00951422">
        <w:rPr>
          <w:rFonts w:ascii="Arial" w:hAnsi="Arial" w:cs="Arial"/>
          <w:b/>
          <w:sz w:val="22"/>
          <w:szCs w:val="22"/>
        </w:rPr>
        <w:t xml:space="preserve"> </w:t>
      </w:r>
      <w:r w:rsidR="00951422" w:rsidRPr="00951422">
        <w:rPr>
          <w:rFonts w:ascii="Arial" w:hAnsi="Arial" w:cs="Arial"/>
          <w:sz w:val="22"/>
          <w:szCs w:val="22"/>
        </w:rPr>
        <w:t>___________</w:t>
      </w:r>
      <w:r w:rsidR="006D491A" w:rsidRPr="00951422">
        <w:rPr>
          <w:rFonts w:ascii="Arial" w:hAnsi="Arial" w:cs="Arial"/>
          <w:sz w:val="22"/>
          <w:szCs w:val="22"/>
        </w:rPr>
        <w:t>___________________________________DATE_________</w:t>
      </w:r>
    </w:p>
    <w:p w14:paraId="0EB8F910" w14:textId="77777777" w:rsidR="00D65BF2" w:rsidRDefault="00D65BF2" w:rsidP="006D491A">
      <w:pPr>
        <w:rPr>
          <w:rFonts w:ascii="Arial" w:hAnsi="Arial" w:cs="Arial"/>
          <w:sz w:val="22"/>
          <w:szCs w:val="22"/>
        </w:rPr>
      </w:pPr>
    </w:p>
    <w:sectPr w:rsidR="00D65BF2" w:rsidSect="00FF472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864" w:right="1008" w:bottom="576" w:left="1008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8B5AD" w14:textId="77777777" w:rsidR="00BC2FED" w:rsidRDefault="00BC2FED" w:rsidP="00670B65">
      <w:r>
        <w:separator/>
      </w:r>
    </w:p>
  </w:endnote>
  <w:endnote w:type="continuationSeparator" w:id="0">
    <w:p w14:paraId="38635EEC" w14:textId="77777777" w:rsidR="00BC2FED" w:rsidRDefault="00BC2FED" w:rsidP="00670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0BEF6" w14:textId="77777777" w:rsidR="0048404F" w:rsidRDefault="00484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B585B" w14:textId="77777777" w:rsidR="0048404F" w:rsidRDefault="004840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3CF93" w14:textId="77777777" w:rsidR="0048404F" w:rsidRDefault="00484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CA19D3" w14:textId="77777777" w:rsidR="00BC2FED" w:rsidRDefault="00BC2FED" w:rsidP="00670B65">
      <w:r>
        <w:separator/>
      </w:r>
    </w:p>
  </w:footnote>
  <w:footnote w:type="continuationSeparator" w:id="0">
    <w:p w14:paraId="04CB80CB" w14:textId="77777777" w:rsidR="00BC2FED" w:rsidRDefault="00BC2FED" w:rsidP="00670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C8D2C1" w14:textId="77777777" w:rsidR="00670B65" w:rsidRDefault="00A35091">
    <w:pPr>
      <w:pStyle w:val="Header"/>
    </w:pPr>
    <w:r>
      <w:rPr>
        <w:noProof/>
      </w:rPr>
      <w:pict w14:anchorId="0F284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7" o:spid="_x0000_s2050" type="#_x0000_t136" style="position:absolute;margin-left:0;margin-top:0;width:600.65pt;height:120.1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F7D50" w14:textId="77777777" w:rsidR="00670B65" w:rsidRDefault="00A35091">
    <w:pPr>
      <w:pStyle w:val="Header"/>
    </w:pPr>
    <w:r>
      <w:rPr>
        <w:noProof/>
      </w:rPr>
      <w:pict w14:anchorId="16BF94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8" o:spid="_x0000_s2051" type="#_x0000_t136" style="position:absolute;margin-left:0;margin-top:0;width:600.65pt;height:120.1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5D32A" w14:textId="77777777" w:rsidR="00670B65" w:rsidRDefault="00A35091">
    <w:pPr>
      <w:pStyle w:val="Header"/>
    </w:pPr>
    <w:r>
      <w:rPr>
        <w:noProof/>
      </w:rPr>
      <w:pict w14:anchorId="4EAD129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6" o:spid="_x0000_s2049" type="#_x0000_t136" style="position:absolute;margin-left:0;margin-top:0;width:600.65pt;height:120.1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2B35AE"/>
    <w:multiLevelType w:val="hybridMultilevel"/>
    <w:tmpl w:val="E736B3AC"/>
    <w:lvl w:ilvl="0" w:tplc="BDFCE2CA">
      <w:start w:val="1"/>
      <w:numFmt w:val="decimal"/>
      <w:lvlText w:val="%1."/>
      <w:lvlJc w:val="left"/>
      <w:pPr>
        <w:ind w:left="12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" w15:restartNumberingAfterBreak="0">
    <w:nsid w:val="562A549D"/>
    <w:multiLevelType w:val="hybridMultilevel"/>
    <w:tmpl w:val="407647CA"/>
    <w:lvl w:ilvl="0" w:tplc="717AF5A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EE4752"/>
    <w:multiLevelType w:val="hybridMultilevel"/>
    <w:tmpl w:val="F658382E"/>
    <w:lvl w:ilvl="0" w:tplc="69567A22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" w15:restartNumberingAfterBreak="0">
    <w:nsid w:val="748C60C4"/>
    <w:multiLevelType w:val="hybridMultilevel"/>
    <w:tmpl w:val="CA72312E"/>
    <w:lvl w:ilvl="0" w:tplc="1D2A4AB0">
      <w:start w:val="1"/>
      <w:numFmt w:val="decimal"/>
      <w:lvlText w:val="%1."/>
      <w:lvlJc w:val="left"/>
      <w:pPr>
        <w:ind w:left="90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FiyfoEKPx6Y0tsMD5bk7LgqIMhDj010laCOz5+w2d5//ApIyvAOD7eKCUSmxzHkjggzb8OBN1jySw9Ybw71Aw==" w:salt="DGroz/MrOmhWXPZaZt/jlA==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TazsDAxNTM0M7NU0lEKTi0uzszPAykwrAUA9T6RHywAAAA="/>
  </w:docVars>
  <w:rsids>
    <w:rsidRoot w:val="006559F4"/>
    <w:rsid w:val="00000697"/>
    <w:rsid w:val="000019EC"/>
    <w:rsid w:val="00002E58"/>
    <w:rsid w:val="00003015"/>
    <w:rsid w:val="00004BE2"/>
    <w:rsid w:val="00004C24"/>
    <w:rsid w:val="0000551A"/>
    <w:rsid w:val="0000584C"/>
    <w:rsid w:val="000058D9"/>
    <w:rsid w:val="00006170"/>
    <w:rsid w:val="000075B6"/>
    <w:rsid w:val="00007A9C"/>
    <w:rsid w:val="000102B5"/>
    <w:rsid w:val="00010FEA"/>
    <w:rsid w:val="00011082"/>
    <w:rsid w:val="000115D3"/>
    <w:rsid w:val="000118E5"/>
    <w:rsid w:val="00011FF8"/>
    <w:rsid w:val="000121CE"/>
    <w:rsid w:val="000121F8"/>
    <w:rsid w:val="00012B3D"/>
    <w:rsid w:val="00012B87"/>
    <w:rsid w:val="0001346C"/>
    <w:rsid w:val="00013622"/>
    <w:rsid w:val="00013957"/>
    <w:rsid w:val="00014316"/>
    <w:rsid w:val="00014432"/>
    <w:rsid w:val="00014865"/>
    <w:rsid w:val="00014908"/>
    <w:rsid w:val="00014AC5"/>
    <w:rsid w:val="0001501F"/>
    <w:rsid w:val="0001567A"/>
    <w:rsid w:val="00015E5A"/>
    <w:rsid w:val="000163B7"/>
    <w:rsid w:val="000164E9"/>
    <w:rsid w:val="000164EC"/>
    <w:rsid w:val="00016801"/>
    <w:rsid w:val="00016911"/>
    <w:rsid w:val="00017A9E"/>
    <w:rsid w:val="00017BCE"/>
    <w:rsid w:val="00017CD5"/>
    <w:rsid w:val="000201E4"/>
    <w:rsid w:val="00020503"/>
    <w:rsid w:val="000206C2"/>
    <w:rsid w:val="000208C7"/>
    <w:rsid w:val="00021ABC"/>
    <w:rsid w:val="000226D3"/>
    <w:rsid w:val="00022E9F"/>
    <w:rsid w:val="0002495D"/>
    <w:rsid w:val="00025043"/>
    <w:rsid w:val="0002538E"/>
    <w:rsid w:val="00025B81"/>
    <w:rsid w:val="00025F42"/>
    <w:rsid w:val="00026128"/>
    <w:rsid w:val="000261CD"/>
    <w:rsid w:val="00026372"/>
    <w:rsid w:val="00026DFA"/>
    <w:rsid w:val="0002714B"/>
    <w:rsid w:val="000272D9"/>
    <w:rsid w:val="00027A65"/>
    <w:rsid w:val="00027D72"/>
    <w:rsid w:val="00030871"/>
    <w:rsid w:val="00030F6D"/>
    <w:rsid w:val="0003153B"/>
    <w:rsid w:val="00031BF1"/>
    <w:rsid w:val="00031D25"/>
    <w:rsid w:val="00031D6A"/>
    <w:rsid w:val="00032583"/>
    <w:rsid w:val="00032707"/>
    <w:rsid w:val="000328D1"/>
    <w:rsid w:val="000328FF"/>
    <w:rsid w:val="00032F09"/>
    <w:rsid w:val="000333E6"/>
    <w:rsid w:val="00033647"/>
    <w:rsid w:val="000337A1"/>
    <w:rsid w:val="000338C9"/>
    <w:rsid w:val="00033DB6"/>
    <w:rsid w:val="0003433D"/>
    <w:rsid w:val="00034F10"/>
    <w:rsid w:val="00035265"/>
    <w:rsid w:val="00035AD3"/>
    <w:rsid w:val="0003648F"/>
    <w:rsid w:val="000364C3"/>
    <w:rsid w:val="00036724"/>
    <w:rsid w:val="00036D2C"/>
    <w:rsid w:val="00036F8F"/>
    <w:rsid w:val="0003727C"/>
    <w:rsid w:val="00037C57"/>
    <w:rsid w:val="0004364A"/>
    <w:rsid w:val="00043EA1"/>
    <w:rsid w:val="000441F1"/>
    <w:rsid w:val="00044306"/>
    <w:rsid w:val="0004588F"/>
    <w:rsid w:val="00045A97"/>
    <w:rsid w:val="000465E4"/>
    <w:rsid w:val="000468B7"/>
    <w:rsid w:val="00046E00"/>
    <w:rsid w:val="00047551"/>
    <w:rsid w:val="00047992"/>
    <w:rsid w:val="000503E1"/>
    <w:rsid w:val="00050699"/>
    <w:rsid w:val="0005084E"/>
    <w:rsid w:val="000509F0"/>
    <w:rsid w:val="00050C6C"/>
    <w:rsid w:val="00051019"/>
    <w:rsid w:val="000512E5"/>
    <w:rsid w:val="00052712"/>
    <w:rsid w:val="00052DA2"/>
    <w:rsid w:val="00053050"/>
    <w:rsid w:val="000537D5"/>
    <w:rsid w:val="00053B29"/>
    <w:rsid w:val="00053F77"/>
    <w:rsid w:val="000545DE"/>
    <w:rsid w:val="00054843"/>
    <w:rsid w:val="00054ED5"/>
    <w:rsid w:val="000560E1"/>
    <w:rsid w:val="00056383"/>
    <w:rsid w:val="000563C4"/>
    <w:rsid w:val="0005641C"/>
    <w:rsid w:val="000568EA"/>
    <w:rsid w:val="000578FF"/>
    <w:rsid w:val="00057978"/>
    <w:rsid w:val="00057C6B"/>
    <w:rsid w:val="00057E18"/>
    <w:rsid w:val="00061013"/>
    <w:rsid w:val="000613B6"/>
    <w:rsid w:val="000628F0"/>
    <w:rsid w:val="00062F3D"/>
    <w:rsid w:val="00063036"/>
    <w:rsid w:val="0006396C"/>
    <w:rsid w:val="00063F74"/>
    <w:rsid w:val="00064BCD"/>
    <w:rsid w:val="00064F86"/>
    <w:rsid w:val="0006583F"/>
    <w:rsid w:val="00066805"/>
    <w:rsid w:val="00066AB8"/>
    <w:rsid w:val="00066E31"/>
    <w:rsid w:val="000671F0"/>
    <w:rsid w:val="000676C3"/>
    <w:rsid w:val="000701D3"/>
    <w:rsid w:val="00070B2D"/>
    <w:rsid w:val="00070DFC"/>
    <w:rsid w:val="0007159E"/>
    <w:rsid w:val="000718FE"/>
    <w:rsid w:val="00071D13"/>
    <w:rsid w:val="00072506"/>
    <w:rsid w:val="00073175"/>
    <w:rsid w:val="0007359D"/>
    <w:rsid w:val="00073604"/>
    <w:rsid w:val="00073965"/>
    <w:rsid w:val="00073CC5"/>
    <w:rsid w:val="0007404F"/>
    <w:rsid w:val="00074B07"/>
    <w:rsid w:val="00075417"/>
    <w:rsid w:val="0007586B"/>
    <w:rsid w:val="00076516"/>
    <w:rsid w:val="00076E98"/>
    <w:rsid w:val="00077432"/>
    <w:rsid w:val="0007749D"/>
    <w:rsid w:val="000805DB"/>
    <w:rsid w:val="0008071C"/>
    <w:rsid w:val="00080E0A"/>
    <w:rsid w:val="00081A93"/>
    <w:rsid w:val="00081C2F"/>
    <w:rsid w:val="00082370"/>
    <w:rsid w:val="00083075"/>
    <w:rsid w:val="00085028"/>
    <w:rsid w:val="00085C57"/>
    <w:rsid w:val="00086063"/>
    <w:rsid w:val="000862CC"/>
    <w:rsid w:val="00086D57"/>
    <w:rsid w:val="00087C43"/>
    <w:rsid w:val="00087FDB"/>
    <w:rsid w:val="00090040"/>
    <w:rsid w:val="00090169"/>
    <w:rsid w:val="0009069E"/>
    <w:rsid w:val="0009280E"/>
    <w:rsid w:val="0009322F"/>
    <w:rsid w:val="00093664"/>
    <w:rsid w:val="00093C4E"/>
    <w:rsid w:val="00093D06"/>
    <w:rsid w:val="00093EB0"/>
    <w:rsid w:val="00094283"/>
    <w:rsid w:val="00094FAD"/>
    <w:rsid w:val="00094FE1"/>
    <w:rsid w:val="0009540F"/>
    <w:rsid w:val="000956EE"/>
    <w:rsid w:val="00095ADB"/>
    <w:rsid w:val="00095C25"/>
    <w:rsid w:val="00095DB9"/>
    <w:rsid w:val="00096B0D"/>
    <w:rsid w:val="00096B19"/>
    <w:rsid w:val="00096C04"/>
    <w:rsid w:val="00096C90"/>
    <w:rsid w:val="000973BB"/>
    <w:rsid w:val="000979B8"/>
    <w:rsid w:val="00097A53"/>
    <w:rsid w:val="000A0851"/>
    <w:rsid w:val="000A0882"/>
    <w:rsid w:val="000A0E5B"/>
    <w:rsid w:val="000A1538"/>
    <w:rsid w:val="000A2696"/>
    <w:rsid w:val="000A26F3"/>
    <w:rsid w:val="000A2930"/>
    <w:rsid w:val="000A2B89"/>
    <w:rsid w:val="000A2F87"/>
    <w:rsid w:val="000A368E"/>
    <w:rsid w:val="000A3A8C"/>
    <w:rsid w:val="000A4A3D"/>
    <w:rsid w:val="000A5D5C"/>
    <w:rsid w:val="000A6BA9"/>
    <w:rsid w:val="000B01B9"/>
    <w:rsid w:val="000B1771"/>
    <w:rsid w:val="000B185D"/>
    <w:rsid w:val="000B1B38"/>
    <w:rsid w:val="000B24A0"/>
    <w:rsid w:val="000B365E"/>
    <w:rsid w:val="000B3F72"/>
    <w:rsid w:val="000B40DE"/>
    <w:rsid w:val="000B4463"/>
    <w:rsid w:val="000B4790"/>
    <w:rsid w:val="000B652B"/>
    <w:rsid w:val="000B67B7"/>
    <w:rsid w:val="000B6DC4"/>
    <w:rsid w:val="000B7EAE"/>
    <w:rsid w:val="000C0894"/>
    <w:rsid w:val="000C103B"/>
    <w:rsid w:val="000C10AF"/>
    <w:rsid w:val="000C12A6"/>
    <w:rsid w:val="000C1416"/>
    <w:rsid w:val="000C1438"/>
    <w:rsid w:val="000C1666"/>
    <w:rsid w:val="000C193C"/>
    <w:rsid w:val="000C1A77"/>
    <w:rsid w:val="000C1DF6"/>
    <w:rsid w:val="000C2C55"/>
    <w:rsid w:val="000C3058"/>
    <w:rsid w:val="000C34BA"/>
    <w:rsid w:val="000C3614"/>
    <w:rsid w:val="000C495C"/>
    <w:rsid w:val="000C576E"/>
    <w:rsid w:val="000C5CC2"/>
    <w:rsid w:val="000C61D0"/>
    <w:rsid w:val="000C625B"/>
    <w:rsid w:val="000C6B48"/>
    <w:rsid w:val="000D0086"/>
    <w:rsid w:val="000D0250"/>
    <w:rsid w:val="000D094D"/>
    <w:rsid w:val="000D0A14"/>
    <w:rsid w:val="000D11EB"/>
    <w:rsid w:val="000D12A8"/>
    <w:rsid w:val="000D14D3"/>
    <w:rsid w:val="000D176F"/>
    <w:rsid w:val="000D1FA9"/>
    <w:rsid w:val="000D2248"/>
    <w:rsid w:val="000D3597"/>
    <w:rsid w:val="000D4097"/>
    <w:rsid w:val="000D4A95"/>
    <w:rsid w:val="000D6695"/>
    <w:rsid w:val="000D684A"/>
    <w:rsid w:val="000D76E3"/>
    <w:rsid w:val="000D7A48"/>
    <w:rsid w:val="000D7B7D"/>
    <w:rsid w:val="000D7FF5"/>
    <w:rsid w:val="000E04CD"/>
    <w:rsid w:val="000E0687"/>
    <w:rsid w:val="000E0A1A"/>
    <w:rsid w:val="000E1380"/>
    <w:rsid w:val="000E18D4"/>
    <w:rsid w:val="000E1FF3"/>
    <w:rsid w:val="000E25FB"/>
    <w:rsid w:val="000E269D"/>
    <w:rsid w:val="000E277D"/>
    <w:rsid w:val="000E2807"/>
    <w:rsid w:val="000E2845"/>
    <w:rsid w:val="000E363A"/>
    <w:rsid w:val="000E3CAC"/>
    <w:rsid w:val="000E4AAB"/>
    <w:rsid w:val="000E4EE4"/>
    <w:rsid w:val="000E5898"/>
    <w:rsid w:val="000E5A16"/>
    <w:rsid w:val="000E5CC5"/>
    <w:rsid w:val="000E5D37"/>
    <w:rsid w:val="000E5F0A"/>
    <w:rsid w:val="000E6524"/>
    <w:rsid w:val="000F0042"/>
    <w:rsid w:val="000F0055"/>
    <w:rsid w:val="000F0B78"/>
    <w:rsid w:val="000F17C8"/>
    <w:rsid w:val="000F1D16"/>
    <w:rsid w:val="000F283C"/>
    <w:rsid w:val="000F47A3"/>
    <w:rsid w:val="000F4FAB"/>
    <w:rsid w:val="000F4FB4"/>
    <w:rsid w:val="000F5299"/>
    <w:rsid w:val="000F5C9D"/>
    <w:rsid w:val="000F6087"/>
    <w:rsid w:val="000F7208"/>
    <w:rsid w:val="000F749F"/>
    <w:rsid w:val="000F74B5"/>
    <w:rsid w:val="0010017C"/>
    <w:rsid w:val="001004EA"/>
    <w:rsid w:val="001005FE"/>
    <w:rsid w:val="0010135E"/>
    <w:rsid w:val="00101659"/>
    <w:rsid w:val="001016EF"/>
    <w:rsid w:val="00101E39"/>
    <w:rsid w:val="001028E2"/>
    <w:rsid w:val="001029E1"/>
    <w:rsid w:val="00103A90"/>
    <w:rsid w:val="00103B97"/>
    <w:rsid w:val="00103DA9"/>
    <w:rsid w:val="00103E15"/>
    <w:rsid w:val="00103F8C"/>
    <w:rsid w:val="00104A1D"/>
    <w:rsid w:val="00104A47"/>
    <w:rsid w:val="00104B10"/>
    <w:rsid w:val="00104BCB"/>
    <w:rsid w:val="00105733"/>
    <w:rsid w:val="00105A71"/>
    <w:rsid w:val="001061AB"/>
    <w:rsid w:val="00106224"/>
    <w:rsid w:val="00106EEE"/>
    <w:rsid w:val="0010797C"/>
    <w:rsid w:val="001079A8"/>
    <w:rsid w:val="00107D07"/>
    <w:rsid w:val="00110BF9"/>
    <w:rsid w:val="00110E53"/>
    <w:rsid w:val="001113BC"/>
    <w:rsid w:val="00111C8E"/>
    <w:rsid w:val="00112369"/>
    <w:rsid w:val="00112AF5"/>
    <w:rsid w:val="00112FA6"/>
    <w:rsid w:val="00113832"/>
    <w:rsid w:val="00113A21"/>
    <w:rsid w:val="00113C29"/>
    <w:rsid w:val="00114467"/>
    <w:rsid w:val="00114C80"/>
    <w:rsid w:val="00115726"/>
    <w:rsid w:val="00115812"/>
    <w:rsid w:val="00115E2F"/>
    <w:rsid w:val="00116326"/>
    <w:rsid w:val="00116625"/>
    <w:rsid w:val="00116A36"/>
    <w:rsid w:val="00116A92"/>
    <w:rsid w:val="00116FBF"/>
    <w:rsid w:val="00117895"/>
    <w:rsid w:val="00117988"/>
    <w:rsid w:val="00117B74"/>
    <w:rsid w:val="00117BAE"/>
    <w:rsid w:val="00117EE0"/>
    <w:rsid w:val="001201A0"/>
    <w:rsid w:val="001208E6"/>
    <w:rsid w:val="001216E5"/>
    <w:rsid w:val="00122182"/>
    <w:rsid w:val="00122BF5"/>
    <w:rsid w:val="0012460C"/>
    <w:rsid w:val="00124714"/>
    <w:rsid w:val="00125B24"/>
    <w:rsid w:val="00125E0F"/>
    <w:rsid w:val="00126247"/>
    <w:rsid w:val="001268FE"/>
    <w:rsid w:val="00126910"/>
    <w:rsid w:val="001269BB"/>
    <w:rsid w:val="00130B6F"/>
    <w:rsid w:val="00130D16"/>
    <w:rsid w:val="0013179B"/>
    <w:rsid w:val="00133C19"/>
    <w:rsid w:val="00133D85"/>
    <w:rsid w:val="00134181"/>
    <w:rsid w:val="0013486E"/>
    <w:rsid w:val="00134CE6"/>
    <w:rsid w:val="001352B9"/>
    <w:rsid w:val="0013555F"/>
    <w:rsid w:val="0013561E"/>
    <w:rsid w:val="0013583C"/>
    <w:rsid w:val="00135C3A"/>
    <w:rsid w:val="001362BA"/>
    <w:rsid w:val="00136E72"/>
    <w:rsid w:val="00137471"/>
    <w:rsid w:val="00141029"/>
    <w:rsid w:val="00141697"/>
    <w:rsid w:val="001418E2"/>
    <w:rsid w:val="00142140"/>
    <w:rsid w:val="00142390"/>
    <w:rsid w:val="00142460"/>
    <w:rsid w:val="0014299B"/>
    <w:rsid w:val="00143327"/>
    <w:rsid w:val="00143361"/>
    <w:rsid w:val="00143373"/>
    <w:rsid w:val="00143806"/>
    <w:rsid w:val="00143AF7"/>
    <w:rsid w:val="001445D0"/>
    <w:rsid w:val="0014495A"/>
    <w:rsid w:val="00144A57"/>
    <w:rsid w:val="00145382"/>
    <w:rsid w:val="001454C2"/>
    <w:rsid w:val="00145509"/>
    <w:rsid w:val="00145A19"/>
    <w:rsid w:val="00145BE1"/>
    <w:rsid w:val="001463C1"/>
    <w:rsid w:val="00146586"/>
    <w:rsid w:val="001467EF"/>
    <w:rsid w:val="00146FAE"/>
    <w:rsid w:val="00147A48"/>
    <w:rsid w:val="00150E48"/>
    <w:rsid w:val="001515BF"/>
    <w:rsid w:val="00151791"/>
    <w:rsid w:val="00151CE7"/>
    <w:rsid w:val="001521E6"/>
    <w:rsid w:val="00152B3E"/>
    <w:rsid w:val="00152C65"/>
    <w:rsid w:val="00152CE2"/>
    <w:rsid w:val="00153704"/>
    <w:rsid w:val="00153F87"/>
    <w:rsid w:val="001543DF"/>
    <w:rsid w:val="001550D7"/>
    <w:rsid w:val="00156EEC"/>
    <w:rsid w:val="0015724D"/>
    <w:rsid w:val="0016013E"/>
    <w:rsid w:val="0016052A"/>
    <w:rsid w:val="0016087B"/>
    <w:rsid w:val="0016091D"/>
    <w:rsid w:val="00160BB1"/>
    <w:rsid w:val="00161D62"/>
    <w:rsid w:val="00162328"/>
    <w:rsid w:val="0016254F"/>
    <w:rsid w:val="00162DFF"/>
    <w:rsid w:val="001634F2"/>
    <w:rsid w:val="001639C1"/>
    <w:rsid w:val="0016467B"/>
    <w:rsid w:val="00164EA6"/>
    <w:rsid w:val="001650DB"/>
    <w:rsid w:val="00165939"/>
    <w:rsid w:val="001663E6"/>
    <w:rsid w:val="0017017F"/>
    <w:rsid w:val="00170AA9"/>
    <w:rsid w:val="00171291"/>
    <w:rsid w:val="00171FDE"/>
    <w:rsid w:val="001724E1"/>
    <w:rsid w:val="001739FD"/>
    <w:rsid w:val="00173AB8"/>
    <w:rsid w:val="00173C7C"/>
    <w:rsid w:val="00173ECD"/>
    <w:rsid w:val="001741DF"/>
    <w:rsid w:val="001742EC"/>
    <w:rsid w:val="00174607"/>
    <w:rsid w:val="00175423"/>
    <w:rsid w:val="001754F4"/>
    <w:rsid w:val="00175FE9"/>
    <w:rsid w:val="00176FBC"/>
    <w:rsid w:val="00177476"/>
    <w:rsid w:val="0017782E"/>
    <w:rsid w:val="00180CFF"/>
    <w:rsid w:val="00181077"/>
    <w:rsid w:val="0018121F"/>
    <w:rsid w:val="0018175F"/>
    <w:rsid w:val="0018176B"/>
    <w:rsid w:val="00182462"/>
    <w:rsid w:val="001826B0"/>
    <w:rsid w:val="00182AE0"/>
    <w:rsid w:val="00183639"/>
    <w:rsid w:val="001845F2"/>
    <w:rsid w:val="00185140"/>
    <w:rsid w:val="001858B3"/>
    <w:rsid w:val="0018598E"/>
    <w:rsid w:val="001860E6"/>
    <w:rsid w:val="00186221"/>
    <w:rsid w:val="00186827"/>
    <w:rsid w:val="00187802"/>
    <w:rsid w:val="00187F60"/>
    <w:rsid w:val="0019092E"/>
    <w:rsid w:val="00190CC3"/>
    <w:rsid w:val="00191D71"/>
    <w:rsid w:val="0019218F"/>
    <w:rsid w:val="0019223D"/>
    <w:rsid w:val="0019281D"/>
    <w:rsid w:val="00192CD1"/>
    <w:rsid w:val="00193609"/>
    <w:rsid w:val="0019366D"/>
    <w:rsid w:val="001949EF"/>
    <w:rsid w:val="00194BA1"/>
    <w:rsid w:val="00194DDA"/>
    <w:rsid w:val="00194EAA"/>
    <w:rsid w:val="00195655"/>
    <w:rsid w:val="00196F57"/>
    <w:rsid w:val="00197DCF"/>
    <w:rsid w:val="001A0227"/>
    <w:rsid w:val="001A0B2D"/>
    <w:rsid w:val="001A0BB6"/>
    <w:rsid w:val="001A12D1"/>
    <w:rsid w:val="001A19A3"/>
    <w:rsid w:val="001A1D54"/>
    <w:rsid w:val="001A1F58"/>
    <w:rsid w:val="001A33BC"/>
    <w:rsid w:val="001A34D8"/>
    <w:rsid w:val="001A36CC"/>
    <w:rsid w:val="001A3DB7"/>
    <w:rsid w:val="001A43C8"/>
    <w:rsid w:val="001A44EE"/>
    <w:rsid w:val="001A45A8"/>
    <w:rsid w:val="001A6593"/>
    <w:rsid w:val="001A65D7"/>
    <w:rsid w:val="001A72DA"/>
    <w:rsid w:val="001A749A"/>
    <w:rsid w:val="001A783E"/>
    <w:rsid w:val="001B0118"/>
    <w:rsid w:val="001B0805"/>
    <w:rsid w:val="001B180F"/>
    <w:rsid w:val="001B20FB"/>
    <w:rsid w:val="001B2119"/>
    <w:rsid w:val="001B3A69"/>
    <w:rsid w:val="001B46D5"/>
    <w:rsid w:val="001B46ED"/>
    <w:rsid w:val="001B4790"/>
    <w:rsid w:val="001B511F"/>
    <w:rsid w:val="001B5460"/>
    <w:rsid w:val="001B55B8"/>
    <w:rsid w:val="001B5E45"/>
    <w:rsid w:val="001B5EBF"/>
    <w:rsid w:val="001B5F73"/>
    <w:rsid w:val="001B633C"/>
    <w:rsid w:val="001B6FC9"/>
    <w:rsid w:val="001B70F0"/>
    <w:rsid w:val="001B7752"/>
    <w:rsid w:val="001B7CE3"/>
    <w:rsid w:val="001C04A8"/>
    <w:rsid w:val="001C0B38"/>
    <w:rsid w:val="001C0BAA"/>
    <w:rsid w:val="001C0EB1"/>
    <w:rsid w:val="001C11AC"/>
    <w:rsid w:val="001C169F"/>
    <w:rsid w:val="001C19F8"/>
    <w:rsid w:val="001C2149"/>
    <w:rsid w:val="001C2583"/>
    <w:rsid w:val="001C26AE"/>
    <w:rsid w:val="001C2797"/>
    <w:rsid w:val="001C2CF7"/>
    <w:rsid w:val="001C2E91"/>
    <w:rsid w:val="001C2F70"/>
    <w:rsid w:val="001C2F94"/>
    <w:rsid w:val="001C3D4A"/>
    <w:rsid w:val="001C43F8"/>
    <w:rsid w:val="001C4957"/>
    <w:rsid w:val="001C501D"/>
    <w:rsid w:val="001C5163"/>
    <w:rsid w:val="001C6E12"/>
    <w:rsid w:val="001C7A32"/>
    <w:rsid w:val="001C7EB0"/>
    <w:rsid w:val="001D0255"/>
    <w:rsid w:val="001D039F"/>
    <w:rsid w:val="001D0402"/>
    <w:rsid w:val="001D0788"/>
    <w:rsid w:val="001D09C1"/>
    <w:rsid w:val="001D2949"/>
    <w:rsid w:val="001D3336"/>
    <w:rsid w:val="001D475B"/>
    <w:rsid w:val="001D4C8D"/>
    <w:rsid w:val="001D5722"/>
    <w:rsid w:val="001D5B24"/>
    <w:rsid w:val="001D64C9"/>
    <w:rsid w:val="001D6791"/>
    <w:rsid w:val="001D689C"/>
    <w:rsid w:val="001D75E2"/>
    <w:rsid w:val="001E1AEC"/>
    <w:rsid w:val="001E1E61"/>
    <w:rsid w:val="001E2996"/>
    <w:rsid w:val="001E29D8"/>
    <w:rsid w:val="001E2A69"/>
    <w:rsid w:val="001E2E74"/>
    <w:rsid w:val="001E305B"/>
    <w:rsid w:val="001E3256"/>
    <w:rsid w:val="001E3D07"/>
    <w:rsid w:val="001E490D"/>
    <w:rsid w:val="001E4E62"/>
    <w:rsid w:val="001E4F09"/>
    <w:rsid w:val="001E52EC"/>
    <w:rsid w:val="001E557C"/>
    <w:rsid w:val="001E58A3"/>
    <w:rsid w:val="001E628A"/>
    <w:rsid w:val="001E6E5E"/>
    <w:rsid w:val="001E7D45"/>
    <w:rsid w:val="001E7D6E"/>
    <w:rsid w:val="001E7F90"/>
    <w:rsid w:val="001F0247"/>
    <w:rsid w:val="001F0C39"/>
    <w:rsid w:val="001F0FE1"/>
    <w:rsid w:val="001F1BD9"/>
    <w:rsid w:val="001F2125"/>
    <w:rsid w:val="001F27AF"/>
    <w:rsid w:val="001F2AC1"/>
    <w:rsid w:val="001F31B8"/>
    <w:rsid w:val="001F340E"/>
    <w:rsid w:val="001F3DC8"/>
    <w:rsid w:val="001F46DF"/>
    <w:rsid w:val="001F4744"/>
    <w:rsid w:val="001F4D08"/>
    <w:rsid w:val="001F4D8F"/>
    <w:rsid w:val="001F5024"/>
    <w:rsid w:val="001F5216"/>
    <w:rsid w:val="001F5623"/>
    <w:rsid w:val="001F5769"/>
    <w:rsid w:val="001F5AEB"/>
    <w:rsid w:val="001F5FCC"/>
    <w:rsid w:val="001F603B"/>
    <w:rsid w:val="001F7861"/>
    <w:rsid w:val="001F7A0B"/>
    <w:rsid w:val="001F7A42"/>
    <w:rsid w:val="002015E4"/>
    <w:rsid w:val="002018CD"/>
    <w:rsid w:val="00201C17"/>
    <w:rsid w:val="00201DC2"/>
    <w:rsid w:val="00201E68"/>
    <w:rsid w:val="00202509"/>
    <w:rsid w:val="002025C5"/>
    <w:rsid w:val="00202A81"/>
    <w:rsid w:val="00202DC3"/>
    <w:rsid w:val="00202E9A"/>
    <w:rsid w:val="00203049"/>
    <w:rsid w:val="002043D7"/>
    <w:rsid w:val="00205F8D"/>
    <w:rsid w:val="00206535"/>
    <w:rsid w:val="00206659"/>
    <w:rsid w:val="002067D4"/>
    <w:rsid w:val="00206BF8"/>
    <w:rsid w:val="00206DC4"/>
    <w:rsid w:val="00207291"/>
    <w:rsid w:val="002072B8"/>
    <w:rsid w:val="0020778C"/>
    <w:rsid w:val="00207F1C"/>
    <w:rsid w:val="00207F96"/>
    <w:rsid w:val="002105F2"/>
    <w:rsid w:val="0021103D"/>
    <w:rsid w:val="0021168C"/>
    <w:rsid w:val="002121D7"/>
    <w:rsid w:val="002124B7"/>
    <w:rsid w:val="0021292D"/>
    <w:rsid w:val="0021362F"/>
    <w:rsid w:val="002137D0"/>
    <w:rsid w:val="0021474B"/>
    <w:rsid w:val="00214ABE"/>
    <w:rsid w:val="002150E9"/>
    <w:rsid w:val="00215A1D"/>
    <w:rsid w:val="00215D47"/>
    <w:rsid w:val="002162D6"/>
    <w:rsid w:val="002164A6"/>
    <w:rsid w:val="00216E11"/>
    <w:rsid w:val="00217F9B"/>
    <w:rsid w:val="00220492"/>
    <w:rsid w:val="00220CE9"/>
    <w:rsid w:val="00221C64"/>
    <w:rsid w:val="00222467"/>
    <w:rsid w:val="00222E3F"/>
    <w:rsid w:val="00223DAD"/>
    <w:rsid w:val="00224095"/>
    <w:rsid w:val="00224692"/>
    <w:rsid w:val="002248E1"/>
    <w:rsid w:val="0022519C"/>
    <w:rsid w:val="00225B72"/>
    <w:rsid w:val="002267C1"/>
    <w:rsid w:val="00226EF5"/>
    <w:rsid w:val="00227309"/>
    <w:rsid w:val="002275BE"/>
    <w:rsid w:val="00227B15"/>
    <w:rsid w:val="00227CAB"/>
    <w:rsid w:val="00230380"/>
    <w:rsid w:val="0023068B"/>
    <w:rsid w:val="00230B30"/>
    <w:rsid w:val="002310CE"/>
    <w:rsid w:val="00232A5C"/>
    <w:rsid w:val="00232DE4"/>
    <w:rsid w:val="002332E3"/>
    <w:rsid w:val="00233ABA"/>
    <w:rsid w:val="00233BA9"/>
    <w:rsid w:val="00234D15"/>
    <w:rsid w:val="00234D75"/>
    <w:rsid w:val="002357F6"/>
    <w:rsid w:val="0023633C"/>
    <w:rsid w:val="00236C7A"/>
    <w:rsid w:val="00236DDA"/>
    <w:rsid w:val="0023782B"/>
    <w:rsid w:val="002378B0"/>
    <w:rsid w:val="00237ADA"/>
    <w:rsid w:val="00237BE3"/>
    <w:rsid w:val="00240742"/>
    <w:rsid w:val="00240867"/>
    <w:rsid w:val="00240BB1"/>
    <w:rsid w:val="002413D5"/>
    <w:rsid w:val="00241887"/>
    <w:rsid w:val="00241BED"/>
    <w:rsid w:val="0024240F"/>
    <w:rsid w:val="00242948"/>
    <w:rsid w:val="002429F9"/>
    <w:rsid w:val="00242EB7"/>
    <w:rsid w:val="00243047"/>
    <w:rsid w:val="002431AE"/>
    <w:rsid w:val="002433D6"/>
    <w:rsid w:val="00243CBE"/>
    <w:rsid w:val="00244A57"/>
    <w:rsid w:val="00244B52"/>
    <w:rsid w:val="00245C3E"/>
    <w:rsid w:val="00245C41"/>
    <w:rsid w:val="00246429"/>
    <w:rsid w:val="0024644E"/>
    <w:rsid w:val="0024668A"/>
    <w:rsid w:val="00246BBE"/>
    <w:rsid w:val="0024737E"/>
    <w:rsid w:val="002505C6"/>
    <w:rsid w:val="00250712"/>
    <w:rsid w:val="0025079D"/>
    <w:rsid w:val="002507FF"/>
    <w:rsid w:val="002515A6"/>
    <w:rsid w:val="00251668"/>
    <w:rsid w:val="002517EE"/>
    <w:rsid w:val="00251E52"/>
    <w:rsid w:val="00251F63"/>
    <w:rsid w:val="0025341C"/>
    <w:rsid w:val="00253A5D"/>
    <w:rsid w:val="00253C1E"/>
    <w:rsid w:val="0025485D"/>
    <w:rsid w:val="0025557E"/>
    <w:rsid w:val="002559EA"/>
    <w:rsid w:val="002563B3"/>
    <w:rsid w:val="00256F45"/>
    <w:rsid w:val="00256FA6"/>
    <w:rsid w:val="002607B7"/>
    <w:rsid w:val="00260970"/>
    <w:rsid w:val="00260C26"/>
    <w:rsid w:val="0026108C"/>
    <w:rsid w:val="00261263"/>
    <w:rsid w:val="0026208D"/>
    <w:rsid w:val="0026239B"/>
    <w:rsid w:val="002625DB"/>
    <w:rsid w:val="0026296B"/>
    <w:rsid w:val="00263B03"/>
    <w:rsid w:val="0026455F"/>
    <w:rsid w:val="0026468F"/>
    <w:rsid w:val="00264DB2"/>
    <w:rsid w:val="00264DB8"/>
    <w:rsid w:val="00264E5D"/>
    <w:rsid w:val="00265085"/>
    <w:rsid w:val="002656C1"/>
    <w:rsid w:val="002658B1"/>
    <w:rsid w:val="00265D5D"/>
    <w:rsid w:val="00265E89"/>
    <w:rsid w:val="002662EE"/>
    <w:rsid w:val="00266E19"/>
    <w:rsid w:val="00267123"/>
    <w:rsid w:val="00267658"/>
    <w:rsid w:val="00267DCA"/>
    <w:rsid w:val="0027034A"/>
    <w:rsid w:val="00271539"/>
    <w:rsid w:val="0027174D"/>
    <w:rsid w:val="002725B3"/>
    <w:rsid w:val="002736F6"/>
    <w:rsid w:val="002739CA"/>
    <w:rsid w:val="00273DF1"/>
    <w:rsid w:val="002748D2"/>
    <w:rsid w:val="00274C1B"/>
    <w:rsid w:val="002756AA"/>
    <w:rsid w:val="0027723F"/>
    <w:rsid w:val="00277F8D"/>
    <w:rsid w:val="00280E96"/>
    <w:rsid w:val="002815A8"/>
    <w:rsid w:val="00281710"/>
    <w:rsid w:val="002817C7"/>
    <w:rsid w:val="00281C0D"/>
    <w:rsid w:val="00281C5D"/>
    <w:rsid w:val="00281D28"/>
    <w:rsid w:val="00283E08"/>
    <w:rsid w:val="00284691"/>
    <w:rsid w:val="00286167"/>
    <w:rsid w:val="002866B2"/>
    <w:rsid w:val="00286DFF"/>
    <w:rsid w:val="00287530"/>
    <w:rsid w:val="002878FA"/>
    <w:rsid w:val="002879F4"/>
    <w:rsid w:val="0029011E"/>
    <w:rsid w:val="002911F3"/>
    <w:rsid w:val="00291346"/>
    <w:rsid w:val="00291CB9"/>
    <w:rsid w:val="00291D14"/>
    <w:rsid w:val="00291FDC"/>
    <w:rsid w:val="00292044"/>
    <w:rsid w:val="002923D5"/>
    <w:rsid w:val="00292B9C"/>
    <w:rsid w:val="00292DBC"/>
    <w:rsid w:val="00293140"/>
    <w:rsid w:val="002936EE"/>
    <w:rsid w:val="0029407E"/>
    <w:rsid w:val="002948A2"/>
    <w:rsid w:val="002955C6"/>
    <w:rsid w:val="00295C8B"/>
    <w:rsid w:val="00295E4B"/>
    <w:rsid w:val="0029606E"/>
    <w:rsid w:val="002961FD"/>
    <w:rsid w:val="00296571"/>
    <w:rsid w:val="00296B93"/>
    <w:rsid w:val="00296EB4"/>
    <w:rsid w:val="002973B8"/>
    <w:rsid w:val="00297630"/>
    <w:rsid w:val="00297646"/>
    <w:rsid w:val="002A0115"/>
    <w:rsid w:val="002A05BD"/>
    <w:rsid w:val="002A0E8C"/>
    <w:rsid w:val="002A134E"/>
    <w:rsid w:val="002A1C33"/>
    <w:rsid w:val="002A203F"/>
    <w:rsid w:val="002A2080"/>
    <w:rsid w:val="002A209B"/>
    <w:rsid w:val="002A2EFE"/>
    <w:rsid w:val="002A39A6"/>
    <w:rsid w:val="002A3E2F"/>
    <w:rsid w:val="002A4948"/>
    <w:rsid w:val="002A4E98"/>
    <w:rsid w:val="002A4EBE"/>
    <w:rsid w:val="002A50DE"/>
    <w:rsid w:val="002A531F"/>
    <w:rsid w:val="002A7045"/>
    <w:rsid w:val="002A7546"/>
    <w:rsid w:val="002A7876"/>
    <w:rsid w:val="002A7E33"/>
    <w:rsid w:val="002A7E89"/>
    <w:rsid w:val="002B0A55"/>
    <w:rsid w:val="002B0D43"/>
    <w:rsid w:val="002B0FEF"/>
    <w:rsid w:val="002B1002"/>
    <w:rsid w:val="002B101F"/>
    <w:rsid w:val="002B1063"/>
    <w:rsid w:val="002B1B35"/>
    <w:rsid w:val="002B21CD"/>
    <w:rsid w:val="002B21EA"/>
    <w:rsid w:val="002B2391"/>
    <w:rsid w:val="002B24A1"/>
    <w:rsid w:val="002B27A4"/>
    <w:rsid w:val="002B2CBF"/>
    <w:rsid w:val="002B44EA"/>
    <w:rsid w:val="002B4551"/>
    <w:rsid w:val="002B4825"/>
    <w:rsid w:val="002B565B"/>
    <w:rsid w:val="002B57C1"/>
    <w:rsid w:val="002B63EB"/>
    <w:rsid w:val="002B6E1C"/>
    <w:rsid w:val="002B6E73"/>
    <w:rsid w:val="002B77E7"/>
    <w:rsid w:val="002C0174"/>
    <w:rsid w:val="002C07AF"/>
    <w:rsid w:val="002C085D"/>
    <w:rsid w:val="002C08AA"/>
    <w:rsid w:val="002C0CF4"/>
    <w:rsid w:val="002C100D"/>
    <w:rsid w:val="002C1859"/>
    <w:rsid w:val="002C1977"/>
    <w:rsid w:val="002C1C83"/>
    <w:rsid w:val="002C2449"/>
    <w:rsid w:val="002C32F5"/>
    <w:rsid w:val="002C470C"/>
    <w:rsid w:val="002C520B"/>
    <w:rsid w:val="002C57C7"/>
    <w:rsid w:val="002C58B9"/>
    <w:rsid w:val="002C592F"/>
    <w:rsid w:val="002C5AA8"/>
    <w:rsid w:val="002C5C01"/>
    <w:rsid w:val="002C5DDF"/>
    <w:rsid w:val="002C653D"/>
    <w:rsid w:val="002C70F2"/>
    <w:rsid w:val="002C7377"/>
    <w:rsid w:val="002C73CE"/>
    <w:rsid w:val="002C766D"/>
    <w:rsid w:val="002D0672"/>
    <w:rsid w:val="002D177B"/>
    <w:rsid w:val="002D1D14"/>
    <w:rsid w:val="002D2563"/>
    <w:rsid w:val="002D2F69"/>
    <w:rsid w:val="002D3576"/>
    <w:rsid w:val="002D37B1"/>
    <w:rsid w:val="002D3A36"/>
    <w:rsid w:val="002D3B67"/>
    <w:rsid w:val="002D40EB"/>
    <w:rsid w:val="002D4205"/>
    <w:rsid w:val="002D4857"/>
    <w:rsid w:val="002D4871"/>
    <w:rsid w:val="002D4C3C"/>
    <w:rsid w:val="002D61DA"/>
    <w:rsid w:val="002D6774"/>
    <w:rsid w:val="002D7D38"/>
    <w:rsid w:val="002D7EAD"/>
    <w:rsid w:val="002E01FB"/>
    <w:rsid w:val="002E13F5"/>
    <w:rsid w:val="002E1C40"/>
    <w:rsid w:val="002E238B"/>
    <w:rsid w:val="002E26B0"/>
    <w:rsid w:val="002E2835"/>
    <w:rsid w:val="002E299B"/>
    <w:rsid w:val="002E2FBA"/>
    <w:rsid w:val="002E399A"/>
    <w:rsid w:val="002E3E61"/>
    <w:rsid w:val="002E436C"/>
    <w:rsid w:val="002E45D7"/>
    <w:rsid w:val="002E49F7"/>
    <w:rsid w:val="002E5065"/>
    <w:rsid w:val="002E530C"/>
    <w:rsid w:val="002E5554"/>
    <w:rsid w:val="002E5A6E"/>
    <w:rsid w:val="002E5F00"/>
    <w:rsid w:val="002E61C3"/>
    <w:rsid w:val="002E69D3"/>
    <w:rsid w:val="002F0A51"/>
    <w:rsid w:val="002F1169"/>
    <w:rsid w:val="002F14B6"/>
    <w:rsid w:val="002F1997"/>
    <w:rsid w:val="002F1B6A"/>
    <w:rsid w:val="002F1C3A"/>
    <w:rsid w:val="002F2AF1"/>
    <w:rsid w:val="002F2B84"/>
    <w:rsid w:val="002F38DE"/>
    <w:rsid w:val="002F3D14"/>
    <w:rsid w:val="002F45C9"/>
    <w:rsid w:val="002F47D0"/>
    <w:rsid w:val="002F4855"/>
    <w:rsid w:val="002F4D3D"/>
    <w:rsid w:val="002F5366"/>
    <w:rsid w:val="002F59D7"/>
    <w:rsid w:val="002F5BC6"/>
    <w:rsid w:val="002F620B"/>
    <w:rsid w:val="002F6532"/>
    <w:rsid w:val="002F6A50"/>
    <w:rsid w:val="002F6CA2"/>
    <w:rsid w:val="002F7168"/>
    <w:rsid w:val="002F71B5"/>
    <w:rsid w:val="002F73B2"/>
    <w:rsid w:val="002F758D"/>
    <w:rsid w:val="0030008B"/>
    <w:rsid w:val="0030093B"/>
    <w:rsid w:val="003009D4"/>
    <w:rsid w:val="00300DA6"/>
    <w:rsid w:val="00302585"/>
    <w:rsid w:val="00303705"/>
    <w:rsid w:val="00303DBD"/>
    <w:rsid w:val="003044D6"/>
    <w:rsid w:val="0030475B"/>
    <w:rsid w:val="00304961"/>
    <w:rsid w:val="00305FD8"/>
    <w:rsid w:val="003071D6"/>
    <w:rsid w:val="003106AE"/>
    <w:rsid w:val="00312AA4"/>
    <w:rsid w:val="00312D01"/>
    <w:rsid w:val="0031306A"/>
    <w:rsid w:val="003132D3"/>
    <w:rsid w:val="003136C4"/>
    <w:rsid w:val="00314B55"/>
    <w:rsid w:val="00314C38"/>
    <w:rsid w:val="003152BC"/>
    <w:rsid w:val="00315838"/>
    <w:rsid w:val="00316736"/>
    <w:rsid w:val="0031721B"/>
    <w:rsid w:val="0031763B"/>
    <w:rsid w:val="00320573"/>
    <w:rsid w:val="00320893"/>
    <w:rsid w:val="003209EF"/>
    <w:rsid w:val="003210C5"/>
    <w:rsid w:val="003217A3"/>
    <w:rsid w:val="0032210F"/>
    <w:rsid w:val="00322D13"/>
    <w:rsid w:val="00323A5F"/>
    <w:rsid w:val="00323C73"/>
    <w:rsid w:val="00323E6E"/>
    <w:rsid w:val="00324040"/>
    <w:rsid w:val="00324391"/>
    <w:rsid w:val="00324B8D"/>
    <w:rsid w:val="00324CD5"/>
    <w:rsid w:val="00324DF5"/>
    <w:rsid w:val="00325131"/>
    <w:rsid w:val="00325C97"/>
    <w:rsid w:val="0032639D"/>
    <w:rsid w:val="00326752"/>
    <w:rsid w:val="00326AB5"/>
    <w:rsid w:val="00326F4D"/>
    <w:rsid w:val="00326FBA"/>
    <w:rsid w:val="003275F0"/>
    <w:rsid w:val="00327CBD"/>
    <w:rsid w:val="0033015D"/>
    <w:rsid w:val="0033053D"/>
    <w:rsid w:val="00330781"/>
    <w:rsid w:val="00330A4D"/>
    <w:rsid w:val="00332458"/>
    <w:rsid w:val="00332D4B"/>
    <w:rsid w:val="00333034"/>
    <w:rsid w:val="00333737"/>
    <w:rsid w:val="003338A3"/>
    <w:rsid w:val="00334495"/>
    <w:rsid w:val="00334C6D"/>
    <w:rsid w:val="00334D2E"/>
    <w:rsid w:val="00334E2A"/>
    <w:rsid w:val="00336289"/>
    <w:rsid w:val="00336383"/>
    <w:rsid w:val="0033665A"/>
    <w:rsid w:val="0033675B"/>
    <w:rsid w:val="00336813"/>
    <w:rsid w:val="0033698C"/>
    <w:rsid w:val="00336E07"/>
    <w:rsid w:val="003377B5"/>
    <w:rsid w:val="003401AC"/>
    <w:rsid w:val="003409C6"/>
    <w:rsid w:val="00342B7F"/>
    <w:rsid w:val="00342C87"/>
    <w:rsid w:val="00342D97"/>
    <w:rsid w:val="00342EAC"/>
    <w:rsid w:val="00342EDC"/>
    <w:rsid w:val="00343052"/>
    <w:rsid w:val="0034374B"/>
    <w:rsid w:val="00344016"/>
    <w:rsid w:val="003441F7"/>
    <w:rsid w:val="003448E2"/>
    <w:rsid w:val="00344D3A"/>
    <w:rsid w:val="0034646B"/>
    <w:rsid w:val="00346D08"/>
    <w:rsid w:val="0034711C"/>
    <w:rsid w:val="0034721D"/>
    <w:rsid w:val="00347D00"/>
    <w:rsid w:val="003500B2"/>
    <w:rsid w:val="00350945"/>
    <w:rsid w:val="00351A77"/>
    <w:rsid w:val="00351D36"/>
    <w:rsid w:val="00351EE9"/>
    <w:rsid w:val="003521CF"/>
    <w:rsid w:val="003523EE"/>
    <w:rsid w:val="00354042"/>
    <w:rsid w:val="00354536"/>
    <w:rsid w:val="00354855"/>
    <w:rsid w:val="0035552F"/>
    <w:rsid w:val="00356521"/>
    <w:rsid w:val="003566A2"/>
    <w:rsid w:val="00356A64"/>
    <w:rsid w:val="00356E63"/>
    <w:rsid w:val="00357161"/>
    <w:rsid w:val="003571C6"/>
    <w:rsid w:val="003605C1"/>
    <w:rsid w:val="00360CF3"/>
    <w:rsid w:val="00360D43"/>
    <w:rsid w:val="00360FF8"/>
    <w:rsid w:val="00361102"/>
    <w:rsid w:val="00361889"/>
    <w:rsid w:val="00361F9B"/>
    <w:rsid w:val="00362011"/>
    <w:rsid w:val="003623D8"/>
    <w:rsid w:val="00362E96"/>
    <w:rsid w:val="003631AA"/>
    <w:rsid w:val="0036350B"/>
    <w:rsid w:val="00363905"/>
    <w:rsid w:val="00364122"/>
    <w:rsid w:val="00364347"/>
    <w:rsid w:val="00364518"/>
    <w:rsid w:val="00364A3B"/>
    <w:rsid w:val="003653D2"/>
    <w:rsid w:val="0036598C"/>
    <w:rsid w:val="003660C6"/>
    <w:rsid w:val="0036620F"/>
    <w:rsid w:val="00366A6E"/>
    <w:rsid w:val="0036747B"/>
    <w:rsid w:val="00367D6F"/>
    <w:rsid w:val="00370B8A"/>
    <w:rsid w:val="00370DBA"/>
    <w:rsid w:val="0037129B"/>
    <w:rsid w:val="003712DF"/>
    <w:rsid w:val="003717F4"/>
    <w:rsid w:val="00371B17"/>
    <w:rsid w:val="003734CB"/>
    <w:rsid w:val="00374930"/>
    <w:rsid w:val="00375A2E"/>
    <w:rsid w:val="00375CAD"/>
    <w:rsid w:val="003764CD"/>
    <w:rsid w:val="003764DE"/>
    <w:rsid w:val="0037668F"/>
    <w:rsid w:val="003768FD"/>
    <w:rsid w:val="00376F5A"/>
    <w:rsid w:val="003771F2"/>
    <w:rsid w:val="00377C2F"/>
    <w:rsid w:val="00377C8A"/>
    <w:rsid w:val="00377DCC"/>
    <w:rsid w:val="003804BE"/>
    <w:rsid w:val="003808A0"/>
    <w:rsid w:val="00380925"/>
    <w:rsid w:val="00381019"/>
    <w:rsid w:val="00381149"/>
    <w:rsid w:val="00381650"/>
    <w:rsid w:val="003818C8"/>
    <w:rsid w:val="003823FD"/>
    <w:rsid w:val="003825CF"/>
    <w:rsid w:val="0038282A"/>
    <w:rsid w:val="00382BAB"/>
    <w:rsid w:val="003834B3"/>
    <w:rsid w:val="00383ACD"/>
    <w:rsid w:val="00383F3E"/>
    <w:rsid w:val="003849F3"/>
    <w:rsid w:val="00384DC4"/>
    <w:rsid w:val="003850ED"/>
    <w:rsid w:val="003854E4"/>
    <w:rsid w:val="003859D7"/>
    <w:rsid w:val="003859FC"/>
    <w:rsid w:val="00385C8C"/>
    <w:rsid w:val="003860D9"/>
    <w:rsid w:val="0038636F"/>
    <w:rsid w:val="00386728"/>
    <w:rsid w:val="003869A9"/>
    <w:rsid w:val="003877E4"/>
    <w:rsid w:val="00387BF2"/>
    <w:rsid w:val="00387E8E"/>
    <w:rsid w:val="00387F50"/>
    <w:rsid w:val="003902E5"/>
    <w:rsid w:val="00390B29"/>
    <w:rsid w:val="0039105B"/>
    <w:rsid w:val="00391E87"/>
    <w:rsid w:val="00392776"/>
    <w:rsid w:val="003935D3"/>
    <w:rsid w:val="0039361F"/>
    <w:rsid w:val="0039400E"/>
    <w:rsid w:val="00395F80"/>
    <w:rsid w:val="0039610F"/>
    <w:rsid w:val="0039617D"/>
    <w:rsid w:val="0039621E"/>
    <w:rsid w:val="00396389"/>
    <w:rsid w:val="00396F5F"/>
    <w:rsid w:val="003973FF"/>
    <w:rsid w:val="003A0050"/>
    <w:rsid w:val="003A01A1"/>
    <w:rsid w:val="003A151B"/>
    <w:rsid w:val="003A157B"/>
    <w:rsid w:val="003A234C"/>
    <w:rsid w:val="003A2A5D"/>
    <w:rsid w:val="003A3D32"/>
    <w:rsid w:val="003A4CB8"/>
    <w:rsid w:val="003A4CF4"/>
    <w:rsid w:val="003A5828"/>
    <w:rsid w:val="003A5B75"/>
    <w:rsid w:val="003A69B6"/>
    <w:rsid w:val="003A6D68"/>
    <w:rsid w:val="003A6F63"/>
    <w:rsid w:val="003A7B19"/>
    <w:rsid w:val="003B004E"/>
    <w:rsid w:val="003B0146"/>
    <w:rsid w:val="003B079A"/>
    <w:rsid w:val="003B0848"/>
    <w:rsid w:val="003B08B2"/>
    <w:rsid w:val="003B097E"/>
    <w:rsid w:val="003B1107"/>
    <w:rsid w:val="003B1539"/>
    <w:rsid w:val="003B1649"/>
    <w:rsid w:val="003B17BC"/>
    <w:rsid w:val="003B1AC3"/>
    <w:rsid w:val="003B2684"/>
    <w:rsid w:val="003B2BB9"/>
    <w:rsid w:val="003B390B"/>
    <w:rsid w:val="003B40D5"/>
    <w:rsid w:val="003B462C"/>
    <w:rsid w:val="003B4687"/>
    <w:rsid w:val="003B487E"/>
    <w:rsid w:val="003B49EF"/>
    <w:rsid w:val="003B4A0E"/>
    <w:rsid w:val="003B4BA7"/>
    <w:rsid w:val="003B51E5"/>
    <w:rsid w:val="003B65FB"/>
    <w:rsid w:val="003B73BE"/>
    <w:rsid w:val="003B7433"/>
    <w:rsid w:val="003B7C1B"/>
    <w:rsid w:val="003C038B"/>
    <w:rsid w:val="003C077C"/>
    <w:rsid w:val="003C0A81"/>
    <w:rsid w:val="003C1BDF"/>
    <w:rsid w:val="003C1D47"/>
    <w:rsid w:val="003C223C"/>
    <w:rsid w:val="003C282C"/>
    <w:rsid w:val="003C28F0"/>
    <w:rsid w:val="003C3111"/>
    <w:rsid w:val="003C3762"/>
    <w:rsid w:val="003C453D"/>
    <w:rsid w:val="003C4F11"/>
    <w:rsid w:val="003C5559"/>
    <w:rsid w:val="003C55ED"/>
    <w:rsid w:val="003C5E08"/>
    <w:rsid w:val="003C63AD"/>
    <w:rsid w:val="003C667E"/>
    <w:rsid w:val="003C66A9"/>
    <w:rsid w:val="003C6C96"/>
    <w:rsid w:val="003C70E2"/>
    <w:rsid w:val="003C7963"/>
    <w:rsid w:val="003C7B7C"/>
    <w:rsid w:val="003D053B"/>
    <w:rsid w:val="003D059B"/>
    <w:rsid w:val="003D0B47"/>
    <w:rsid w:val="003D0E24"/>
    <w:rsid w:val="003D1248"/>
    <w:rsid w:val="003D1740"/>
    <w:rsid w:val="003D18DF"/>
    <w:rsid w:val="003D1BC4"/>
    <w:rsid w:val="003D1F79"/>
    <w:rsid w:val="003D263B"/>
    <w:rsid w:val="003D2C88"/>
    <w:rsid w:val="003D363A"/>
    <w:rsid w:val="003D4082"/>
    <w:rsid w:val="003D40E7"/>
    <w:rsid w:val="003D494F"/>
    <w:rsid w:val="003D49AC"/>
    <w:rsid w:val="003D4FCE"/>
    <w:rsid w:val="003D6284"/>
    <w:rsid w:val="003D6A4D"/>
    <w:rsid w:val="003E02B0"/>
    <w:rsid w:val="003E111B"/>
    <w:rsid w:val="003E1244"/>
    <w:rsid w:val="003E1BA6"/>
    <w:rsid w:val="003E1DAA"/>
    <w:rsid w:val="003E1F39"/>
    <w:rsid w:val="003E22A5"/>
    <w:rsid w:val="003E31AB"/>
    <w:rsid w:val="003E4302"/>
    <w:rsid w:val="003E51E3"/>
    <w:rsid w:val="003E5C89"/>
    <w:rsid w:val="003E5E76"/>
    <w:rsid w:val="003E5F7A"/>
    <w:rsid w:val="003E6696"/>
    <w:rsid w:val="003E6A4E"/>
    <w:rsid w:val="003E7367"/>
    <w:rsid w:val="003E78D3"/>
    <w:rsid w:val="003E7979"/>
    <w:rsid w:val="003E7CEC"/>
    <w:rsid w:val="003F0289"/>
    <w:rsid w:val="003F0596"/>
    <w:rsid w:val="003F0AE8"/>
    <w:rsid w:val="003F1235"/>
    <w:rsid w:val="003F23EE"/>
    <w:rsid w:val="003F26DD"/>
    <w:rsid w:val="003F3CCB"/>
    <w:rsid w:val="003F4529"/>
    <w:rsid w:val="003F4DED"/>
    <w:rsid w:val="003F4F6B"/>
    <w:rsid w:val="003F5353"/>
    <w:rsid w:val="003F5694"/>
    <w:rsid w:val="003F5F11"/>
    <w:rsid w:val="003F65B2"/>
    <w:rsid w:val="003F7099"/>
    <w:rsid w:val="003F728B"/>
    <w:rsid w:val="003F72A5"/>
    <w:rsid w:val="003F782D"/>
    <w:rsid w:val="003F798B"/>
    <w:rsid w:val="00401AF1"/>
    <w:rsid w:val="00402D9C"/>
    <w:rsid w:val="00403F7C"/>
    <w:rsid w:val="00404597"/>
    <w:rsid w:val="0040490D"/>
    <w:rsid w:val="0040522C"/>
    <w:rsid w:val="0040599E"/>
    <w:rsid w:val="004059E3"/>
    <w:rsid w:val="00405F57"/>
    <w:rsid w:val="004064A0"/>
    <w:rsid w:val="00406620"/>
    <w:rsid w:val="004078C1"/>
    <w:rsid w:val="00407D80"/>
    <w:rsid w:val="004108C2"/>
    <w:rsid w:val="00410B6C"/>
    <w:rsid w:val="00410F10"/>
    <w:rsid w:val="00411713"/>
    <w:rsid w:val="00411745"/>
    <w:rsid w:val="00411A73"/>
    <w:rsid w:val="00411D7D"/>
    <w:rsid w:val="00412F13"/>
    <w:rsid w:val="004132EA"/>
    <w:rsid w:val="00413313"/>
    <w:rsid w:val="00414AE2"/>
    <w:rsid w:val="004151E2"/>
    <w:rsid w:val="00415B5A"/>
    <w:rsid w:val="00415FF1"/>
    <w:rsid w:val="004162E5"/>
    <w:rsid w:val="00417886"/>
    <w:rsid w:val="00417DF1"/>
    <w:rsid w:val="00417FD3"/>
    <w:rsid w:val="004205A4"/>
    <w:rsid w:val="004207D0"/>
    <w:rsid w:val="0042256E"/>
    <w:rsid w:val="00423921"/>
    <w:rsid w:val="00424C7F"/>
    <w:rsid w:val="004253CC"/>
    <w:rsid w:val="004257B0"/>
    <w:rsid w:val="0042620B"/>
    <w:rsid w:val="00426E1F"/>
    <w:rsid w:val="00427827"/>
    <w:rsid w:val="00427E33"/>
    <w:rsid w:val="00430087"/>
    <w:rsid w:val="004300D1"/>
    <w:rsid w:val="004307F0"/>
    <w:rsid w:val="00432AD2"/>
    <w:rsid w:val="00434144"/>
    <w:rsid w:val="0043426F"/>
    <w:rsid w:val="00434398"/>
    <w:rsid w:val="0043482D"/>
    <w:rsid w:val="00434D88"/>
    <w:rsid w:val="004357F5"/>
    <w:rsid w:val="004358C6"/>
    <w:rsid w:val="00436763"/>
    <w:rsid w:val="00436B1C"/>
    <w:rsid w:val="00436C57"/>
    <w:rsid w:val="00437A89"/>
    <w:rsid w:val="00437CCD"/>
    <w:rsid w:val="00437DAE"/>
    <w:rsid w:val="004401EB"/>
    <w:rsid w:val="004409E0"/>
    <w:rsid w:val="00440DE0"/>
    <w:rsid w:val="00440E7D"/>
    <w:rsid w:val="00441351"/>
    <w:rsid w:val="00441819"/>
    <w:rsid w:val="004419B8"/>
    <w:rsid w:val="00441ACF"/>
    <w:rsid w:val="00441F38"/>
    <w:rsid w:val="004420E7"/>
    <w:rsid w:val="00442A23"/>
    <w:rsid w:val="00442DDC"/>
    <w:rsid w:val="00444A52"/>
    <w:rsid w:val="004455B3"/>
    <w:rsid w:val="00445B3A"/>
    <w:rsid w:val="00445FB9"/>
    <w:rsid w:val="00446FC2"/>
    <w:rsid w:val="004477ED"/>
    <w:rsid w:val="004478A1"/>
    <w:rsid w:val="0045019B"/>
    <w:rsid w:val="0045186B"/>
    <w:rsid w:val="00452069"/>
    <w:rsid w:val="00452B99"/>
    <w:rsid w:val="0045323B"/>
    <w:rsid w:val="0045354B"/>
    <w:rsid w:val="004538E3"/>
    <w:rsid w:val="00453B81"/>
    <w:rsid w:val="00453E9D"/>
    <w:rsid w:val="004550ED"/>
    <w:rsid w:val="00455386"/>
    <w:rsid w:val="00455A0B"/>
    <w:rsid w:val="0045613E"/>
    <w:rsid w:val="0045629D"/>
    <w:rsid w:val="00457BAE"/>
    <w:rsid w:val="004612EB"/>
    <w:rsid w:val="0046348F"/>
    <w:rsid w:val="004634FC"/>
    <w:rsid w:val="00463CFC"/>
    <w:rsid w:val="00463F57"/>
    <w:rsid w:val="004646CF"/>
    <w:rsid w:val="00464832"/>
    <w:rsid w:val="00464AD8"/>
    <w:rsid w:val="004650C3"/>
    <w:rsid w:val="00465232"/>
    <w:rsid w:val="00465984"/>
    <w:rsid w:val="00466F47"/>
    <w:rsid w:val="00467C7C"/>
    <w:rsid w:val="00467FED"/>
    <w:rsid w:val="0047074C"/>
    <w:rsid w:val="004707A6"/>
    <w:rsid w:val="004725EB"/>
    <w:rsid w:val="0047311C"/>
    <w:rsid w:val="004732ED"/>
    <w:rsid w:val="00473509"/>
    <w:rsid w:val="00473AAB"/>
    <w:rsid w:val="00473C20"/>
    <w:rsid w:val="00473C8A"/>
    <w:rsid w:val="004742CC"/>
    <w:rsid w:val="00474A48"/>
    <w:rsid w:val="0047564C"/>
    <w:rsid w:val="004756F9"/>
    <w:rsid w:val="004758BA"/>
    <w:rsid w:val="00475F4E"/>
    <w:rsid w:val="00475FC9"/>
    <w:rsid w:val="004764DE"/>
    <w:rsid w:val="0047655E"/>
    <w:rsid w:val="00477228"/>
    <w:rsid w:val="00480A07"/>
    <w:rsid w:val="00480E0B"/>
    <w:rsid w:val="0048165D"/>
    <w:rsid w:val="00481D27"/>
    <w:rsid w:val="00482A38"/>
    <w:rsid w:val="00482A8F"/>
    <w:rsid w:val="00482DC6"/>
    <w:rsid w:val="004831E6"/>
    <w:rsid w:val="00483AD8"/>
    <w:rsid w:val="00484009"/>
    <w:rsid w:val="0048404F"/>
    <w:rsid w:val="004843CF"/>
    <w:rsid w:val="004847F4"/>
    <w:rsid w:val="00485457"/>
    <w:rsid w:val="00486154"/>
    <w:rsid w:val="00487A52"/>
    <w:rsid w:val="00487DA2"/>
    <w:rsid w:val="0049096E"/>
    <w:rsid w:val="00490D46"/>
    <w:rsid w:val="00491806"/>
    <w:rsid w:val="004918EB"/>
    <w:rsid w:val="00491A93"/>
    <w:rsid w:val="00491DD9"/>
    <w:rsid w:val="00491E63"/>
    <w:rsid w:val="00491F1B"/>
    <w:rsid w:val="00492440"/>
    <w:rsid w:val="004925B9"/>
    <w:rsid w:val="0049270F"/>
    <w:rsid w:val="004928ED"/>
    <w:rsid w:val="00492902"/>
    <w:rsid w:val="0049300F"/>
    <w:rsid w:val="004935FA"/>
    <w:rsid w:val="004936A7"/>
    <w:rsid w:val="00493807"/>
    <w:rsid w:val="00493EE8"/>
    <w:rsid w:val="00494050"/>
    <w:rsid w:val="00494298"/>
    <w:rsid w:val="0049431F"/>
    <w:rsid w:val="004957A3"/>
    <w:rsid w:val="00495A37"/>
    <w:rsid w:val="00495D89"/>
    <w:rsid w:val="00495FDE"/>
    <w:rsid w:val="004965DF"/>
    <w:rsid w:val="0049708C"/>
    <w:rsid w:val="00497EDA"/>
    <w:rsid w:val="004A00E2"/>
    <w:rsid w:val="004A01D4"/>
    <w:rsid w:val="004A04C0"/>
    <w:rsid w:val="004A06C7"/>
    <w:rsid w:val="004A08A3"/>
    <w:rsid w:val="004A1136"/>
    <w:rsid w:val="004A14D8"/>
    <w:rsid w:val="004A1723"/>
    <w:rsid w:val="004A25F7"/>
    <w:rsid w:val="004A2E4C"/>
    <w:rsid w:val="004A30A5"/>
    <w:rsid w:val="004A33C4"/>
    <w:rsid w:val="004A382F"/>
    <w:rsid w:val="004A414D"/>
    <w:rsid w:val="004A4643"/>
    <w:rsid w:val="004A469D"/>
    <w:rsid w:val="004A4DD7"/>
    <w:rsid w:val="004A4E70"/>
    <w:rsid w:val="004A4EB2"/>
    <w:rsid w:val="004A4FCC"/>
    <w:rsid w:val="004A579A"/>
    <w:rsid w:val="004A5A6D"/>
    <w:rsid w:val="004A5C45"/>
    <w:rsid w:val="004A6B23"/>
    <w:rsid w:val="004A6E4A"/>
    <w:rsid w:val="004A71DE"/>
    <w:rsid w:val="004A75B7"/>
    <w:rsid w:val="004A787A"/>
    <w:rsid w:val="004A7C27"/>
    <w:rsid w:val="004B0714"/>
    <w:rsid w:val="004B0CD4"/>
    <w:rsid w:val="004B0EC9"/>
    <w:rsid w:val="004B1167"/>
    <w:rsid w:val="004B13CD"/>
    <w:rsid w:val="004B1BF2"/>
    <w:rsid w:val="004B23D5"/>
    <w:rsid w:val="004B27B0"/>
    <w:rsid w:val="004B2DC6"/>
    <w:rsid w:val="004B3613"/>
    <w:rsid w:val="004B401B"/>
    <w:rsid w:val="004B408D"/>
    <w:rsid w:val="004B47E0"/>
    <w:rsid w:val="004B4E4E"/>
    <w:rsid w:val="004B5C49"/>
    <w:rsid w:val="004B5F3C"/>
    <w:rsid w:val="004B6566"/>
    <w:rsid w:val="004C09D9"/>
    <w:rsid w:val="004C0D44"/>
    <w:rsid w:val="004C155B"/>
    <w:rsid w:val="004C1608"/>
    <w:rsid w:val="004C19AC"/>
    <w:rsid w:val="004C1B9B"/>
    <w:rsid w:val="004C1C07"/>
    <w:rsid w:val="004C2363"/>
    <w:rsid w:val="004C2779"/>
    <w:rsid w:val="004C2EB9"/>
    <w:rsid w:val="004C3EDC"/>
    <w:rsid w:val="004C4262"/>
    <w:rsid w:val="004C42A6"/>
    <w:rsid w:val="004C47C2"/>
    <w:rsid w:val="004C52DA"/>
    <w:rsid w:val="004C5411"/>
    <w:rsid w:val="004C5445"/>
    <w:rsid w:val="004C54D2"/>
    <w:rsid w:val="004C65D9"/>
    <w:rsid w:val="004C7687"/>
    <w:rsid w:val="004C7781"/>
    <w:rsid w:val="004D1291"/>
    <w:rsid w:val="004D15A5"/>
    <w:rsid w:val="004D2418"/>
    <w:rsid w:val="004D271B"/>
    <w:rsid w:val="004D33B6"/>
    <w:rsid w:val="004D454F"/>
    <w:rsid w:val="004D47B5"/>
    <w:rsid w:val="004D4A32"/>
    <w:rsid w:val="004D4E5A"/>
    <w:rsid w:val="004D5E68"/>
    <w:rsid w:val="004D5F2F"/>
    <w:rsid w:val="004D6A6F"/>
    <w:rsid w:val="004D770F"/>
    <w:rsid w:val="004D7996"/>
    <w:rsid w:val="004D7E97"/>
    <w:rsid w:val="004D7F49"/>
    <w:rsid w:val="004E0C0B"/>
    <w:rsid w:val="004E174C"/>
    <w:rsid w:val="004E22D5"/>
    <w:rsid w:val="004E23AD"/>
    <w:rsid w:val="004E3328"/>
    <w:rsid w:val="004E3501"/>
    <w:rsid w:val="004E3974"/>
    <w:rsid w:val="004E3D5E"/>
    <w:rsid w:val="004E3F19"/>
    <w:rsid w:val="004E4005"/>
    <w:rsid w:val="004E4158"/>
    <w:rsid w:val="004E44BF"/>
    <w:rsid w:val="004E4C02"/>
    <w:rsid w:val="004E572F"/>
    <w:rsid w:val="004E5B2C"/>
    <w:rsid w:val="004E5C47"/>
    <w:rsid w:val="004E5F63"/>
    <w:rsid w:val="004E69F7"/>
    <w:rsid w:val="004E6DC3"/>
    <w:rsid w:val="004E72B7"/>
    <w:rsid w:val="004E77D2"/>
    <w:rsid w:val="004E7A5E"/>
    <w:rsid w:val="004E7C71"/>
    <w:rsid w:val="004E7FE4"/>
    <w:rsid w:val="004F079C"/>
    <w:rsid w:val="004F091B"/>
    <w:rsid w:val="004F0C3D"/>
    <w:rsid w:val="004F0DC0"/>
    <w:rsid w:val="004F111D"/>
    <w:rsid w:val="004F1976"/>
    <w:rsid w:val="004F27EE"/>
    <w:rsid w:val="004F305B"/>
    <w:rsid w:val="004F3290"/>
    <w:rsid w:val="004F32EE"/>
    <w:rsid w:val="004F32F6"/>
    <w:rsid w:val="004F362C"/>
    <w:rsid w:val="004F3F7F"/>
    <w:rsid w:val="004F4915"/>
    <w:rsid w:val="004F4E69"/>
    <w:rsid w:val="004F4F15"/>
    <w:rsid w:val="004F560F"/>
    <w:rsid w:val="004F5FDB"/>
    <w:rsid w:val="004F643E"/>
    <w:rsid w:val="004F6CEE"/>
    <w:rsid w:val="004F7C04"/>
    <w:rsid w:val="004F7C32"/>
    <w:rsid w:val="00500375"/>
    <w:rsid w:val="00500A35"/>
    <w:rsid w:val="00500D06"/>
    <w:rsid w:val="005013B1"/>
    <w:rsid w:val="0050178E"/>
    <w:rsid w:val="00501DD7"/>
    <w:rsid w:val="00502D32"/>
    <w:rsid w:val="00503E08"/>
    <w:rsid w:val="00504CA7"/>
    <w:rsid w:val="0050591C"/>
    <w:rsid w:val="00505D1D"/>
    <w:rsid w:val="00505E80"/>
    <w:rsid w:val="00506E1D"/>
    <w:rsid w:val="00507E20"/>
    <w:rsid w:val="0051058C"/>
    <w:rsid w:val="005107B8"/>
    <w:rsid w:val="00510E1A"/>
    <w:rsid w:val="00512A5B"/>
    <w:rsid w:val="00512B9F"/>
    <w:rsid w:val="00512D9B"/>
    <w:rsid w:val="00513AD5"/>
    <w:rsid w:val="00513B1C"/>
    <w:rsid w:val="00514718"/>
    <w:rsid w:val="005147AB"/>
    <w:rsid w:val="005148D0"/>
    <w:rsid w:val="00515662"/>
    <w:rsid w:val="00515784"/>
    <w:rsid w:val="00515E36"/>
    <w:rsid w:val="00516AEE"/>
    <w:rsid w:val="00517A48"/>
    <w:rsid w:val="00517A57"/>
    <w:rsid w:val="0052027C"/>
    <w:rsid w:val="0052093B"/>
    <w:rsid w:val="00520B64"/>
    <w:rsid w:val="005220BC"/>
    <w:rsid w:val="0052324E"/>
    <w:rsid w:val="005242C0"/>
    <w:rsid w:val="00526438"/>
    <w:rsid w:val="00526BDE"/>
    <w:rsid w:val="0052728D"/>
    <w:rsid w:val="00527DCE"/>
    <w:rsid w:val="005300E7"/>
    <w:rsid w:val="00530A52"/>
    <w:rsid w:val="00532544"/>
    <w:rsid w:val="00532738"/>
    <w:rsid w:val="005333FA"/>
    <w:rsid w:val="005346F9"/>
    <w:rsid w:val="0053488B"/>
    <w:rsid w:val="00534982"/>
    <w:rsid w:val="00534A58"/>
    <w:rsid w:val="00534A7F"/>
    <w:rsid w:val="00534F20"/>
    <w:rsid w:val="00535041"/>
    <w:rsid w:val="00535AE2"/>
    <w:rsid w:val="0053657C"/>
    <w:rsid w:val="00536CD1"/>
    <w:rsid w:val="00536D96"/>
    <w:rsid w:val="005372B4"/>
    <w:rsid w:val="005377EF"/>
    <w:rsid w:val="005379AD"/>
    <w:rsid w:val="005404FF"/>
    <w:rsid w:val="0054107C"/>
    <w:rsid w:val="005411B9"/>
    <w:rsid w:val="005411D9"/>
    <w:rsid w:val="00541427"/>
    <w:rsid w:val="00541A16"/>
    <w:rsid w:val="00542079"/>
    <w:rsid w:val="0054263B"/>
    <w:rsid w:val="00542DFE"/>
    <w:rsid w:val="00542E51"/>
    <w:rsid w:val="005436DD"/>
    <w:rsid w:val="00543863"/>
    <w:rsid w:val="005439FB"/>
    <w:rsid w:val="00543C1A"/>
    <w:rsid w:val="005443A4"/>
    <w:rsid w:val="005459EF"/>
    <w:rsid w:val="0054603C"/>
    <w:rsid w:val="0054621F"/>
    <w:rsid w:val="0054673D"/>
    <w:rsid w:val="00546D89"/>
    <w:rsid w:val="00550011"/>
    <w:rsid w:val="00551D9E"/>
    <w:rsid w:val="00552781"/>
    <w:rsid w:val="00554569"/>
    <w:rsid w:val="005548A6"/>
    <w:rsid w:val="005552A0"/>
    <w:rsid w:val="0055555D"/>
    <w:rsid w:val="0055616B"/>
    <w:rsid w:val="0055679F"/>
    <w:rsid w:val="0055681F"/>
    <w:rsid w:val="005575F7"/>
    <w:rsid w:val="005576B7"/>
    <w:rsid w:val="00557BA8"/>
    <w:rsid w:val="0056099A"/>
    <w:rsid w:val="00561A91"/>
    <w:rsid w:val="00561BB5"/>
    <w:rsid w:val="005622F4"/>
    <w:rsid w:val="00562F1F"/>
    <w:rsid w:val="00562F9B"/>
    <w:rsid w:val="00563BC9"/>
    <w:rsid w:val="00564279"/>
    <w:rsid w:val="00564495"/>
    <w:rsid w:val="00564D57"/>
    <w:rsid w:val="00565942"/>
    <w:rsid w:val="00565971"/>
    <w:rsid w:val="00566A31"/>
    <w:rsid w:val="00567426"/>
    <w:rsid w:val="00567679"/>
    <w:rsid w:val="005700E8"/>
    <w:rsid w:val="00570FE5"/>
    <w:rsid w:val="00571920"/>
    <w:rsid w:val="005719CB"/>
    <w:rsid w:val="00571BB0"/>
    <w:rsid w:val="00571CAF"/>
    <w:rsid w:val="0057249B"/>
    <w:rsid w:val="0057272F"/>
    <w:rsid w:val="0057280E"/>
    <w:rsid w:val="00572898"/>
    <w:rsid w:val="00572E7F"/>
    <w:rsid w:val="00573162"/>
    <w:rsid w:val="00574545"/>
    <w:rsid w:val="005745D4"/>
    <w:rsid w:val="00575306"/>
    <w:rsid w:val="00575525"/>
    <w:rsid w:val="00575D7C"/>
    <w:rsid w:val="00577D59"/>
    <w:rsid w:val="00581F6D"/>
    <w:rsid w:val="005822FC"/>
    <w:rsid w:val="00582579"/>
    <w:rsid w:val="0058356F"/>
    <w:rsid w:val="00583878"/>
    <w:rsid w:val="005838C8"/>
    <w:rsid w:val="00583C4B"/>
    <w:rsid w:val="00583E99"/>
    <w:rsid w:val="00583FEA"/>
    <w:rsid w:val="00584714"/>
    <w:rsid w:val="005847C5"/>
    <w:rsid w:val="00584C14"/>
    <w:rsid w:val="00584ED7"/>
    <w:rsid w:val="00584FAA"/>
    <w:rsid w:val="00585054"/>
    <w:rsid w:val="005857EC"/>
    <w:rsid w:val="005864D3"/>
    <w:rsid w:val="005872A2"/>
    <w:rsid w:val="005873EF"/>
    <w:rsid w:val="00587482"/>
    <w:rsid w:val="005904B6"/>
    <w:rsid w:val="0059103E"/>
    <w:rsid w:val="00591235"/>
    <w:rsid w:val="00591C13"/>
    <w:rsid w:val="0059211A"/>
    <w:rsid w:val="00592768"/>
    <w:rsid w:val="005942D7"/>
    <w:rsid w:val="00594372"/>
    <w:rsid w:val="005943D0"/>
    <w:rsid w:val="00594486"/>
    <w:rsid w:val="005945B4"/>
    <w:rsid w:val="0059517C"/>
    <w:rsid w:val="00595B4B"/>
    <w:rsid w:val="00595C38"/>
    <w:rsid w:val="00595C5F"/>
    <w:rsid w:val="00595D50"/>
    <w:rsid w:val="005960CF"/>
    <w:rsid w:val="00596B53"/>
    <w:rsid w:val="00597AF0"/>
    <w:rsid w:val="00597B37"/>
    <w:rsid w:val="00597CBB"/>
    <w:rsid w:val="005A0896"/>
    <w:rsid w:val="005A0C54"/>
    <w:rsid w:val="005A0EA2"/>
    <w:rsid w:val="005A1552"/>
    <w:rsid w:val="005A1841"/>
    <w:rsid w:val="005A250E"/>
    <w:rsid w:val="005A34C8"/>
    <w:rsid w:val="005A351E"/>
    <w:rsid w:val="005A4EE0"/>
    <w:rsid w:val="005A4FBF"/>
    <w:rsid w:val="005A5A50"/>
    <w:rsid w:val="005A5E88"/>
    <w:rsid w:val="005A6099"/>
    <w:rsid w:val="005A6101"/>
    <w:rsid w:val="005A680F"/>
    <w:rsid w:val="005A6AF4"/>
    <w:rsid w:val="005A700B"/>
    <w:rsid w:val="005A7069"/>
    <w:rsid w:val="005A74D6"/>
    <w:rsid w:val="005B0391"/>
    <w:rsid w:val="005B0490"/>
    <w:rsid w:val="005B0506"/>
    <w:rsid w:val="005B058D"/>
    <w:rsid w:val="005B11A9"/>
    <w:rsid w:val="005B2007"/>
    <w:rsid w:val="005B42BD"/>
    <w:rsid w:val="005B5514"/>
    <w:rsid w:val="005B5550"/>
    <w:rsid w:val="005B5ADE"/>
    <w:rsid w:val="005B5D39"/>
    <w:rsid w:val="005B5EA7"/>
    <w:rsid w:val="005B61AE"/>
    <w:rsid w:val="005B6471"/>
    <w:rsid w:val="005B6A78"/>
    <w:rsid w:val="005B702B"/>
    <w:rsid w:val="005B72B3"/>
    <w:rsid w:val="005B75DF"/>
    <w:rsid w:val="005C0125"/>
    <w:rsid w:val="005C13A7"/>
    <w:rsid w:val="005C1B7B"/>
    <w:rsid w:val="005C21C6"/>
    <w:rsid w:val="005C26F0"/>
    <w:rsid w:val="005C2D73"/>
    <w:rsid w:val="005C30AA"/>
    <w:rsid w:val="005C3984"/>
    <w:rsid w:val="005C407E"/>
    <w:rsid w:val="005C451C"/>
    <w:rsid w:val="005C46B8"/>
    <w:rsid w:val="005C5007"/>
    <w:rsid w:val="005C500D"/>
    <w:rsid w:val="005C547A"/>
    <w:rsid w:val="005C5806"/>
    <w:rsid w:val="005C622C"/>
    <w:rsid w:val="005C62EB"/>
    <w:rsid w:val="005C7326"/>
    <w:rsid w:val="005C7481"/>
    <w:rsid w:val="005C7855"/>
    <w:rsid w:val="005C78CF"/>
    <w:rsid w:val="005D0465"/>
    <w:rsid w:val="005D1ABC"/>
    <w:rsid w:val="005D1DE1"/>
    <w:rsid w:val="005D1DE5"/>
    <w:rsid w:val="005D2426"/>
    <w:rsid w:val="005D26E8"/>
    <w:rsid w:val="005D34A4"/>
    <w:rsid w:val="005D38DA"/>
    <w:rsid w:val="005D3AB4"/>
    <w:rsid w:val="005D534C"/>
    <w:rsid w:val="005D5AA9"/>
    <w:rsid w:val="005D5C90"/>
    <w:rsid w:val="005D5F41"/>
    <w:rsid w:val="005D606A"/>
    <w:rsid w:val="005D6230"/>
    <w:rsid w:val="005D674F"/>
    <w:rsid w:val="005D70F4"/>
    <w:rsid w:val="005D740D"/>
    <w:rsid w:val="005D7608"/>
    <w:rsid w:val="005E04FA"/>
    <w:rsid w:val="005E059E"/>
    <w:rsid w:val="005E209C"/>
    <w:rsid w:val="005E2C96"/>
    <w:rsid w:val="005E2CE2"/>
    <w:rsid w:val="005E33FA"/>
    <w:rsid w:val="005E34B7"/>
    <w:rsid w:val="005E35B1"/>
    <w:rsid w:val="005E369E"/>
    <w:rsid w:val="005E3C61"/>
    <w:rsid w:val="005E4C38"/>
    <w:rsid w:val="005E5008"/>
    <w:rsid w:val="005E54CF"/>
    <w:rsid w:val="005E5858"/>
    <w:rsid w:val="005E6668"/>
    <w:rsid w:val="005E6DBC"/>
    <w:rsid w:val="005E708A"/>
    <w:rsid w:val="005E70C6"/>
    <w:rsid w:val="005E72C1"/>
    <w:rsid w:val="005F2007"/>
    <w:rsid w:val="005F2FC5"/>
    <w:rsid w:val="005F3028"/>
    <w:rsid w:val="005F4EBD"/>
    <w:rsid w:val="005F657C"/>
    <w:rsid w:val="005F6744"/>
    <w:rsid w:val="005F679E"/>
    <w:rsid w:val="005F6AFE"/>
    <w:rsid w:val="005F7874"/>
    <w:rsid w:val="0060020A"/>
    <w:rsid w:val="00600410"/>
    <w:rsid w:val="006011C2"/>
    <w:rsid w:val="00601233"/>
    <w:rsid w:val="00601D3E"/>
    <w:rsid w:val="0060244E"/>
    <w:rsid w:val="00602B28"/>
    <w:rsid w:val="00603367"/>
    <w:rsid w:val="0060378D"/>
    <w:rsid w:val="00603A98"/>
    <w:rsid w:val="00603B72"/>
    <w:rsid w:val="00604070"/>
    <w:rsid w:val="00604216"/>
    <w:rsid w:val="00604874"/>
    <w:rsid w:val="00604D42"/>
    <w:rsid w:val="0060506E"/>
    <w:rsid w:val="0060530F"/>
    <w:rsid w:val="006057FE"/>
    <w:rsid w:val="00605ACA"/>
    <w:rsid w:val="006064B7"/>
    <w:rsid w:val="00606B1C"/>
    <w:rsid w:val="00606D3D"/>
    <w:rsid w:val="00607083"/>
    <w:rsid w:val="00607AC4"/>
    <w:rsid w:val="00607F57"/>
    <w:rsid w:val="006117FC"/>
    <w:rsid w:val="00611BDC"/>
    <w:rsid w:val="00612143"/>
    <w:rsid w:val="0061246F"/>
    <w:rsid w:val="00612ACA"/>
    <w:rsid w:val="00612EB8"/>
    <w:rsid w:val="00613146"/>
    <w:rsid w:val="0061348E"/>
    <w:rsid w:val="00613749"/>
    <w:rsid w:val="0061382C"/>
    <w:rsid w:val="00613BF2"/>
    <w:rsid w:val="0061407B"/>
    <w:rsid w:val="00614080"/>
    <w:rsid w:val="00614081"/>
    <w:rsid w:val="006140B8"/>
    <w:rsid w:val="00614D6B"/>
    <w:rsid w:val="00615CD9"/>
    <w:rsid w:val="00616413"/>
    <w:rsid w:val="00616F55"/>
    <w:rsid w:val="00616F5A"/>
    <w:rsid w:val="00617128"/>
    <w:rsid w:val="0061743D"/>
    <w:rsid w:val="00617A73"/>
    <w:rsid w:val="006202EB"/>
    <w:rsid w:val="006202F6"/>
    <w:rsid w:val="00620317"/>
    <w:rsid w:val="00620D86"/>
    <w:rsid w:val="00621579"/>
    <w:rsid w:val="006218DA"/>
    <w:rsid w:val="006220C3"/>
    <w:rsid w:val="00622BDC"/>
    <w:rsid w:val="00622CD2"/>
    <w:rsid w:val="00622D47"/>
    <w:rsid w:val="00622E08"/>
    <w:rsid w:val="0062432F"/>
    <w:rsid w:val="0062448B"/>
    <w:rsid w:val="006244D8"/>
    <w:rsid w:val="00624528"/>
    <w:rsid w:val="0062554A"/>
    <w:rsid w:val="0062558D"/>
    <w:rsid w:val="00625CD7"/>
    <w:rsid w:val="00627200"/>
    <w:rsid w:val="00627613"/>
    <w:rsid w:val="0062773A"/>
    <w:rsid w:val="00627C8F"/>
    <w:rsid w:val="00627E4D"/>
    <w:rsid w:val="00631162"/>
    <w:rsid w:val="0063132E"/>
    <w:rsid w:val="006328DD"/>
    <w:rsid w:val="00634151"/>
    <w:rsid w:val="00634B1D"/>
    <w:rsid w:val="00634CEC"/>
    <w:rsid w:val="006367F8"/>
    <w:rsid w:val="00636952"/>
    <w:rsid w:val="00636985"/>
    <w:rsid w:val="0064070A"/>
    <w:rsid w:val="00640A2A"/>
    <w:rsid w:val="00640A99"/>
    <w:rsid w:val="006411E6"/>
    <w:rsid w:val="006418A6"/>
    <w:rsid w:val="00641908"/>
    <w:rsid w:val="006420E6"/>
    <w:rsid w:val="006432BA"/>
    <w:rsid w:val="006434E9"/>
    <w:rsid w:val="00643DCF"/>
    <w:rsid w:val="00645DD4"/>
    <w:rsid w:val="0064630C"/>
    <w:rsid w:val="0064678F"/>
    <w:rsid w:val="00646BCC"/>
    <w:rsid w:val="00647080"/>
    <w:rsid w:val="0064734B"/>
    <w:rsid w:val="006507B4"/>
    <w:rsid w:val="00651553"/>
    <w:rsid w:val="00651F34"/>
    <w:rsid w:val="0065206C"/>
    <w:rsid w:val="00652A67"/>
    <w:rsid w:val="006534A6"/>
    <w:rsid w:val="00653BB9"/>
    <w:rsid w:val="00653BD7"/>
    <w:rsid w:val="0065410B"/>
    <w:rsid w:val="006542F6"/>
    <w:rsid w:val="006543F9"/>
    <w:rsid w:val="00654B9B"/>
    <w:rsid w:val="00654DCA"/>
    <w:rsid w:val="0065590E"/>
    <w:rsid w:val="006559F4"/>
    <w:rsid w:val="00656440"/>
    <w:rsid w:val="00656AA4"/>
    <w:rsid w:val="00656C5A"/>
    <w:rsid w:val="006573C6"/>
    <w:rsid w:val="00657489"/>
    <w:rsid w:val="006579CF"/>
    <w:rsid w:val="00660112"/>
    <w:rsid w:val="006602EA"/>
    <w:rsid w:val="006604AB"/>
    <w:rsid w:val="00660569"/>
    <w:rsid w:val="00660967"/>
    <w:rsid w:val="0066109D"/>
    <w:rsid w:val="00661950"/>
    <w:rsid w:val="00661C24"/>
    <w:rsid w:val="00661F15"/>
    <w:rsid w:val="006620E7"/>
    <w:rsid w:val="006622C6"/>
    <w:rsid w:val="00662BD0"/>
    <w:rsid w:val="00662F50"/>
    <w:rsid w:val="00663385"/>
    <w:rsid w:val="00664137"/>
    <w:rsid w:val="00664553"/>
    <w:rsid w:val="00664B30"/>
    <w:rsid w:val="0066524A"/>
    <w:rsid w:val="006653C4"/>
    <w:rsid w:val="00665B15"/>
    <w:rsid w:val="00666A38"/>
    <w:rsid w:val="00666A6D"/>
    <w:rsid w:val="00666C2A"/>
    <w:rsid w:val="006674D4"/>
    <w:rsid w:val="006677BB"/>
    <w:rsid w:val="0066799B"/>
    <w:rsid w:val="00667C4A"/>
    <w:rsid w:val="00670500"/>
    <w:rsid w:val="00670795"/>
    <w:rsid w:val="006707DC"/>
    <w:rsid w:val="00670907"/>
    <w:rsid w:val="00670B65"/>
    <w:rsid w:val="00670DA3"/>
    <w:rsid w:val="006719C1"/>
    <w:rsid w:val="00672534"/>
    <w:rsid w:val="00672EE0"/>
    <w:rsid w:val="00672FCD"/>
    <w:rsid w:val="00673F8B"/>
    <w:rsid w:val="00674037"/>
    <w:rsid w:val="0067461F"/>
    <w:rsid w:val="006748C4"/>
    <w:rsid w:val="00674E5F"/>
    <w:rsid w:val="00675596"/>
    <w:rsid w:val="00675968"/>
    <w:rsid w:val="006759F5"/>
    <w:rsid w:val="00675D2E"/>
    <w:rsid w:val="00675D4B"/>
    <w:rsid w:val="006769A1"/>
    <w:rsid w:val="006770DA"/>
    <w:rsid w:val="00677148"/>
    <w:rsid w:val="006773F7"/>
    <w:rsid w:val="00677910"/>
    <w:rsid w:val="00681054"/>
    <w:rsid w:val="006812E4"/>
    <w:rsid w:val="006813D0"/>
    <w:rsid w:val="006813D7"/>
    <w:rsid w:val="00681DDF"/>
    <w:rsid w:val="00682018"/>
    <w:rsid w:val="0068279D"/>
    <w:rsid w:val="006829B2"/>
    <w:rsid w:val="00682D34"/>
    <w:rsid w:val="00683789"/>
    <w:rsid w:val="00683F5D"/>
    <w:rsid w:val="00684457"/>
    <w:rsid w:val="006853DF"/>
    <w:rsid w:val="006874A8"/>
    <w:rsid w:val="00687E7A"/>
    <w:rsid w:val="00690CFC"/>
    <w:rsid w:val="00691080"/>
    <w:rsid w:val="006911ED"/>
    <w:rsid w:val="0069187C"/>
    <w:rsid w:val="00691D73"/>
    <w:rsid w:val="006920FD"/>
    <w:rsid w:val="00692512"/>
    <w:rsid w:val="006926B6"/>
    <w:rsid w:val="00692A59"/>
    <w:rsid w:val="00693C09"/>
    <w:rsid w:val="0069490F"/>
    <w:rsid w:val="00694DA0"/>
    <w:rsid w:val="00695227"/>
    <w:rsid w:val="00695774"/>
    <w:rsid w:val="00695960"/>
    <w:rsid w:val="00695C97"/>
    <w:rsid w:val="00696101"/>
    <w:rsid w:val="006973E5"/>
    <w:rsid w:val="006974E8"/>
    <w:rsid w:val="006976F9"/>
    <w:rsid w:val="006A05A0"/>
    <w:rsid w:val="006A0674"/>
    <w:rsid w:val="006A13C9"/>
    <w:rsid w:val="006A17A7"/>
    <w:rsid w:val="006A1C66"/>
    <w:rsid w:val="006A1CF6"/>
    <w:rsid w:val="006A1D97"/>
    <w:rsid w:val="006A1F1B"/>
    <w:rsid w:val="006A2947"/>
    <w:rsid w:val="006A2C42"/>
    <w:rsid w:val="006A2D5C"/>
    <w:rsid w:val="006A33B8"/>
    <w:rsid w:val="006A4F45"/>
    <w:rsid w:val="006A4FD6"/>
    <w:rsid w:val="006A5688"/>
    <w:rsid w:val="006A5D6E"/>
    <w:rsid w:val="006A6136"/>
    <w:rsid w:val="006A6516"/>
    <w:rsid w:val="006A675E"/>
    <w:rsid w:val="006A6C4B"/>
    <w:rsid w:val="006A6DBD"/>
    <w:rsid w:val="006A6F42"/>
    <w:rsid w:val="006A77EA"/>
    <w:rsid w:val="006A78B8"/>
    <w:rsid w:val="006A79B1"/>
    <w:rsid w:val="006A7D79"/>
    <w:rsid w:val="006B0271"/>
    <w:rsid w:val="006B02D4"/>
    <w:rsid w:val="006B0461"/>
    <w:rsid w:val="006B09E7"/>
    <w:rsid w:val="006B1232"/>
    <w:rsid w:val="006B172B"/>
    <w:rsid w:val="006B1B8F"/>
    <w:rsid w:val="006B25F6"/>
    <w:rsid w:val="006B27C9"/>
    <w:rsid w:val="006B29A7"/>
    <w:rsid w:val="006B4413"/>
    <w:rsid w:val="006B44EF"/>
    <w:rsid w:val="006B47E4"/>
    <w:rsid w:val="006B5B32"/>
    <w:rsid w:val="006B5C4B"/>
    <w:rsid w:val="006B5FAF"/>
    <w:rsid w:val="006B5FE2"/>
    <w:rsid w:val="006B6135"/>
    <w:rsid w:val="006B6192"/>
    <w:rsid w:val="006B66AC"/>
    <w:rsid w:val="006B6E8A"/>
    <w:rsid w:val="006B6EB9"/>
    <w:rsid w:val="006B782C"/>
    <w:rsid w:val="006B7991"/>
    <w:rsid w:val="006B7A7E"/>
    <w:rsid w:val="006C01F8"/>
    <w:rsid w:val="006C056A"/>
    <w:rsid w:val="006C1997"/>
    <w:rsid w:val="006C2BE9"/>
    <w:rsid w:val="006C34AC"/>
    <w:rsid w:val="006C350A"/>
    <w:rsid w:val="006C4A05"/>
    <w:rsid w:val="006C4BA9"/>
    <w:rsid w:val="006C5931"/>
    <w:rsid w:val="006C5E35"/>
    <w:rsid w:val="006D03D0"/>
    <w:rsid w:val="006D04F8"/>
    <w:rsid w:val="006D070F"/>
    <w:rsid w:val="006D215D"/>
    <w:rsid w:val="006D2319"/>
    <w:rsid w:val="006D267A"/>
    <w:rsid w:val="006D3318"/>
    <w:rsid w:val="006D379C"/>
    <w:rsid w:val="006D3B1B"/>
    <w:rsid w:val="006D430B"/>
    <w:rsid w:val="006D45BA"/>
    <w:rsid w:val="006D491A"/>
    <w:rsid w:val="006D4A48"/>
    <w:rsid w:val="006D4FC8"/>
    <w:rsid w:val="006D5062"/>
    <w:rsid w:val="006D546B"/>
    <w:rsid w:val="006D5BD3"/>
    <w:rsid w:val="006D5D15"/>
    <w:rsid w:val="006D5F7B"/>
    <w:rsid w:val="006D6AFA"/>
    <w:rsid w:val="006D6D4A"/>
    <w:rsid w:val="006D6FAD"/>
    <w:rsid w:val="006D7175"/>
    <w:rsid w:val="006D7213"/>
    <w:rsid w:val="006D722F"/>
    <w:rsid w:val="006D7871"/>
    <w:rsid w:val="006D7CDB"/>
    <w:rsid w:val="006D7F07"/>
    <w:rsid w:val="006E0192"/>
    <w:rsid w:val="006E0306"/>
    <w:rsid w:val="006E0BFF"/>
    <w:rsid w:val="006E17A6"/>
    <w:rsid w:val="006E1EC6"/>
    <w:rsid w:val="006E20B4"/>
    <w:rsid w:val="006E2B0F"/>
    <w:rsid w:val="006E2C03"/>
    <w:rsid w:val="006E2CBA"/>
    <w:rsid w:val="006E343B"/>
    <w:rsid w:val="006E3B27"/>
    <w:rsid w:val="006E4693"/>
    <w:rsid w:val="006E5F8F"/>
    <w:rsid w:val="006E6A45"/>
    <w:rsid w:val="006E6DBB"/>
    <w:rsid w:val="006E6F6A"/>
    <w:rsid w:val="006E78A2"/>
    <w:rsid w:val="006E78A3"/>
    <w:rsid w:val="006E7CE8"/>
    <w:rsid w:val="006F006B"/>
    <w:rsid w:val="006F0913"/>
    <w:rsid w:val="006F099D"/>
    <w:rsid w:val="006F0ECD"/>
    <w:rsid w:val="006F1574"/>
    <w:rsid w:val="006F18CA"/>
    <w:rsid w:val="006F24AE"/>
    <w:rsid w:val="006F258E"/>
    <w:rsid w:val="006F2748"/>
    <w:rsid w:val="006F2A23"/>
    <w:rsid w:val="006F2CE1"/>
    <w:rsid w:val="006F2E7D"/>
    <w:rsid w:val="006F4EB0"/>
    <w:rsid w:val="006F62E9"/>
    <w:rsid w:val="006F65A3"/>
    <w:rsid w:val="006F685C"/>
    <w:rsid w:val="006F69E1"/>
    <w:rsid w:val="00700722"/>
    <w:rsid w:val="007007A6"/>
    <w:rsid w:val="00700F8C"/>
    <w:rsid w:val="00701B87"/>
    <w:rsid w:val="00702145"/>
    <w:rsid w:val="0070276F"/>
    <w:rsid w:val="00702CCC"/>
    <w:rsid w:val="00703493"/>
    <w:rsid w:val="007035E2"/>
    <w:rsid w:val="00703744"/>
    <w:rsid w:val="00703758"/>
    <w:rsid w:val="007043D1"/>
    <w:rsid w:val="00704466"/>
    <w:rsid w:val="00704481"/>
    <w:rsid w:val="00704D07"/>
    <w:rsid w:val="00705BC7"/>
    <w:rsid w:val="00705C92"/>
    <w:rsid w:val="0070690A"/>
    <w:rsid w:val="00706A18"/>
    <w:rsid w:val="007079B3"/>
    <w:rsid w:val="00707CC9"/>
    <w:rsid w:val="00707DE5"/>
    <w:rsid w:val="00707DF1"/>
    <w:rsid w:val="00710604"/>
    <w:rsid w:val="007109BF"/>
    <w:rsid w:val="007114FB"/>
    <w:rsid w:val="0071154B"/>
    <w:rsid w:val="00711EE5"/>
    <w:rsid w:val="007123B3"/>
    <w:rsid w:val="00713160"/>
    <w:rsid w:val="0071317F"/>
    <w:rsid w:val="007136D3"/>
    <w:rsid w:val="007146B1"/>
    <w:rsid w:val="0071546D"/>
    <w:rsid w:val="00715BC0"/>
    <w:rsid w:val="007165B8"/>
    <w:rsid w:val="00716840"/>
    <w:rsid w:val="0071687D"/>
    <w:rsid w:val="00716E30"/>
    <w:rsid w:val="007179BE"/>
    <w:rsid w:val="00717F6D"/>
    <w:rsid w:val="00720A25"/>
    <w:rsid w:val="00720E87"/>
    <w:rsid w:val="0072169E"/>
    <w:rsid w:val="007217CF"/>
    <w:rsid w:val="00721A48"/>
    <w:rsid w:val="00721AE6"/>
    <w:rsid w:val="00721D63"/>
    <w:rsid w:val="0072259D"/>
    <w:rsid w:val="007228A9"/>
    <w:rsid w:val="00722CC1"/>
    <w:rsid w:val="00723050"/>
    <w:rsid w:val="007236C7"/>
    <w:rsid w:val="00724873"/>
    <w:rsid w:val="00724A68"/>
    <w:rsid w:val="00724F24"/>
    <w:rsid w:val="00724F8E"/>
    <w:rsid w:val="007254B6"/>
    <w:rsid w:val="00725EC3"/>
    <w:rsid w:val="007265DF"/>
    <w:rsid w:val="007267F2"/>
    <w:rsid w:val="00726B95"/>
    <w:rsid w:val="00726DD2"/>
    <w:rsid w:val="007271FF"/>
    <w:rsid w:val="00727448"/>
    <w:rsid w:val="00727504"/>
    <w:rsid w:val="00730840"/>
    <w:rsid w:val="00730BC5"/>
    <w:rsid w:val="0073115E"/>
    <w:rsid w:val="007312D7"/>
    <w:rsid w:val="007316A0"/>
    <w:rsid w:val="00731E0B"/>
    <w:rsid w:val="00732AFC"/>
    <w:rsid w:val="00733359"/>
    <w:rsid w:val="00733778"/>
    <w:rsid w:val="007348E7"/>
    <w:rsid w:val="00734BD0"/>
    <w:rsid w:val="007355D3"/>
    <w:rsid w:val="00735B4C"/>
    <w:rsid w:val="00737CD5"/>
    <w:rsid w:val="00737EAF"/>
    <w:rsid w:val="00742500"/>
    <w:rsid w:val="00743075"/>
    <w:rsid w:val="0074319E"/>
    <w:rsid w:val="0074326B"/>
    <w:rsid w:val="00743708"/>
    <w:rsid w:val="00743A75"/>
    <w:rsid w:val="0074403A"/>
    <w:rsid w:val="007446CD"/>
    <w:rsid w:val="00744A90"/>
    <w:rsid w:val="0074508B"/>
    <w:rsid w:val="0074539F"/>
    <w:rsid w:val="007453EB"/>
    <w:rsid w:val="007454C9"/>
    <w:rsid w:val="00745C06"/>
    <w:rsid w:val="007473B7"/>
    <w:rsid w:val="00747E49"/>
    <w:rsid w:val="007501C7"/>
    <w:rsid w:val="0075160B"/>
    <w:rsid w:val="007516DD"/>
    <w:rsid w:val="007518C4"/>
    <w:rsid w:val="00751C09"/>
    <w:rsid w:val="00752306"/>
    <w:rsid w:val="0075297E"/>
    <w:rsid w:val="00752B75"/>
    <w:rsid w:val="00753EE3"/>
    <w:rsid w:val="007544A9"/>
    <w:rsid w:val="00754889"/>
    <w:rsid w:val="00755C6F"/>
    <w:rsid w:val="00756B6A"/>
    <w:rsid w:val="00760838"/>
    <w:rsid w:val="0076108B"/>
    <w:rsid w:val="00761D68"/>
    <w:rsid w:val="007621BD"/>
    <w:rsid w:val="0076230D"/>
    <w:rsid w:val="007623A3"/>
    <w:rsid w:val="007630AF"/>
    <w:rsid w:val="007635A5"/>
    <w:rsid w:val="007638B1"/>
    <w:rsid w:val="00763907"/>
    <w:rsid w:val="00763AB0"/>
    <w:rsid w:val="00763D12"/>
    <w:rsid w:val="00763D88"/>
    <w:rsid w:val="00763F59"/>
    <w:rsid w:val="007648A5"/>
    <w:rsid w:val="00765472"/>
    <w:rsid w:val="0076580E"/>
    <w:rsid w:val="00765E18"/>
    <w:rsid w:val="00765E9B"/>
    <w:rsid w:val="00766298"/>
    <w:rsid w:val="007662F3"/>
    <w:rsid w:val="0076661A"/>
    <w:rsid w:val="007666B9"/>
    <w:rsid w:val="0076787E"/>
    <w:rsid w:val="00767989"/>
    <w:rsid w:val="0077051D"/>
    <w:rsid w:val="0077060F"/>
    <w:rsid w:val="007710F5"/>
    <w:rsid w:val="00771243"/>
    <w:rsid w:val="00771F68"/>
    <w:rsid w:val="00772C66"/>
    <w:rsid w:val="00775898"/>
    <w:rsid w:val="00775A55"/>
    <w:rsid w:val="00775B7C"/>
    <w:rsid w:val="00775D7E"/>
    <w:rsid w:val="00775FB6"/>
    <w:rsid w:val="00775FEA"/>
    <w:rsid w:val="007760D1"/>
    <w:rsid w:val="00776524"/>
    <w:rsid w:val="00776956"/>
    <w:rsid w:val="00776ADF"/>
    <w:rsid w:val="007770B0"/>
    <w:rsid w:val="00777242"/>
    <w:rsid w:val="0077743B"/>
    <w:rsid w:val="00777B6F"/>
    <w:rsid w:val="0078000E"/>
    <w:rsid w:val="007809F1"/>
    <w:rsid w:val="00780FAB"/>
    <w:rsid w:val="00781017"/>
    <w:rsid w:val="007811B3"/>
    <w:rsid w:val="00781C80"/>
    <w:rsid w:val="007821FE"/>
    <w:rsid w:val="0078294E"/>
    <w:rsid w:val="00782FE7"/>
    <w:rsid w:val="00785249"/>
    <w:rsid w:val="007856CC"/>
    <w:rsid w:val="00785BCC"/>
    <w:rsid w:val="00785C71"/>
    <w:rsid w:val="0078600A"/>
    <w:rsid w:val="0078603C"/>
    <w:rsid w:val="00786043"/>
    <w:rsid w:val="007866C7"/>
    <w:rsid w:val="00786BFC"/>
    <w:rsid w:val="00787278"/>
    <w:rsid w:val="00787592"/>
    <w:rsid w:val="007904B7"/>
    <w:rsid w:val="00790B1A"/>
    <w:rsid w:val="00790CDA"/>
    <w:rsid w:val="00790E86"/>
    <w:rsid w:val="00790FDE"/>
    <w:rsid w:val="00791365"/>
    <w:rsid w:val="0079170E"/>
    <w:rsid w:val="00791AB3"/>
    <w:rsid w:val="00791F46"/>
    <w:rsid w:val="00792B7B"/>
    <w:rsid w:val="00792BFC"/>
    <w:rsid w:val="00792C97"/>
    <w:rsid w:val="007931E6"/>
    <w:rsid w:val="007934AF"/>
    <w:rsid w:val="0079407F"/>
    <w:rsid w:val="007947C3"/>
    <w:rsid w:val="0079551A"/>
    <w:rsid w:val="007955D3"/>
    <w:rsid w:val="00795C23"/>
    <w:rsid w:val="00796185"/>
    <w:rsid w:val="007965D5"/>
    <w:rsid w:val="00796A5D"/>
    <w:rsid w:val="007973D7"/>
    <w:rsid w:val="007A017A"/>
    <w:rsid w:val="007A17FD"/>
    <w:rsid w:val="007A1F83"/>
    <w:rsid w:val="007A2002"/>
    <w:rsid w:val="007A2934"/>
    <w:rsid w:val="007A2B04"/>
    <w:rsid w:val="007A2E05"/>
    <w:rsid w:val="007A3B80"/>
    <w:rsid w:val="007A3F70"/>
    <w:rsid w:val="007A4C51"/>
    <w:rsid w:val="007A4F98"/>
    <w:rsid w:val="007A53A5"/>
    <w:rsid w:val="007A5A4D"/>
    <w:rsid w:val="007A6518"/>
    <w:rsid w:val="007A65EC"/>
    <w:rsid w:val="007A6E06"/>
    <w:rsid w:val="007A6F22"/>
    <w:rsid w:val="007A750D"/>
    <w:rsid w:val="007A7EAC"/>
    <w:rsid w:val="007B00A0"/>
    <w:rsid w:val="007B094A"/>
    <w:rsid w:val="007B15F9"/>
    <w:rsid w:val="007B1884"/>
    <w:rsid w:val="007B1893"/>
    <w:rsid w:val="007B2076"/>
    <w:rsid w:val="007B2C48"/>
    <w:rsid w:val="007B2ED0"/>
    <w:rsid w:val="007B331B"/>
    <w:rsid w:val="007B511C"/>
    <w:rsid w:val="007B6A44"/>
    <w:rsid w:val="007B6B7E"/>
    <w:rsid w:val="007B716A"/>
    <w:rsid w:val="007B7828"/>
    <w:rsid w:val="007B7EE6"/>
    <w:rsid w:val="007C008A"/>
    <w:rsid w:val="007C010F"/>
    <w:rsid w:val="007C02F4"/>
    <w:rsid w:val="007C0354"/>
    <w:rsid w:val="007C0372"/>
    <w:rsid w:val="007C11EF"/>
    <w:rsid w:val="007C15D4"/>
    <w:rsid w:val="007C1D3A"/>
    <w:rsid w:val="007C1FA7"/>
    <w:rsid w:val="007C2C9B"/>
    <w:rsid w:val="007C2FA5"/>
    <w:rsid w:val="007C3036"/>
    <w:rsid w:val="007C38C8"/>
    <w:rsid w:val="007C3AF5"/>
    <w:rsid w:val="007C3CE5"/>
    <w:rsid w:val="007C3CF7"/>
    <w:rsid w:val="007C4632"/>
    <w:rsid w:val="007C4EDD"/>
    <w:rsid w:val="007C528E"/>
    <w:rsid w:val="007C575D"/>
    <w:rsid w:val="007C5845"/>
    <w:rsid w:val="007C5915"/>
    <w:rsid w:val="007C5DF7"/>
    <w:rsid w:val="007C61B0"/>
    <w:rsid w:val="007C6326"/>
    <w:rsid w:val="007C6667"/>
    <w:rsid w:val="007C6DEE"/>
    <w:rsid w:val="007C6EF5"/>
    <w:rsid w:val="007C6FCE"/>
    <w:rsid w:val="007C7223"/>
    <w:rsid w:val="007D116D"/>
    <w:rsid w:val="007D154B"/>
    <w:rsid w:val="007D1554"/>
    <w:rsid w:val="007D21C3"/>
    <w:rsid w:val="007D2EC6"/>
    <w:rsid w:val="007D3042"/>
    <w:rsid w:val="007D333A"/>
    <w:rsid w:val="007D3399"/>
    <w:rsid w:val="007D3502"/>
    <w:rsid w:val="007D3BD9"/>
    <w:rsid w:val="007D4EAB"/>
    <w:rsid w:val="007D50CA"/>
    <w:rsid w:val="007D5E7B"/>
    <w:rsid w:val="007D64D8"/>
    <w:rsid w:val="007D660A"/>
    <w:rsid w:val="007D757E"/>
    <w:rsid w:val="007D7964"/>
    <w:rsid w:val="007D7AD7"/>
    <w:rsid w:val="007E037D"/>
    <w:rsid w:val="007E03A5"/>
    <w:rsid w:val="007E05DB"/>
    <w:rsid w:val="007E0E6E"/>
    <w:rsid w:val="007E1A82"/>
    <w:rsid w:val="007E1D72"/>
    <w:rsid w:val="007E356F"/>
    <w:rsid w:val="007E3DFF"/>
    <w:rsid w:val="007E43EB"/>
    <w:rsid w:val="007E481D"/>
    <w:rsid w:val="007E4918"/>
    <w:rsid w:val="007E4A51"/>
    <w:rsid w:val="007E4B9C"/>
    <w:rsid w:val="007E4C82"/>
    <w:rsid w:val="007E53EF"/>
    <w:rsid w:val="007E567F"/>
    <w:rsid w:val="007E5926"/>
    <w:rsid w:val="007E61BF"/>
    <w:rsid w:val="007E6BD8"/>
    <w:rsid w:val="007E71C1"/>
    <w:rsid w:val="007E7960"/>
    <w:rsid w:val="007E7C99"/>
    <w:rsid w:val="007F0011"/>
    <w:rsid w:val="007F0131"/>
    <w:rsid w:val="007F0B44"/>
    <w:rsid w:val="007F0D49"/>
    <w:rsid w:val="007F10CE"/>
    <w:rsid w:val="007F11F3"/>
    <w:rsid w:val="007F1281"/>
    <w:rsid w:val="007F14EC"/>
    <w:rsid w:val="007F24E6"/>
    <w:rsid w:val="007F28CA"/>
    <w:rsid w:val="007F28CD"/>
    <w:rsid w:val="007F2CA8"/>
    <w:rsid w:val="007F3145"/>
    <w:rsid w:val="007F37B6"/>
    <w:rsid w:val="007F3DB7"/>
    <w:rsid w:val="007F4036"/>
    <w:rsid w:val="007F4419"/>
    <w:rsid w:val="007F449D"/>
    <w:rsid w:val="007F45E6"/>
    <w:rsid w:val="007F4A75"/>
    <w:rsid w:val="007F4AB3"/>
    <w:rsid w:val="007F52E0"/>
    <w:rsid w:val="007F5C6D"/>
    <w:rsid w:val="007F5D45"/>
    <w:rsid w:val="007F5FC2"/>
    <w:rsid w:val="007F6667"/>
    <w:rsid w:val="007F7706"/>
    <w:rsid w:val="007F77E3"/>
    <w:rsid w:val="007F7E09"/>
    <w:rsid w:val="0080012B"/>
    <w:rsid w:val="00800C40"/>
    <w:rsid w:val="0080194A"/>
    <w:rsid w:val="00801C63"/>
    <w:rsid w:val="0080246F"/>
    <w:rsid w:val="00804C4F"/>
    <w:rsid w:val="00804D12"/>
    <w:rsid w:val="00804D1C"/>
    <w:rsid w:val="00805808"/>
    <w:rsid w:val="0080587C"/>
    <w:rsid w:val="00805961"/>
    <w:rsid w:val="00805A0D"/>
    <w:rsid w:val="00805A56"/>
    <w:rsid w:val="00805C48"/>
    <w:rsid w:val="00805FA5"/>
    <w:rsid w:val="00806DB0"/>
    <w:rsid w:val="00806DCD"/>
    <w:rsid w:val="00807485"/>
    <w:rsid w:val="00812494"/>
    <w:rsid w:val="00813084"/>
    <w:rsid w:val="008138C0"/>
    <w:rsid w:val="0081452C"/>
    <w:rsid w:val="00814567"/>
    <w:rsid w:val="00814D4F"/>
    <w:rsid w:val="00815083"/>
    <w:rsid w:val="00816004"/>
    <w:rsid w:val="008173E3"/>
    <w:rsid w:val="00817E76"/>
    <w:rsid w:val="00820F4D"/>
    <w:rsid w:val="00820F9D"/>
    <w:rsid w:val="00821686"/>
    <w:rsid w:val="0082179C"/>
    <w:rsid w:val="0082188C"/>
    <w:rsid w:val="00821DEC"/>
    <w:rsid w:val="00822623"/>
    <w:rsid w:val="00822800"/>
    <w:rsid w:val="00822AE6"/>
    <w:rsid w:val="00823650"/>
    <w:rsid w:val="00823D88"/>
    <w:rsid w:val="00824212"/>
    <w:rsid w:val="0082494F"/>
    <w:rsid w:val="008250C0"/>
    <w:rsid w:val="00825186"/>
    <w:rsid w:val="008258B3"/>
    <w:rsid w:val="00825933"/>
    <w:rsid w:val="008260F5"/>
    <w:rsid w:val="00826D7A"/>
    <w:rsid w:val="0082731C"/>
    <w:rsid w:val="00827EAA"/>
    <w:rsid w:val="00830575"/>
    <w:rsid w:val="00830B3A"/>
    <w:rsid w:val="00830C36"/>
    <w:rsid w:val="00832262"/>
    <w:rsid w:val="00832AEE"/>
    <w:rsid w:val="00832F8B"/>
    <w:rsid w:val="00834441"/>
    <w:rsid w:val="00834669"/>
    <w:rsid w:val="00834988"/>
    <w:rsid w:val="00835084"/>
    <w:rsid w:val="0083582C"/>
    <w:rsid w:val="00835B35"/>
    <w:rsid w:val="008375FA"/>
    <w:rsid w:val="008377B1"/>
    <w:rsid w:val="00837988"/>
    <w:rsid w:val="00837D55"/>
    <w:rsid w:val="00837DA3"/>
    <w:rsid w:val="0084012D"/>
    <w:rsid w:val="00840D9A"/>
    <w:rsid w:val="00840F0B"/>
    <w:rsid w:val="008411A6"/>
    <w:rsid w:val="008417BF"/>
    <w:rsid w:val="00841F2F"/>
    <w:rsid w:val="00842680"/>
    <w:rsid w:val="00842685"/>
    <w:rsid w:val="008436AF"/>
    <w:rsid w:val="008436F3"/>
    <w:rsid w:val="00845594"/>
    <w:rsid w:val="00845B84"/>
    <w:rsid w:val="008461EA"/>
    <w:rsid w:val="00846A8B"/>
    <w:rsid w:val="00847850"/>
    <w:rsid w:val="00847F7F"/>
    <w:rsid w:val="008500FE"/>
    <w:rsid w:val="00850353"/>
    <w:rsid w:val="00850421"/>
    <w:rsid w:val="00850ACE"/>
    <w:rsid w:val="00850B76"/>
    <w:rsid w:val="00851021"/>
    <w:rsid w:val="00851E72"/>
    <w:rsid w:val="0085223C"/>
    <w:rsid w:val="0085244F"/>
    <w:rsid w:val="00852ABC"/>
    <w:rsid w:val="0085322F"/>
    <w:rsid w:val="008533C9"/>
    <w:rsid w:val="0085379B"/>
    <w:rsid w:val="00853CDD"/>
    <w:rsid w:val="008544F9"/>
    <w:rsid w:val="00854E09"/>
    <w:rsid w:val="00854E1C"/>
    <w:rsid w:val="00854F0B"/>
    <w:rsid w:val="00855CDB"/>
    <w:rsid w:val="00856560"/>
    <w:rsid w:val="00857789"/>
    <w:rsid w:val="008578F2"/>
    <w:rsid w:val="0085793C"/>
    <w:rsid w:val="00861021"/>
    <w:rsid w:val="00861183"/>
    <w:rsid w:val="008613BD"/>
    <w:rsid w:val="00861BED"/>
    <w:rsid w:val="00861CED"/>
    <w:rsid w:val="00861F3C"/>
    <w:rsid w:val="0086214A"/>
    <w:rsid w:val="00862A85"/>
    <w:rsid w:val="00862D94"/>
    <w:rsid w:val="00863043"/>
    <w:rsid w:val="008630B4"/>
    <w:rsid w:val="008633AF"/>
    <w:rsid w:val="00863A19"/>
    <w:rsid w:val="00863CE7"/>
    <w:rsid w:val="008642E2"/>
    <w:rsid w:val="008648AF"/>
    <w:rsid w:val="00864B32"/>
    <w:rsid w:val="00864D94"/>
    <w:rsid w:val="00864E81"/>
    <w:rsid w:val="008663D9"/>
    <w:rsid w:val="00866CA4"/>
    <w:rsid w:val="00866DAA"/>
    <w:rsid w:val="00870188"/>
    <w:rsid w:val="00870B1F"/>
    <w:rsid w:val="00871423"/>
    <w:rsid w:val="008716C4"/>
    <w:rsid w:val="00871C28"/>
    <w:rsid w:val="0087236B"/>
    <w:rsid w:val="00872436"/>
    <w:rsid w:val="008724F5"/>
    <w:rsid w:val="008728E5"/>
    <w:rsid w:val="00872B20"/>
    <w:rsid w:val="00872F8D"/>
    <w:rsid w:val="0087302E"/>
    <w:rsid w:val="008736F5"/>
    <w:rsid w:val="00873F12"/>
    <w:rsid w:val="00875748"/>
    <w:rsid w:val="00877DFC"/>
    <w:rsid w:val="00880BED"/>
    <w:rsid w:val="00881620"/>
    <w:rsid w:val="008823DB"/>
    <w:rsid w:val="0088257B"/>
    <w:rsid w:val="008825E0"/>
    <w:rsid w:val="00883A5A"/>
    <w:rsid w:val="00884999"/>
    <w:rsid w:val="00884E4C"/>
    <w:rsid w:val="00885258"/>
    <w:rsid w:val="00885D33"/>
    <w:rsid w:val="00885E02"/>
    <w:rsid w:val="00886073"/>
    <w:rsid w:val="008860E8"/>
    <w:rsid w:val="008864F5"/>
    <w:rsid w:val="008866DF"/>
    <w:rsid w:val="00886FA8"/>
    <w:rsid w:val="008877CC"/>
    <w:rsid w:val="0088787A"/>
    <w:rsid w:val="008902F6"/>
    <w:rsid w:val="00890423"/>
    <w:rsid w:val="008907FE"/>
    <w:rsid w:val="0089095A"/>
    <w:rsid w:val="0089192D"/>
    <w:rsid w:val="008922C7"/>
    <w:rsid w:val="008925CE"/>
    <w:rsid w:val="008926BE"/>
    <w:rsid w:val="00892D56"/>
    <w:rsid w:val="00892DC0"/>
    <w:rsid w:val="00892DF1"/>
    <w:rsid w:val="00894196"/>
    <w:rsid w:val="00894479"/>
    <w:rsid w:val="00894B61"/>
    <w:rsid w:val="00895E30"/>
    <w:rsid w:val="008967D3"/>
    <w:rsid w:val="00896C7B"/>
    <w:rsid w:val="00896D60"/>
    <w:rsid w:val="00896DE9"/>
    <w:rsid w:val="00897271"/>
    <w:rsid w:val="008972D4"/>
    <w:rsid w:val="00897386"/>
    <w:rsid w:val="00897900"/>
    <w:rsid w:val="00897970"/>
    <w:rsid w:val="008A01DF"/>
    <w:rsid w:val="008A08F1"/>
    <w:rsid w:val="008A11BC"/>
    <w:rsid w:val="008A1540"/>
    <w:rsid w:val="008A159E"/>
    <w:rsid w:val="008A15E3"/>
    <w:rsid w:val="008A16AA"/>
    <w:rsid w:val="008A2600"/>
    <w:rsid w:val="008A303E"/>
    <w:rsid w:val="008A3324"/>
    <w:rsid w:val="008A481C"/>
    <w:rsid w:val="008A5122"/>
    <w:rsid w:val="008A5CA7"/>
    <w:rsid w:val="008A63D3"/>
    <w:rsid w:val="008A7765"/>
    <w:rsid w:val="008A7825"/>
    <w:rsid w:val="008B00A4"/>
    <w:rsid w:val="008B03F4"/>
    <w:rsid w:val="008B05FF"/>
    <w:rsid w:val="008B0739"/>
    <w:rsid w:val="008B1E3D"/>
    <w:rsid w:val="008B1EE8"/>
    <w:rsid w:val="008B2829"/>
    <w:rsid w:val="008B3FB4"/>
    <w:rsid w:val="008B403E"/>
    <w:rsid w:val="008B4162"/>
    <w:rsid w:val="008B470C"/>
    <w:rsid w:val="008B497F"/>
    <w:rsid w:val="008B5E18"/>
    <w:rsid w:val="008B5E5E"/>
    <w:rsid w:val="008B613F"/>
    <w:rsid w:val="008B6175"/>
    <w:rsid w:val="008B69E0"/>
    <w:rsid w:val="008B7276"/>
    <w:rsid w:val="008B72FC"/>
    <w:rsid w:val="008B7CE6"/>
    <w:rsid w:val="008B7ECB"/>
    <w:rsid w:val="008C1115"/>
    <w:rsid w:val="008C1365"/>
    <w:rsid w:val="008C154E"/>
    <w:rsid w:val="008C1791"/>
    <w:rsid w:val="008C192D"/>
    <w:rsid w:val="008C24DF"/>
    <w:rsid w:val="008C3067"/>
    <w:rsid w:val="008C3745"/>
    <w:rsid w:val="008C37F7"/>
    <w:rsid w:val="008C392C"/>
    <w:rsid w:val="008C3C77"/>
    <w:rsid w:val="008C3D52"/>
    <w:rsid w:val="008C44AC"/>
    <w:rsid w:val="008C468C"/>
    <w:rsid w:val="008C474E"/>
    <w:rsid w:val="008C4AD3"/>
    <w:rsid w:val="008C530D"/>
    <w:rsid w:val="008C5B1A"/>
    <w:rsid w:val="008C5D21"/>
    <w:rsid w:val="008C5F96"/>
    <w:rsid w:val="008C63E4"/>
    <w:rsid w:val="008C6942"/>
    <w:rsid w:val="008C6F93"/>
    <w:rsid w:val="008C7284"/>
    <w:rsid w:val="008C7456"/>
    <w:rsid w:val="008D0384"/>
    <w:rsid w:val="008D04A3"/>
    <w:rsid w:val="008D0868"/>
    <w:rsid w:val="008D0C83"/>
    <w:rsid w:val="008D0C9E"/>
    <w:rsid w:val="008D0E13"/>
    <w:rsid w:val="008D12E6"/>
    <w:rsid w:val="008D1B61"/>
    <w:rsid w:val="008D1E68"/>
    <w:rsid w:val="008D1E7E"/>
    <w:rsid w:val="008D1F42"/>
    <w:rsid w:val="008D259E"/>
    <w:rsid w:val="008D295D"/>
    <w:rsid w:val="008D31C9"/>
    <w:rsid w:val="008D3209"/>
    <w:rsid w:val="008D328A"/>
    <w:rsid w:val="008D393A"/>
    <w:rsid w:val="008D3A74"/>
    <w:rsid w:val="008D3B4D"/>
    <w:rsid w:val="008D5C6D"/>
    <w:rsid w:val="008D61B7"/>
    <w:rsid w:val="008D6963"/>
    <w:rsid w:val="008D6C01"/>
    <w:rsid w:val="008D6FAF"/>
    <w:rsid w:val="008D7E08"/>
    <w:rsid w:val="008E04A6"/>
    <w:rsid w:val="008E0FAE"/>
    <w:rsid w:val="008E1142"/>
    <w:rsid w:val="008E1D77"/>
    <w:rsid w:val="008E26F4"/>
    <w:rsid w:val="008E2881"/>
    <w:rsid w:val="008E2B81"/>
    <w:rsid w:val="008E2D1C"/>
    <w:rsid w:val="008E350C"/>
    <w:rsid w:val="008E4288"/>
    <w:rsid w:val="008E47D1"/>
    <w:rsid w:val="008E4B0F"/>
    <w:rsid w:val="008E51E4"/>
    <w:rsid w:val="008E52FF"/>
    <w:rsid w:val="008E5ABE"/>
    <w:rsid w:val="008E5B31"/>
    <w:rsid w:val="008E5D2D"/>
    <w:rsid w:val="008E6320"/>
    <w:rsid w:val="008E6E7E"/>
    <w:rsid w:val="008E7E4D"/>
    <w:rsid w:val="008F0F81"/>
    <w:rsid w:val="008F115E"/>
    <w:rsid w:val="008F1545"/>
    <w:rsid w:val="008F1558"/>
    <w:rsid w:val="008F1C62"/>
    <w:rsid w:val="008F205A"/>
    <w:rsid w:val="008F26AB"/>
    <w:rsid w:val="008F2E0A"/>
    <w:rsid w:val="008F2EAD"/>
    <w:rsid w:val="008F2ECA"/>
    <w:rsid w:val="008F3379"/>
    <w:rsid w:val="008F3C08"/>
    <w:rsid w:val="008F3D0E"/>
    <w:rsid w:val="008F3FB6"/>
    <w:rsid w:val="008F4354"/>
    <w:rsid w:val="008F5443"/>
    <w:rsid w:val="008F5ED0"/>
    <w:rsid w:val="00900222"/>
    <w:rsid w:val="00900B28"/>
    <w:rsid w:val="00900D77"/>
    <w:rsid w:val="0090106E"/>
    <w:rsid w:val="00901679"/>
    <w:rsid w:val="00901C8C"/>
    <w:rsid w:val="00901F0C"/>
    <w:rsid w:val="00902C71"/>
    <w:rsid w:val="00903361"/>
    <w:rsid w:val="00903798"/>
    <w:rsid w:val="00903C6C"/>
    <w:rsid w:val="009056EA"/>
    <w:rsid w:val="00905EA0"/>
    <w:rsid w:val="00906C16"/>
    <w:rsid w:val="009073D2"/>
    <w:rsid w:val="009105DE"/>
    <w:rsid w:val="0091062F"/>
    <w:rsid w:val="00910EC0"/>
    <w:rsid w:val="0091139E"/>
    <w:rsid w:val="00911D25"/>
    <w:rsid w:val="00912359"/>
    <w:rsid w:val="009126A5"/>
    <w:rsid w:val="00913BE3"/>
    <w:rsid w:val="00914496"/>
    <w:rsid w:val="00914B98"/>
    <w:rsid w:val="00914EF5"/>
    <w:rsid w:val="00914F72"/>
    <w:rsid w:val="0091505C"/>
    <w:rsid w:val="00915AEB"/>
    <w:rsid w:val="00916A2D"/>
    <w:rsid w:val="00916B32"/>
    <w:rsid w:val="00916E40"/>
    <w:rsid w:val="00917B2E"/>
    <w:rsid w:val="009200D0"/>
    <w:rsid w:val="0092095C"/>
    <w:rsid w:val="00920ACF"/>
    <w:rsid w:val="00920C01"/>
    <w:rsid w:val="00921139"/>
    <w:rsid w:val="00921829"/>
    <w:rsid w:val="00922EED"/>
    <w:rsid w:val="009238C6"/>
    <w:rsid w:val="00923D4B"/>
    <w:rsid w:val="00923E94"/>
    <w:rsid w:val="00924226"/>
    <w:rsid w:val="009245BF"/>
    <w:rsid w:val="009250F6"/>
    <w:rsid w:val="00925191"/>
    <w:rsid w:val="009256DF"/>
    <w:rsid w:val="00925C82"/>
    <w:rsid w:val="00925D57"/>
    <w:rsid w:val="0092630C"/>
    <w:rsid w:val="0092657F"/>
    <w:rsid w:val="00926757"/>
    <w:rsid w:val="00926AA9"/>
    <w:rsid w:val="00927789"/>
    <w:rsid w:val="009302A7"/>
    <w:rsid w:val="00930713"/>
    <w:rsid w:val="00930789"/>
    <w:rsid w:val="00930D30"/>
    <w:rsid w:val="009317B5"/>
    <w:rsid w:val="00931E7B"/>
    <w:rsid w:val="0093215D"/>
    <w:rsid w:val="00932C76"/>
    <w:rsid w:val="00933495"/>
    <w:rsid w:val="00933F99"/>
    <w:rsid w:val="00934414"/>
    <w:rsid w:val="00934B10"/>
    <w:rsid w:val="009351B2"/>
    <w:rsid w:val="0093525F"/>
    <w:rsid w:val="00935367"/>
    <w:rsid w:val="00935C15"/>
    <w:rsid w:val="00935EBF"/>
    <w:rsid w:val="00936497"/>
    <w:rsid w:val="00936515"/>
    <w:rsid w:val="009365B6"/>
    <w:rsid w:val="009373D1"/>
    <w:rsid w:val="009375A3"/>
    <w:rsid w:val="0093797A"/>
    <w:rsid w:val="00937D8C"/>
    <w:rsid w:val="0094097A"/>
    <w:rsid w:val="009423EB"/>
    <w:rsid w:val="00942CF8"/>
    <w:rsid w:val="009435D4"/>
    <w:rsid w:val="0094375F"/>
    <w:rsid w:val="00943997"/>
    <w:rsid w:val="00943CAB"/>
    <w:rsid w:val="00943E38"/>
    <w:rsid w:val="00944221"/>
    <w:rsid w:val="0094556E"/>
    <w:rsid w:val="00945D27"/>
    <w:rsid w:val="009461DC"/>
    <w:rsid w:val="009464F9"/>
    <w:rsid w:val="0094683B"/>
    <w:rsid w:val="009478AA"/>
    <w:rsid w:val="00947DE7"/>
    <w:rsid w:val="009503FE"/>
    <w:rsid w:val="00950583"/>
    <w:rsid w:val="00950E98"/>
    <w:rsid w:val="00951422"/>
    <w:rsid w:val="00951F73"/>
    <w:rsid w:val="00952886"/>
    <w:rsid w:val="0095299A"/>
    <w:rsid w:val="00952A9D"/>
    <w:rsid w:val="00953528"/>
    <w:rsid w:val="0095379F"/>
    <w:rsid w:val="009538AB"/>
    <w:rsid w:val="00953B99"/>
    <w:rsid w:val="009544C7"/>
    <w:rsid w:val="009549E9"/>
    <w:rsid w:val="009550BC"/>
    <w:rsid w:val="00955592"/>
    <w:rsid w:val="00956A1E"/>
    <w:rsid w:val="00957579"/>
    <w:rsid w:val="009609E7"/>
    <w:rsid w:val="00960B7E"/>
    <w:rsid w:val="00960CDF"/>
    <w:rsid w:val="00961C33"/>
    <w:rsid w:val="009627F6"/>
    <w:rsid w:val="00962AB9"/>
    <w:rsid w:val="00962ADA"/>
    <w:rsid w:val="00962C78"/>
    <w:rsid w:val="009638D4"/>
    <w:rsid w:val="0096398B"/>
    <w:rsid w:val="00963DD4"/>
    <w:rsid w:val="009648AE"/>
    <w:rsid w:val="00964B94"/>
    <w:rsid w:val="00964BD5"/>
    <w:rsid w:val="00964FCF"/>
    <w:rsid w:val="00966040"/>
    <w:rsid w:val="009668F9"/>
    <w:rsid w:val="00967019"/>
    <w:rsid w:val="00967880"/>
    <w:rsid w:val="00967CA5"/>
    <w:rsid w:val="00967D8E"/>
    <w:rsid w:val="009701C0"/>
    <w:rsid w:val="00970321"/>
    <w:rsid w:val="00970351"/>
    <w:rsid w:val="00971094"/>
    <w:rsid w:val="00971226"/>
    <w:rsid w:val="00971270"/>
    <w:rsid w:val="00971A22"/>
    <w:rsid w:val="00971E67"/>
    <w:rsid w:val="009728A8"/>
    <w:rsid w:val="00972A1D"/>
    <w:rsid w:val="009736D9"/>
    <w:rsid w:val="009739C2"/>
    <w:rsid w:val="00973E33"/>
    <w:rsid w:val="009746D3"/>
    <w:rsid w:val="0097474D"/>
    <w:rsid w:val="00974DBF"/>
    <w:rsid w:val="009755A0"/>
    <w:rsid w:val="00975634"/>
    <w:rsid w:val="00975F23"/>
    <w:rsid w:val="009763A7"/>
    <w:rsid w:val="0097691C"/>
    <w:rsid w:val="00976DED"/>
    <w:rsid w:val="00976E49"/>
    <w:rsid w:val="00977A69"/>
    <w:rsid w:val="00977E2E"/>
    <w:rsid w:val="00977F5D"/>
    <w:rsid w:val="00980155"/>
    <w:rsid w:val="0098047F"/>
    <w:rsid w:val="00980654"/>
    <w:rsid w:val="009809B4"/>
    <w:rsid w:val="00980CD3"/>
    <w:rsid w:val="009811BA"/>
    <w:rsid w:val="00981438"/>
    <w:rsid w:val="00981641"/>
    <w:rsid w:val="009816D9"/>
    <w:rsid w:val="00981A05"/>
    <w:rsid w:val="00982D3A"/>
    <w:rsid w:val="00983547"/>
    <w:rsid w:val="00983C89"/>
    <w:rsid w:val="00984296"/>
    <w:rsid w:val="00984995"/>
    <w:rsid w:val="00985908"/>
    <w:rsid w:val="00985E1A"/>
    <w:rsid w:val="00986189"/>
    <w:rsid w:val="009867F5"/>
    <w:rsid w:val="0098693B"/>
    <w:rsid w:val="00986B0D"/>
    <w:rsid w:val="00986F4E"/>
    <w:rsid w:val="009874A4"/>
    <w:rsid w:val="0098751B"/>
    <w:rsid w:val="0098759C"/>
    <w:rsid w:val="009878F9"/>
    <w:rsid w:val="009879F5"/>
    <w:rsid w:val="00990649"/>
    <w:rsid w:val="00990F29"/>
    <w:rsid w:val="009920B2"/>
    <w:rsid w:val="009922F8"/>
    <w:rsid w:val="0099247B"/>
    <w:rsid w:val="009925B9"/>
    <w:rsid w:val="00992CBA"/>
    <w:rsid w:val="00992D74"/>
    <w:rsid w:val="00993119"/>
    <w:rsid w:val="009931B6"/>
    <w:rsid w:val="009932EC"/>
    <w:rsid w:val="00993CA9"/>
    <w:rsid w:val="00994CDB"/>
    <w:rsid w:val="0099598F"/>
    <w:rsid w:val="00996A8D"/>
    <w:rsid w:val="00996BBB"/>
    <w:rsid w:val="009972DC"/>
    <w:rsid w:val="00997520"/>
    <w:rsid w:val="0099787B"/>
    <w:rsid w:val="00997AAC"/>
    <w:rsid w:val="009A029A"/>
    <w:rsid w:val="009A0663"/>
    <w:rsid w:val="009A0CAE"/>
    <w:rsid w:val="009A1838"/>
    <w:rsid w:val="009A1A36"/>
    <w:rsid w:val="009A2871"/>
    <w:rsid w:val="009A3703"/>
    <w:rsid w:val="009A398B"/>
    <w:rsid w:val="009A3CC0"/>
    <w:rsid w:val="009A42EB"/>
    <w:rsid w:val="009A4598"/>
    <w:rsid w:val="009A4C5F"/>
    <w:rsid w:val="009A5899"/>
    <w:rsid w:val="009A5C19"/>
    <w:rsid w:val="009A64BF"/>
    <w:rsid w:val="009A685E"/>
    <w:rsid w:val="009A70F0"/>
    <w:rsid w:val="009A76A7"/>
    <w:rsid w:val="009A7893"/>
    <w:rsid w:val="009A7B60"/>
    <w:rsid w:val="009A7C94"/>
    <w:rsid w:val="009B0C14"/>
    <w:rsid w:val="009B0C83"/>
    <w:rsid w:val="009B15F2"/>
    <w:rsid w:val="009B1FA4"/>
    <w:rsid w:val="009B1FC3"/>
    <w:rsid w:val="009B21B6"/>
    <w:rsid w:val="009B2305"/>
    <w:rsid w:val="009B26AC"/>
    <w:rsid w:val="009B2C4E"/>
    <w:rsid w:val="009B324B"/>
    <w:rsid w:val="009B4190"/>
    <w:rsid w:val="009B4D7E"/>
    <w:rsid w:val="009B4E06"/>
    <w:rsid w:val="009B4E41"/>
    <w:rsid w:val="009B6A82"/>
    <w:rsid w:val="009B7D70"/>
    <w:rsid w:val="009C0157"/>
    <w:rsid w:val="009C0263"/>
    <w:rsid w:val="009C0550"/>
    <w:rsid w:val="009C1A6D"/>
    <w:rsid w:val="009C1B05"/>
    <w:rsid w:val="009C1B1A"/>
    <w:rsid w:val="009C1C1A"/>
    <w:rsid w:val="009C22DC"/>
    <w:rsid w:val="009C245B"/>
    <w:rsid w:val="009C3533"/>
    <w:rsid w:val="009C35A8"/>
    <w:rsid w:val="009C3AEE"/>
    <w:rsid w:val="009C51B7"/>
    <w:rsid w:val="009C69C6"/>
    <w:rsid w:val="009C727D"/>
    <w:rsid w:val="009C7B39"/>
    <w:rsid w:val="009D0042"/>
    <w:rsid w:val="009D0AE8"/>
    <w:rsid w:val="009D0D9A"/>
    <w:rsid w:val="009D18B8"/>
    <w:rsid w:val="009D1A69"/>
    <w:rsid w:val="009D1C17"/>
    <w:rsid w:val="009D1FBB"/>
    <w:rsid w:val="009D2595"/>
    <w:rsid w:val="009D25D4"/>
    <w:rsid w:val="009D3060"/>
    <w:rsid w:val="009D34C5"/>
    <w:rsid w:val="009D3A42"/>
    <w:rsid w:val="009D3E9C"/>
    <w:rsid w:val="009D450E"/>
    <w:rsid w:val="009D4813"/>
    <w:rsid w:val="009D4980"/>
    <w:rsid w:val="009D4DD8"/>
    <w:rsid w:val="009D4F7C"/>
    <w:rsid w:val="009D5BF8"/>
    <w:rsid w:val="009D617E"/>
    <w:rsid w:val="009D67C5"/>
    <w:rsid w:val="009D7E87"/>
    <w:rsid w:val="009E008D"/>
    <w:rsid w:val="009E032B"/>
    <w:rsid w:val="009E0E0E"/>
    <w:rsid w:val="009E1CBC"/>
    <w:rsid w:val="009E213E"/>
    <w:rsid w:val="009E2846"/>
    <w:rsid w:val="009E3879"/>
    <w:rsid w:val="009E4E2C"/>
    <w:rsid w:val="009E52F7"/>
    <w:rsid w:val="009E5683"/>
    <w:rsid w:val="009E649A"/>
    <w:rsid w:val="009E66A4"/>
    <w:rsid w:val="009E6EF8"/>
    <w:rsid w:val="009E702E"/>
    <w:rsid w:val="009E7FC1"/>
    <w:rsid w:val="009E7FDB"/>
    <w:rsid w:val="009F0E93"/>
    <w:rsid w:val="009F0FD3"/>
    <w:rsid w:val="009F114A"/>
    <w:rsid w:val="009F1F20"/>
    <w:rsid w:val="009F2A05"/>
    <w:rsid w:val="009F3014"/>
    <w:rsid w:val="009F30E2"/>
    <w:rsid w:val="009F32C2"/>
    <w:rsid w:val="009F36F8"/>
    <w:rsid w:val="009F37BB"/>
    <w:rsid w:val="009F3804"/>
    <w:rsid w:val="009F3A0A"/>
    <w:rsid w:val="009F4913"/>
    <w:rsid w:val="009F4CB4"/>
    <w:rsid w:val="009F4D2D"/>
    <w:rsid w:val="009F5555"/>
    <w:rsid w:val="009F55BA"/>
    <w:rsid w:val="009F609A"/>
    <w:rsid w:val="009F668A"/>
    <w:rsid w:val="009F6BED"/>
    <w:rsid w:val="009F7474"/>
    <w:rsid w:val="00A00194"/>
    <w:rsid w:val="00A005C8"/>
    <w:rsid w:val="00A00800"/>
    <w:rsid w:val="00A0099F"/>
    <w:rsid w:val="00A00B2C"/>
    <w:rsid w:val="00A01394"/>
    <w:rsid w:val="00A01864"/>
    <w:rsid w:val="00A0218C"/>
    <w:rsid w:val="00A03474"/>
    <w:rsid w:val="00A034FE"/>
    <w:rsid w:val="00A03CAD"/>
    <w:rsid w:val="00A03CFD"/>
    <w:rsid w:val="00A03FF1"/>
    <w:rsid w:val="00A04145"/>
    <w:rsid w:val="00A04613"/>
    <w:rsid w:val="00A050E8"/>
    <w:rsid w:val="00A062C2"/>
    <w:rsid w:val="00A06585"/>
    <w:rsid w:val="00A07698"/>
    <w:rsid w:val="00A1123C"/>
    <w:rsid w:val="00A11CCB"/>
    <w:rsid w:val="00A1219E"/>
    <w:rsid w:val="00A12372"/>
    <w:rsid w:val="00A129B3"/>
    <w:rsid w:val="00A12A72"/>
    <w:rsid w:val="00A12C05"/>
    <w:rsid w:val="00A136C9"/>
    <w:rsid w:val="00A13AFD"/>
    <w:rsid w:val="00A147E3"/>
    <w:rsid w:val="00A150C2"/>
    <w:rsid w:val="00A151B6"/>
    <w:rsid w:val="00A154F4"/>
    <w:rsid w:val="00A16043"/>
    <w:rsid w:val="00A160F8"/>
    <w:rsid w:val="00A163A0"/>
    <w:rsid w:val="00A1682B"/>
    <w:rsid w:val="00A169D8"/>
    <w:rsid w:val="00A178D3"/>
    <w:rsid w:val="00A206B3"/>
    <w:rsid w:val="00A21316"/>
    <w:rsid w:val="00A214E0"/>
    <w:rsid w:val="00A21511"/>
    <w:rsid w:val="00A22190"/>
    <w:rsid w:val="00A22630"/>
    <w:rsid w:val="00A22984"/>
    <w:rsid w:val="00A23238"/>
    <w:rsid w:val="00A234A6"/>
    <w:rsid w:val="00A23F18"/>
    <w:rsid w:val="00A248BF"/>
    <w:rsid w:val="00A24CB9"/>
    <w:rsid w:val="00A24FEB"/>
    <w:rsid w:val="00A25150"/>
    <w:rsid w:val="00A2545F"/>
    <w:rsid w:val="00A2566E"/>
    <w:rsid w:val="00A25696"/>
    <w:rsid w:val="00A25F56"/>
    <w:rsid w:val="00A309E3"/>
    <w:rsid w:val="00A30CDF"/>
    <w:rsid w:val="00A31532"/>
    <w:rsid w:val="00A31CDF"/>
    <w:rsid w:val="00A31D7F"/>
    <w:rsid w:val="00A322B7"/>
    <w:rsid w:val="00A32356"/>
    <w:rsid w:val="00A3278B"/>
    <w:rsid w:val="00A32D87"/>
    <w:rsid w:val="00A33690"/>
    <w:rsid w:val="00A33BF8"/>
    <w:rsid w:val="00A33C82"/>
    <w:rsid w:val="00A35064"/>
    <w:rsid w:val="00A35091"/>
    <w:rsid w:val="00A3522E"/>
    <w:rsid w:val="00A35624"/>
    <w:rsid w:val="00A35D32"/>
    <w:rsid w:val="00A36669"/>
    <w:rsid w:val="00A367B2"/>
    <w:rsid w:val="00A36AE2"/>
    <w:rsid w:val="00A37223"/>
    <w:rsid w:val="00A37FDB"/>
    <w:rsid w:val="00A4056D"/>
    <w:rsid w:val="00A415F8"/>
    <w:rsid w:val="00A418C3"/>
    <w:rsid w:val="00A42145"/>
    <w:rsid w:val="00A423BA"/>
    <w:rsid w:val="00A42873"/>
    <w:rsid w:val="00A42D74"/>
    <w:rsid w:val="00A43100"/>
    <w:rsid w:val="00A43151"/>
    <w:rsid w:val="00A431BF"/>
    <w:rsid w:val="00A434C5"/>
    <w:rsid w:val="00A435DE"/>
    <w:rsid w:val="00A43E0B"/>
    <w:rsid w:val="00A448FE"/>
    <w:rsid w:val="00A449B5"/>
    <w:rsid w:val="00A44F04"/>
    <w:rsid w:val="00A44F4C"/>
    <w:rsid w:val="00A453DA"/>
    <w:rsid w:val="00A4576B"/>
    <w:rsid w:val="00A466A5"/>
    <w:rsid w:val="00A46783"/>
    <w:rsid w:val="00A46B5D"/>
    <w:rsid w:val="00A47002"/>
    <w:rsid w:val="00A471BF"/>
    <w:rsid w:val="00A47359"/>
    <w:rsid w:val="00A47835"/>
    <w:rsid w:val="00A50195"/>
    <w:rsid w:val="00A503E2"/>
    <w:rsid w:val="00A50FDA"/>
    <w:rsid w:val="00A524CB"/>
    <w:rsid w:val="00A52935"/>
    <w:rsid w:val="00A533F3"/>
    <w:rsid w:val="00A536D1"/>
    <w:rsid w:val="00A53815"/>
    <w:rsid w:val="00A53E2B"/>
    <w:rsid w:val="00A5457F"/>
    <w:rsid w:val="00A54851"/>
    <w:rsid w:val="00A5508D"/>
    <w:rsid w:val="00A5538D"/>
    <w:rsid w:val="00A5597A"/>
    <w:rsid w:val="00A55995"/>
    <w:rsid w:val="00A55D7E"/>
    <w:rsid w:val="00A55E7E"/>
    <w:rsid w:val="00A56FE5"/>
    <w:rsid w:val="00A574B3"/>
    <w:rsid w:val="00A57AB9"/>
    <w:rsid w:val="00A57C61"/>
    <w:rsid w:val="00A57DF6"/>
    <w:rsid w:val="00A60906"/>
    <w:rsid w:val="00A60DEA"/>
    <w:rsid w:val="00A60F92"/>
    <w:rsid w:val="00A6123C"/>
    <w:rsid w:val="00A61322"/>
    <w:rsid w:val="00A619C2"/>
    <w:rsid w:val="00A62015"/>
    <w:rsid w:val="00A624D6"/>
    <w:rsid w:val="00A625F0"/>
    <w:rsid w:val="00A628B4"/>
    <w:rsid w:val="00A62981"/>
    <w:rsid w:val="00A62AC3"/>
    <w:rsid w:val="00A62AF9"/>
    <w:rsid w:val="00A641EC"/>
    <w:rsid w:val="00A64260"/>
    <w:rsid w:val="00A6475B"/>
    <w:rsid w:val="00A64A0D"/>
    <w:rsid w:val="00A65618"/>
    <w:rsid w:val="00A65D03"/>
    <w:rsid w:val="00A663C1"/>
    <w:rsid w:val="00A66BA4"/>
    <w:rsid w:val="00A670DB"/>
    <w:rsid w:val="00A67222"/>
    <w:rsid w:val="00A6748E"/>
    <w:rsid w:val="00A67788"/>
    <w:rsid w:val="00A679EC"/>
    <w:rsid w:val="00A703BB"/>
    <w:rsid w:val="00A703D0"/>
    <w:rsid w:val="00A70840"/>
    <w:rsid w:val="00A7105B"/>
    <w:rsid w:val="00A71778"/>
    <w:rsid w:val="00A726B7"/>
    <w:rsid w:val="00A726DE"/>
    <w:rsid w:val="00A72A48"/>
    <w:rsid w:val="00A7364B"/>
    <w:rsid w:val="00A7398A"/>
    <w:rsid w:val="00A73AAB"/>
    <w:rsid w:val="00A74284"/>
    <w:rsid w:val="00A743EC"/>
    <w:rsid w:val="00A75BA6"/>
    <w:rsid w:val="00A7606F"/>
    <w:rsid w:val="00A764DD"/>
    <w:rsid w:val="00A7712B"/>
    <w:rsid w:val="00A77688"/>
    <w:rsid w:val="00A77717"/>
    <w:rsid w:val="00A80176"/>
    <w:rsid w:val="00A80792"/>
    <w:rsid w:val="00A81033"/>
    <w:rsid w:val="00A8167D"/>
    <w:rsid w:val="00A817F5"/>
    <w:rsid w:val="00A8199F"/>
    <w:rsid w:val="00A8202A"/>
    <w:rsid w:val="00A82919"/>
    <w:rsid w:val="00A82AFE"/>
    <w:rsid w:val="00A8384A"/>
    <w:rsid w:val="00A83C3F"/>
    <w:rsid w:val="00A83CDB"/>
    <w:rsid w:val="00A83E92"/>
    <w:rsid w:val="00A83FD2"/>
    <w:rsid w:val="00A85A9D"/>
    <w:rsid w:val="00A87266"/>
    <w:rsid w:val="00A87276"/>
    <w:rsid w:val="00A87981"/>
    <w:rsid w:val="00A90632"/>
    <w:rsid w:val="00A90643"/>
    <w:rsid w:val="00A908D9"/>
    <w:rsid w:val="00A911D4"/>
    <w:rsid w:val="00A915F0"/>
    <w:rsid w:val="00A9173A"/>
    <w:rsid w:val="00A919B1"/>
    <w:rsid w:val="00A91A36"/>
    <w:rsid w:val="00A9203D"/>
    <w:rsid w:val="00A9279C"/>
    <w:rsid w:val="00A9330F"/>
    <w:rsid w:val="00A947A2"/>
    <w:rsid w:val="00A94FE7"/>
    <w:rsid w:val="00A952D0"/>
    <w:rsid w:val="00A95901"/>
    <w:rsid w:val="00A9599D"/>
    <w:rsid w:val="00A9655D"/>
    <w:rsid w:val="00A96583"/>
    <w:rsid w:val="00A974A9"/>
    <w:rsid w:val="00A97604"/>
    <w:rsid w:val="00A9780A"/>
    <w:rsid w:val="00A97906"/>
    <w:rsid w:val="00A97C9A"/>
    <w:rsid w:val="00AA0215"/>
    <w:rsid w:val="00AA05FE"/>
    <w:rsid w:val="00AA0A68"/>
    <w:rsid w:val="00AA0DA9"/>
    <w:rsid w:val="00AA0DE1"/>
    <w:rsid w:val="00AA1748"/>
    <w:rsid w:val="00AA1BED"/>
    <w:rsid w:val="00AA211A"/>
    <w:rsid w:val="00AA2281"/>
    <w:rsid w:val="00AA2865"/>
    <w:rsid w:val="00AA38E2"/>
    <w:rsid w:val="00AA3C3A"/>
    <w:rsid w:val="00AA3D8C"/>
    <w:rsid w:val="00AA448C"/>
    <w:rsid w:val="00AA4838"/>
    <w:rsid w:val="00AA4E0A"/>
    <w:rsid w:val="00AA5797"/>
    <w:rsid w:val="00AA5EDE"/>
    <w:rsid w:val="00AA62CA"/>
    <w:rsid w:val="00AA7273"/>
    <w:rsid w:val="00AA7512"/>
    <w:rsid w:val="00AA7598"/>
    <w:rsid w:val="00AA76D0"/>
    <w:rsid w:val="00AA778A"/>
    <w:rsid w:val="00AA77C3"/>
    <w:rsid w:val="00AA7BBB"/>
    <w:rsid w:val="00AA7CAD"/>
    <w:rsid w:val="00AA7D32"/>
    <w:rsid w:val="00AA7EC4"/>
    <w:rsid w:val="00AB0421"/>
    <w:rsid w:val="00AB1232"/>
    <w:rsid w:val="00AB1D38"/>
    <w:rsid w:val="00AB2AA5"/>
    <w:rsid w:val="00AB38EB"/>
    <w:rsid w:val="00AB3CA9"/>
    <w:rsid w:val="00AB3F76"/>
    <w:rsid w:val="00AB4575"/>
    <w:rsid w:val="00AB4959"/>
    <w:rsid w:val="00AB4988"/>
    <w:rsid w:val="00AB4F27"/>
    <w:rsid w:val="00AB4FD7"/>
    <w:rsid w:val="00AB56E4"/>
    <w:rsid w:val="00AB71B6"/>
    <w:rsid w:val="00AB7381"/>
    <w:rsid w:val="00AB7719"/>
    <w:rsid w:val="00AB7FAE"/>
    <w:rsid w:val="00AC0551"/>
    <w:rsid w:val="00AC0AF3"/>
    <w:rsid w:val="00AC1061"/>
    <w:rsid w:val="00AC18A3"/>
    <w:rsid w:val="00AC1A3D"/>
    <w:rsid w:val="00AC1C02"/>
    <w:rsid w:val="00AC2553"/>
    <w:rsid w:val="00AC2BB6"/>
    <w:rsid w:val="00AC2F48"/>
    <w:rsid w:val="00AC36BF"/>
    <w:rsid w:val="00AC3812"/>
    <w:rsid w:val="00AC3829"/>
    <w:rsid w:val="00AC582E"/>
    <w:rsid w:val="00AC5CB8"/>
    <w:rsid w:val="00AC5EBD"/>
    <w:rsid w:val="00AC6442"/>
    <w:rsid w:val="00AC651A"/>
    <w:rsid w:val="00AC6D9B"/>
    <w:rsid w:val="00AD0317"/>
    <w:rsid w:val="00AD07E7"/>
    <w:rsid w:val="00AD154C"/>
    <w:rsid w:val="00AD1576"/>
    <w:rsid w:val="00AD188C"/>
    <w:rsid w:val="00AD1C5A"/>
    <w:rsid w:val="00AD1E51"/>
    <w:rsid w:val="00AD2563"/>
    <w:rsid w:val="00AD2975"/>
    <w:rsid w:val="00AD29EF"/>
    <w:rsid w:val="00AD2BE8"/>
    <w:rsid w:val="00AD344A"/>
    <w:rsid w:val="00AD3E7E"/>
    <w:rsid w:val="00AD4858"/>
    <w:rsid w:val="00AD4D24"/>
    <w:rsid w:val="00AD5658"/>
    <w:rsid w:val="00AD5743"/>
    <w:rsid w:val="00AD5969"/>
    <w:rsid w:val="00AD6853"/>
    <w:rsid w:val="00AD6D4E"/>
    <w:rsid w:val="00AD738D"/>
    <w:rsid w:val="00AD74E8"/>
    <w:rsid w:val="00AD77FA"/>
    <w:rsid w:val="00AD780B"/>
    <w:rsid w:val="00AE01A6"/>
    <w:rsid w:val="00AE0CF9"/>
    <w:rsid w:val="00AE0F5C"/>
    <w:rsid w:val="00AE15F0"/>
    <w:rsid w:val="00AE1727"/>
    <w:rsid w:val="00AE2530"/>
    <w:rsid w:val="00AE3124"/>
    <w:rsid w:val="00AE3C2D"/>
    <w:rsid w:val="00AE42D2"/>
    <w:rsid w:val="00AE42F9"/>
    <w:rsid w:val="00AE460E"/>
    <w:rsid w:val="00AE46DD"/>
    <w:rsid w:val="00AE4DA8"/>
    <w:rsid w:val="00AE4EFC"/>
    <w:rsid w:val="00AE4F41"/>
    <w:rsid w:val="00AE64AD"/>
    <w:rsid w:val="00AE772F"/>
    <w:rsid w:val="00AE7846"/>
    <w:rsid w:val="00AE7B77"/>
    <w:rsid w:val="00AE7DB3"/>
    <w:rsid w:val="00AF03E6"/>
    <w:rsid w:val="00AF0ACB"/>
    <w:rsid w:val="00AF13BE"/>
    <w:rsid w:val="00AF1BBE"/>
    <w:rsid w:val="00AF2102"/>
    <w:rsid w:val="00AF405C"/>
    <w:rsid w:val="00AF46BC"/>
    <w:rsid w:val="00AF47C2"/>
    <w:rsid w:val="00AF5329"/>
    <w:rsid w:val="00AF5594"/>
    <w:rsid w:val="00AF5949"/>
    <w:rsid w:val="00AF5A27"/>
    <w:rsid w:val="00AF60C7"/>
    <w:rsid w:val="00AF6E5E"/>
    <w:rsid w:val="00AF712C"/>
    <w:rsid w:val="00AF729F"/>
    <w:rsid w:val="00AF748E"/>
    <w:rsid w:val="00AF7577"/>
    <w:rsid w:val="00B014B3"/>
    <w:rsid w:val="00B01D00"/>
    <w:rsid w:val="00B0235A"/>
    <w:rsid w:val="00B02D0F"/>
    <w:rsid w:val="00B02E05"/>
    <w:rsid w:val="00B0345B"/>
    <w:rsid w:val="00B039D7"/>
    <w:rsid w:val="00B049B2"/>
    <w:rsid w:val="00B07033"/>
    <w:rsid w:val="00B073CB"/>
    <w:rsid w:val="00B0749C"/>
    <w:rsid w:val="00B0769C"/>
    <w:rsid w:val="00B07A2F"/>
    <w:rsid w:val="00B07FBD"/>
    <w:rsid w:val="00B10F56"/>
    <w:rsid w:val="00B11232"/>
    <w:rsid w:val="00B11D7E"/>
    <w:rsid w:val="00B11D8D"/>
    <w:rsid w:val="00B12270"/>
    <w:rsid w:val="00B12865"/>
    <w:rsid w:val="00B12902"/>
    <w:rsid w:val="00B13528"/>
    <w:rsid w:val="00B139F8"/>
    <w:rsid w:val="00B13B44"/>
    <w:rsid w:val="00B14358"/>
    <w:rsid w:val="00B14CF9"/>
    <w:rsid w:val="00B15389"/>
    <w:rsid w:val="00B15437"/>
    <w:rsid w:val="00B158EE"/>
    <w:rsid w:val="00B16208"/>
    <w:rsid w:val="00B16844"/>
    <w:rsid w:val="00B16AA7"/>
    <w:rsid w:val="00B16F68"/>
    <w:rsid w:val="00B17463"/>
    <w:rsid w:val="00B17585"/>
    <w:rsid w:val="00B17EFE"/>
    <w:rsid w:val="00B20452"/>
    <w:rsid w:val="00B21A8A"/>
    <w:rsid w:val="00B21B33"/>
    <w:rsid w:val="00B22871"/>
    <w:rsid w:val="00B23558"/>
    <w:rsid w:val="00B236F9"/>
    <w:rsid w:val="00B23FB4"/>
    <w:rsid w:val="00B2444F"/>
    <w:rsid w:val="00B253E6"/>
    <w:rsid w:val="00B253ED"/>
    <w:rsid w:val="00B25BA1"/>
    <w:rsid w:val="00B273F0"/>
    <w:rsid w:val="00B274BA"/>
    <w:rsid w:val="00B275FC"/>
    <w:rsid w:val="00B27DA7"/>
    <w:rsid w:val="00B304AF"/>
    <w:rsid w:val="00B30956"/>
    <w:rsid w:val="00B3258F"/>
    <w:rsid w:val="00B326D2"/>
    <w:rsid w:val="00B338EB"/>
    <w:rsid w:val="00B34270"/>
    <w:rsid w:val="00B353C2"/>
    <w:rsid w:val="00B358A1"/>
    <w:rsid w:val="00B35D76"/>
    <w:rsid w:val="00B36584"/>
    <w:rsid w:val="00B36746"/>
    <w:rsid w:val="00B377F7"/>
    <w:rsid w:val="00B37B92"/>
    <w:rsid w:val="00B4000D"/>
    <w:rsid w:val="00B40159"/>
    <w:rsid w:val="00B405B1"/>
    <w:rsid w:val="00B40BE4"/>
    <w:rsid w:val="00B418A4"/>
    <w:rsid w:val="00B41DC1"/>
    <w:rsid w:val="00B42D08"/>
    <w:rsid w:val="00B431C8"/>
    <w:rsid w:val="00B435AA"/>
    <w:rsid w:val="00B43982"/>
    <w:rsid w:val="00B43E8F"/>
    <w:rsid w:val="00B446F3"/>
    <w:rsid w:val="00B449B5"/>
    <w:rsid w:val="00B44C60"/>
    <w:rsid w:val="00B452A9"/>
    <w:rsid w:val="00B453EA"/>
    <w:rsid w:val="00B45479"/>
    <w:rsid w:val="00B458A5"/>
    <w:rsid w:val="00B46A52"/>
    <w:rsid w:val="00B47224"/>
    <w:rsid w:val="00B52854"/>
    <w:rsid w:val="00B529E3"/>
    <w:rsid w:val="00B5320E"/>
    <w:rsid w:val="00B542E9"/>
    <w:rsid w:val="00B54851"/>
    <w:rsid w:val="00B55270"/>
    <w:rsid w:val="00B55836"/>
    <w:rsid w:val="00B55E8A"/>
    <w:rsid w:val="00B56502"/>
    <w:rsid w:val="00B56716"/>
    <w:rsid w:val="00B57A81"/>
    <w:rsid w:val="00B60465"/>
    <w:rsid w:val="00B607F8"/>
    <w:rsid w:val="00B61334"/>
    <w:rsid w:val="00B61389"/>
    <w:rsid w:val="00B623A6"/>
    <w:rsid w:val="00B62726"/>
    <w:rsid w:val="00B62812"/>
    <w:rsid w:val="00B62907"/>
    <w:rsid w:val="00B62CC0"/>
    <w:rsid w:val="00B639B5"/>
    <w:rsid w:val="00B63F19"/>
    <w:rsid w:val="00B64808"/>
    <w:rsid w:val="00B65790"/>
    <w:rsid w:val="00B65D46"/>
    <w:rsid w:val="00B65DBD"/>
    <w:rsid w:val="00B66174"/>
    <w:rsid w:val="00B67CE4"/>
    <w:rsid w:val="00B67FD7"/>
    <w:rsid w:val="00B70B1D"/>
    <w:rsid w:val="00B71018"/>
    <w:rsid w:val="00B71349"/>
    <w:rsid w:val="00B71400"/>
    <w:rsid w:val="00B71C31"/>
    <w:rsid w:val="00B725D7"/>
    <w:rsid w:val="00B727E6"/>
    <w:rsid w:val="00B728B6"/>
    <w:rsid w:val="00B72964"/>
    <w:rsid w:val="00B72AE2"/>
    <w:rsid w:val="00B72C2E"/>
    <w:rsid w:val="00B733A7"/>
    <w:rsid w:val="00B735DA"/>
    <w:rsid w:val="00B73D9F"/>
    <w:rsid w:val="00B7432C"/>
    <w:rsid w:val="00B751F0"/>
    <w:rsid w:val="00B75229"/>
    <w:rsid w:val="00B753F2"/>
    <w:rsid w:val="00B756D4"/>
    <w:rsid w:val="00B76C87"/>
    <w:rsid w:val="00B77120"/>
    <w:rsid w:val="00B77813"/>
    <w:rsid w:val="00B7797D"/>
    <w:rsid w:val="00B7797E"/>
    <w:rsid w:val="00B7799E"/>
    <w:rsid w:val="00B81675"/>
    <w:rsid w:val="00B81914"/>
    <w:rsid w:val="00B81B54"/>
    <w:rsid w:val="00B81ED7"/>
    <w:rsid w:val="00B82581"/>
    <w:rsid w:val="00B832F4"/>
    <w:rsid w:val="00B84876"/>
    <w:rsid w:val="00B85AB7"/>
    <w:rsid w:val="00B86028"/>
    <w:rsid w:val="00B86482"/>
    <w:rsid w:val="00B8689F"/>
    <w:rsid w:val="00B86B63"/>
    <w:rsid w:val="00B86F3D"/>
    <w:rsid w:val="00B90354"/>
    <w:rsid w:val="00B90DB0"/>
    <w:rsid w:val="00B923CB"/>
    <w:rsid w:val="00B92DF2"/>
    <w:rsid w:val="00B93282"/>
    <w:rsid w:val="00B932E7"/>
    <w:rsid w:val="00B93CE6"/>
    <w:rsid w:val="00B9408A"/>
    <w:rsid w:val="00B94702"/>
    <w:rsid w:val="00B948B7"/>
    <w:rsid w:val="00B94ED5"/>
    <w:rsid w:val="00B95634"/>
    <w:rsid w:val="00B9748F"/>
    <w:rsid w:val="00B974D8"/>
    <w:rsid w:val="00B97E01"/>
    <w:rsid w:val="00BA05E7"/>
    <w:rsid w:val="00BA05FC"/>
    <w:rsid w:val="00BA074B"/>
    <w:rsid w:val="00BA16F9"/>
    <w:rsid w:val="00BA1D25"/>
    <w:rsid w:val="00BA2146"/>
    <w:rsid w:val="00BA255B"/>
    <w:rsid w:val="00BA31CD"/>
    <w:rsid w:val="00BA3585"/>
    <w:rsid w:val="00BA40B0"/>
    <w:rsid w:val="00BA4127"/>
    <w:rsid w:val="00BA4640"/>
    <w:rsid w:val="00BA4723"/>
    <w:rsid w:val="00BA473D"/>
    <w:rsid w:val="00BA48BB"/>
    <w:rsid w:val="00BA49F0"/>
    <w:rsid w:val="00BA5A76"/>
    <w:rsid w:val="00BA5B14"/>
    <w:rsid w:val="00BA6FF1"/>
    <w:rsid w:val="00BA706B"/>
    <w:rsid w:val="00BA7A22"/>
    <w:rsid w:val="00BB014F"/>
    <w:rsid w:val="00BB05FD"/>
    <w:rsid w:val="00BB117C"/>
    <w:rsid w:val="00BB1A06"/>
    <w:rsid w:val="00BB1AA2"/>
    <w:rsid w:val="00BB1B8A"/>
    <w:rsid w:val="00BB1DC8"/>
    <w:rsid w:val="00BB253F"/>
    <w:rsid w:val="00BB27DC"/>
    <w:rsid w:val="00BB2811"/>
    <w:rsid w:val="00BB31DB"/>
    <w:rsid w:val="00BB3E9E"/>
    <w:rsid w:val="00BB49AC"/>
    <w:rsid w:val="00BB49AD"/>
    <w:rsid w:val="00BB4AB6"/>
    <w:rsid w:val="00BB528F"/>
    <w:rsid w:val="00BB64C3"/>
    <w:rsid w:val="00BB650B"/>
    <w:rsid w:val="00BB6FB1"/>
    <w:rsid w:val="00BB7D45"/>
    <w:rsid w:val="00BB7F52"/>
    <w:rsid w:val="00BC0013"/>
    <w:rsid w:val="00BC2576"/>
    <w:rsid w:val="00BC27C7"/>
    <w:rsid w:val="00BC2F46"/>
    <w:rsid w:val="00BC2FED"/>
    <w:rsid w:val="00BC3344"/>
    <w:rsid w:val="00BC4A61"/>
    <w:rsid w:val="00BC4E31"/>
    <w:rsid w:val="00BC57A6"/>
    <w:rsid w:val="00BC5D0C"/>
    <w:rsid w:val="00BC5DB5"/>
    <w:rsid w:val="00BC6CCB"/>
    <w:rsid w:val="00BC75BF"/>
    <w:rsid w:val="00BC765E"/>
    <w:rsid w:val="00BC7D58"/>
    <w:rsid w:val="00BD00D0"/>
    <w:rsid w:val="00BD0422"/>
    <w:rsid w:val="00BD0A86"/>
    <w:rsid w:val="00BD0CC0"/>
    <w:rsid w:val="00BD2295"/>
    <w:rsid w:val="00BD2B35"/>
    <w:rsid w:val="00BD2C5A"/>
    <w:rsid w:val="00BD3542"/>
    <w:rsid w:val="00BD4126"/>
    <w:rsid w:val="00BD4AA1"/>
    <w:rsid w:val="00BD4EBE"/>
    <w:rsid w:val="00BD54EA"/>
    <w:rsid w:val="00BD560E"/>
    <w:rsid w:val="00BD5ED4"/>
    <w:rsid w:val="00BD6547"/>
    <w:rsid w:val="00BD67BE"/>
    <w:rsid w:val="00BD6BD5"/>
    <w:rsid w:val="00BD6FBC"/>
    <w:rsid w:val="00BD7064"/>
    <w:rsid w:val="00BD722C"/>
    <w:rsid w:val="00BE11D6"/>
    <w:rsid w:val="00BE1232"/>
    <w:rsid w:val="00BE1381"/>
    <w:rsid w:val="00BE1749"/>
    <w:rsid w:val="00BE23B3"/>
    <w:rsid w:val="00BE245E"/>
    <w:rsid w:val="00BE24F0"/>
    <w:rsid w:val="00BE2694"/>
    <w:rsid w:val="00BE2A5E"/>
    <w:rsid w:val="00BE2B47"/>
    <w:rsid w:val="00BE2D85"/>
    <w:rsid w:val="00BE36D7"/>
    <w:rsid w:val="00BE3930"/>
    <w:rsid w:val="00BE3FBD"/>
    <w:rsid w:val="00BE52F0"/>
    <w:rsid w:val="00BE5BC0"/>
    <w:rsid w:val="00BE5CD3"/>
    <w:rsid w:val="00BE5D6D"/>
    <w:rsid w:val="00BE5DF8"/>
    <w:rsid w:val="00BE63B6"/>
    <w:rsid w:val="00BE686E"/>
    <w:rsid w:val="00BE6906"/>
    <w:rsid w:val="00BE6B37"/>
    <w:rsid w:val="00BE6ED2"/>
    <w:rsid w:val="00BE74E9"/>
    <w:rsid w:val="00BE7CC5"/>
    <w:rsid w:val="00BF0AC3"/>
    <w:rsid w:val="00BF1372"/>
    <w:rsid w:val="00BF1925"/>
    <w:rsid w:val="00BF1B0F"/>
    <w:rsid w:val="00BF1B38"/>
    <w:rsid w:val="00BF1C29"/>
    <w:rsid w:val="00BF1D64"/>
    <w:rsid w:val="00BF1DB0"/>
    <w:rsid w:val="00BF1EBE"/>
    <w:rsid w:val="00BF1F32"/>
    <w:rsid w:val="00BF2102"/>
    <w:rsid w:val="00BF2ADC"/>
    <w:rsid w:val="00BF39A8"/>
    <w:rsid w:val="00BF3DC4"/>
    <w:rsid w:val="00BF427F"/>
    <w:rsid w:val="00BF43A3"/>
    <w:rsid w:val="00BF4DA8"/>
    <w:rsid w:val="00BF62E6"/>
    <w:rsid w:val="00BF6C48"/>
    <w:rsid w:val="00BF6F6C"/>
    <w:rsid w:val="00BF79EC"/>
    <w:rsid w:val="00C016B3"/>
    <w:rsid w:val="00C029C1"/>
    <w:rsid w:val="00C0360C"/>
    <w:rsid w:val="00C0375B"/>
    <w:rsid w:val="00C03966"/>
    <w:rsid w:val="00C03D8A"/>
    <w:rsid w:val="00C0431A"/>
    <w:rsid w:val="00C04884"/>
    <w:rsid w:val="00C04C44"/>
    <w:rsid w:val="00C04C6A"/>
    <w:rsid w:val="00C04DE6"/>
    <w:rsid w:val="00C0688A"/>
    <w:rsid w:val="00C06ACC"/>
    <w:rsid w:val="00C06C9C"/>
    <w:rsid w:val="00C06EC3"/>
    <w:rsid w:val="00C07248"/>
    <w:rsid w:val="00C07777"/>
    <w:rsid w:val="00C0779B"/>
    <w:rsid w:val="00C07807"/>
    <w:rsid w:val="00C078F4"/>
    <w:rsid w:val="00C07982"/>
    <w:rsid w:val="00C07B71"/>
    <w:rsid w:val="00C07C98"/>
    <w:rsid w:val="00C103E2"/>
    <w:rsid w:val="00C10443"/>
    <w:rsid w:val="00C1068E"/>
    <w:rsid w:val="00C10A4D"/>
    <w:rsid w:val="00C11177"/>
    <w:rsid w:val="00C11B85"/>
    <w:rsid w:val="00C12133"/>
    <w:rsid w:val="00C12328"/>
    <w:rsid w:val="00C12427"/>
    <w:rsid w:val="00C13250"/>
    <w:rsid w:val="00C13B10"/>
    <w:rsid w:val="00C13FAA"/>
    <w:rsid w:val="00C14851"/>
    <w:rsid w:val="00C14B49"/>
    <w:rsid w:val="00C152EE"/>
    <w:rsid w:val="00C1536A"/>
    <w:rsid w:val="00C15540"/>
    <w:rsid w:val="00C15D19"/>
    <w:rsid w:val="00C168BE"/>
    <w:rsid w:val="00C169F8"/>
    <w:rsid w:val="00C176E5"/>
    <w:rsid w:val="00C17879"/>
    <w:rsid w:val="00C20219"/>
    <w:rsid w:val="00C20541"/>
    <w:rsid w:val="00C20571"/>
    <w:rsid w:val="00C21A9F"/>
    <w:rsid w:val="00C22004"/>
    <w:rsid w:val="00C22A69"/>
    <w:rsid w:val="00C22BF7"/>
    <w:rsid w:val="00C232D7"/>
    <w:rsid w:val="00C236BB"/>
    <w:rsid w:val="00C23E48"/>
    <w:rsid w:val="00C2413B"/>
    <w:rsid w:val="00C24311"/>
    <w:rsid w:val="00C24457"/>
    <w:rsid w:val="00C247BE"/>
    <w:rsid w:val="00C24EE6"/>
    <w:rsid w:val="00C251FB"/>
    <w:rsid w:val="00C25236"/>
    <w:rsid w:val="00C26797"/>
    <w:rsid w:val="00C268AC"/>
    <w:rsid w:val="00C26D8C"/>
    <w:rsid w:val="00C26DAB"/>
    <w:rsid w:val="00C31123"/>
    <w:rsid w:val="00C317ED"/>
    <w:rsid w:val="00C31AA2"/>
    <w:rsid w:val="00C31BE6"/>
    <w:rsid w:val="00C32403"/>
    <w:rsid w:val="00C32422"/>
    <w:rsid w:val="00C326FB"/>
    <w:rsid w:val="00C33078"/>
    <w:rsid w:val="00C33126"/>
    <w:rsid w:val="00C33EF0"/>
    <w:rsid w:val="00C34023"/>
    <w:rsid w:val="00C35043"/>
    <w:rsid w:val="00C35776"/>
    <w:rsid w:val="00C35C25"/>
    <w:rsid w:val="00C364F9"/>
    <w:rsid w:val="00C36853"/>
    <w:rsid w:val="00C371FE"/>
    <w:rsid w:val="00C373BE"/>
    <w:rsid w:val="00C37BC6"/>
    <w:rsid w:val="00C4011D"/>
    <w:rsid w:val="00C403D7"/>
    <w:rsid w:val="00C40694"/>
    <w:rsid w:val="00C41E3D"/>
    <w:rsid w:val="00C43B7B"/>
    <w:rsid w:val="00C43D25"/>
    <w:rsid w:val="00C442C1"/>
    <w:rsid w:val="00C442C6"/>
    <w:rsid w:val="00C44F53"/>
    <w:rsid w:val="00C45139"/>
    <w:rsid w:val="00C454FA"/>
    <w:rsid w:val="00C455D9"/>
    <w:rsid w:val="00C461C6"/>
    <w:rsid w:val="00C46C12"/>
    <w:rsid w:val="00C47D7B"/>
    <w:rsid w:val="00C50CCE"/>
    <w:rsid w:val="00C50D91"/>
    <w:rsid w:val="00C50EA1"/>
    <w:rsid w:val="00C51AB3"/>
    <w:rsid w:val="00C521AE"/>
    <w:rsid w:val="00C52232"/>
    <w:rsid w:val="00C52271"/>
    <w:rsid w:val="00C525E6"/>
    <w:rsid w:val="00C5277E"/>
    <w:rsid w:val="00C52A5C"/>
    <w:rsid w:val="00C52C02"/>
    <w:rsid w:val="00C53026"/>
    <w:rsid w:val="00C53147"/>
    <w:rsid w:val="00C53179"/>
    <w:rsid w:val="00C532BE"/>
    <w:rsid w:val="00C535D8"/>
    <w:rsid w:val="00C53C48"/>
    <w:rsid w:val="00C53E34"/>
    <w:rsid w:val="00C54644"/>
    <w:rsid w:val="00C54C74"/>
    <w:rsid w:val="00C55FD8"/>
    <w:rsid w:val="00C55FF2"/>
    <w:rsid w:val="00C567F1"/>
    <w:rsid w:val="00C573B2"/>
    <w:rsid w:val="00C57ABC"/>
    <w:rsid w:val="00C57C5F"/>
    <w:rsid w:val="00C57DC0"/>
    <w:rsid w:val="00C57EBB"/>
    <w:rsid w:val="00C57F53"/>
    <w:rsid w:val="00C602EE"/>
    <w:rsid w:val="00C6053F"/>
    <w:rsid w:val="00C60975"/>
    <w:rsid w:val="00C60981"/>
    <w:rsid w:val="00C61FF3"/>
    <w:rsid w:val="00C62811"/>
    <w:rsid w:val="00C628A7"/>
    <w:rsid w:val="00C62E54"/>
    <w:rsid w:val="00C62F90"/>
    <w:rsid w:val="00C63AA9"/>
    <w:rsid w:val="00C63E12"/>
    <w:rsid w:val="00C63E84"/>
    <w:rsid w:val="00C6429B"/>
    <w:rsid w:val="00C644CA"/>
    <w:rsid w:val="00C64B65"/>
    <w:rsid w:val="00C64C42"/>
    <w:rsid w:val="00C64FF3"/>
    <w:rsid w:val="00C65D0F"/>
    <w:rsid w:val="00C6633D"/>
    <w:rsid w:val="00C669F3"/>
    <w:rsid w:val="00C66C08"/>
    <w:rsid w:val="00C67B2C"/>
    <w:rsid w:val="00C703A0"/>
    <w:rsid w:val="00C7088E"/>
    <w:rsid w:val="00C724D5"/>
    <w:rsid w:val="00C72EB0"/>
    <w:rsid w:val="00C7372D"/>
    <w:rsid w:val="00C73A46"/>
    <w:rsid w:val="00C74011"/>
    <w:rsid w:val="00C7413A"/>
    <w:rsid w:val="00C74BD5"/>
    <w:rsid w:val="00C75054"/>
    <w:rsid w:val="00C75B85"/>
    <w:rsid w:val="00C75B9C"/>
    <w:rsid w:val="00C75F65"/>
    <w:rsid w:val="00C75F6D"/>
    <w:rsid w:val="00C761FF"/>
    <w:rsid w:val="00C76247"/>
    <w:rsid w:val="00C76374"/>
    <w:rsid w:val="00C76747"/>
    <w:rsid w:val="00C76B6C"/>
    <w:rsid w:val="00C76C9A"/>
    <w:rsid w:val="00C76EDD"/>
    <w:rsid w:val="00C77194"/>
    <w:rsid w:val="00C77D8C"/>
    <w:rsid w:val="00C8134F"/>
    <w:rsid w:val="00C817F6"/>
    <w:rsid w:val="00C820AA"/>
    <w:rsid w:val="00C82A46"/>
    <w:rsid w:val="00C83288"/>
    <w:rsid w:val="00C8365C"/>
    <w:rsid w:val="00C83E5A"/>
    <w:rsid w:val="00C858EE"/>
    <w:rsid w:val="00C859DA"/>
    <w:rsid w:val="00C85A06"/>
    <w:rsid w:val="00C85C2C"/>
    <w:rsid w:val="00C85CAB"/>
    <w:rsid w:val="00C85D69"/>
    <w:rsid w:val="00C861C6"/>
    <w:rsid w:val="00C8651F"/>
    <w:rsid w:val="00C8683F"/>
    <w:rsid w:val="00C872C1"/>
    <w:rsid w:val="00C87619"/>
    <w:rsid w:val="00C90361"/>
    <w:rsid w:val="00C90BF8"/>
    <w:rsid w:val="00C916B1"/>
    <w:rsid w:val="00C91706"/>
    <w:rsid w:val="00C91ED7"/>
    <w:rsid w:val="00C93385"/>
    <w:rsid w:val="00C9338B"/>
    <w:rsid w:val="00C936DA"/>
    <w:rsid w:val="00C938B0"/>
    <w:rsid w:val="00C943C3"/>
    <w:rsid w:val="00C9532A"/>
    <w:rsid w:val="00C954D3"/>
    <w:rsid w:val="00C9556B"/>
    <w:rsid w:val="00C955FD"/>
    <w:rsid w:val="00C9567B"/>
    <w:rsid w:val="00C95699"/>
    <w:rsid w:val="00C95BA9"/>
    <w:rsid w:val="00C97BF6"/>
    <w:rsid w:val="00CA03C2"/>
    <w:rsid w:val="00CA056F"/>
    <w:rsid w:val="00CA0A42"/>
    <w:rsid w:val="00CA0EC3"/>
    <w:rsid w:val="00CA1B3C"/>
    <w:rsid w:val="00CA209F"/>
    <w:rsid w:val="00CA21BD"/>
    <w:rsid w:val="00CA29D1"/>
    <w:rsid w:val="00CA371E"/>
    <w:rsid w:val="00CA3770"/>
    <w:rsid w:val="00CA392F"/>
    <w:rsid w:val="00CA402D"/>
    <w:rsid w:val="00CA4911"/>
    <w:rsid w:val="00CA4D96"/>
    <w:rsid w:val="00CA4DF5"/>
    <w:rsid w:val="00CA4FB9"/>
    <w:rsid w:val="00CA5280"/>
    <w:rsid w:val="00CA6132"/>
    <w:rsid w:val="00CA6797"/>
    <w:rsid w:val="00CA6809"/>
    <w:rsid w:val="00CA6DD8"/>
    <w:rsid w:val="00CA77B2"/>
    <w:rsid w:val="00CB0C4B"/>
    <w:rsid w:val="00CB2E2B"/>
    <w:rsid w:val="00CB3BA9"/>
    <w:rsid w:val="00CB4281"/>
    <w:rsid w:val="00CB51C5"/>
    <w:rsid w:val="00CB5AF4"/>
    <w:rsid w:val="00CB5C90"/>
    <w:rsid w:val="00CB62EC"/>
    <w:rsid w:val="00CB64DF"/>
    <w:rsid w:val="00CB673F"/>
    <w:rsid w:val="00CB692F"/>
    <w:rsid w:val="00CB738C"/>
    <w:rsid w:val="00CC0B35"/>
    <w:rsid w:val="00CC0D20"/>
    <w:rsid w:val="00CC12CA"/>
    <w:rsid w:val="00CC14FB"/>
    <w:rsid w:val="00CC1D0F"/>
    <w:rsid w:val="00CC1ECC"/>
    <w:rsid w:val="00CC2065"/>
    <w:rsid w:val="00CC365A"/>
    <w:rsid w:val="00CC3849"/>
    <w:rsid w:val="00CC3EC2"/>
    <w:rsid w:val="00CC5972"/>
    <w:rsid w:val="00CC67CD"/>
    <w:rsid w:val="00CC6D01"/>
    <w:rsid w:val="00CC78CC"/>
    <w:rsid w:val="00CC7A66"/>
    <w:rsid w:val="00CC7DAF"/>
    <w:rsid w:val="00CD0777"/>
    <w:rsid w:val="00CD1E5E"/>
    <w:rsid w:val="00CD23AA"/>
    <w:rsid w:val="00CD27FD"/>
    <w:rsid w:val="00CD2EE8"/>
    <w:rsid w:val="00CD3663"/>
    <w:rsid w:val="00CD3A1A"/>
    <w:rsid w:val="00CD3B24"/>
    <w:rsid w:val="00CD437E"/>
    <w:rsid w:val="00CD4A7C"/>
    <w:rsid w:val="00CD4E1D"/>
    <w:rsid w:val="00CD5300"/>
    <w:rsid w:val="00CD60E2"/>
    <w:rsid w:val="00CD63F6"/>
    <w:rsid w:val="00CD6BA2"/>
    <w:rsid w:val="00CD72DE"/>
    <w:rsid w:val="00CD7C40"/>
    <w:rsid w:val="00CE00C2"/>
    <w:rsid w:val="00CE0848"/>
    <w:rsid w:val="00CE09AE"/>
    <w:rsid w:val="00CE1401"/>
    <w:rsid w:val="00CE1829"/>
    <w:rsid w:val="00CE195E"/>
    <w:rsid w:val="00CE29F2"/>
    <w:rsid w:val="00CE2D07"/>
    <w:rsid w:val="00CE30B1"/>
    <w:rsid w:val="00CE36A5"/>
    <w:rsid w:val="00CE3A75"/>
    <w:rsid w:val="00CE3B1A"/>
    <w:rsid w:val="00CE411F"/>
    <w:rsid w:val="00CE48EA"/>
    <w:rsid w:val="00CE4D49"/>
    <w:rsid w:val="00CE590D"/>
    <w:rsid w:val="00CE6E6A"/>
    <w:rsid w:val="00CE735B"/>
    <w:rsid w:val="00CE766D"/>
    <w:rsid w:val="00CE77A4"/>
    <w:rsid w:val="00CE7D16"/>
    <w:rsid w:val="00CE7D9D"/>
    <w:rsid w:val="00CF0387"/>
    <w:rsid w:val="00CF09AF"/>
    <w:rsid w:val="00CF1376"/>
    <w:rsid w:val="00CF160F"/>
    <w:rsid w:val="00CF1B15"/>
    <w:rsid w:val="00CF324D"/>
    <w:rsid w:val="00CF380C"/>
    <w:rsid w:val="00CF4C4B"/>
    <w:rsid w:val="00CF5382"/>
    <w:rsid w:val="00CF53EE"/>
    <w:rsid w:val="00CF6205"/>
    <w:rsid w:val="00CF6D78"/>
    <w:rsid w:val="00CF755F"/>
    <w:rsid w:val="00CF7CEB"/>
    <w:rsid w:val="00CF7F87"/>
    <w:rsid w:val="00D00361"/>
    <w:rsid w:val="00D00C25"/>
    <w:rsid w:val="00D011AB"/>
    <w:rsid w:val="00D01DC9"/>
    <w:rsid w:val="00D02132"/>
    <w:rsid w:val="00D0305A"/>
    <w:rsid w:val="00D0372E"/>
    <w:rsid w:val="00D039FE"/>
    <w:rsid w:val="00D03FD2"/>
    <w:rsid w:val="00D04675"/>
    <w:rsid w:val="00D05D3C"/>
    <w:rsid w:val="00D05FE1"/>
    <w:rsid w:val="00D06E0C"/>
    <w:rsid w:val="00D0734F"/>
    <w:rsid w:val="00D07ED1"/>
    <w:rsid w:val="00D10975"/>
    <w:rsid w:val="00D10C6F"/>
    <w:rsid w:val="00D13BFF"/>
    <w:rsid w:val="00D13C22"/>
    <w:rsid w:val="00D13DEF"/>
    <w:rsid w:val="00D13FF8"/>
    <w:rsid w:val="00D14A85"/>
    <w:rsid w:val="00D14B1F"/>
    <w:rsid w:val="00D15079"/>
    <w:rsid w:val="00D1514E"/>
    <w:rsid w:val="00D15287"/>
    <w:rsid w:val="00D152A7"/>
    <w:rsid w:val="00D15D47"/>
    <w:rsid w:val="00D15E30"/>
    <w:rsid w:val="00D163C9"/>
    <w:rsid w:val="00D16B83"/>
    <w:rsid w:val="00D17DDC"/>
    <w:rsid w:val="00D20558"/>
    <w:rsid w:val="00D20FEF"/>
    <w:rsid w:val="00D21CDC"/>
    <w:rsid w:val="00D21DD7"/>
    <w:rsid w:val="00D22962"/>
    <w:rsid w:val="00D2476A"/>
    <w:rsid w:val="00D2476F"/>
    <w:rsid w:val="00D25232"/>
    <w:rsid w:val="00D255D7"/>
    <w:rsid w:val="00D25918"/>
    <w:rsid w:val="00D25AAA"/>
    <w:rsid w:val="00D2676B"/>
    <w:rsid w:val="00D26AB7"/>
    <w:rsid w:val="00D272C3"/>
    <w:rsid w:val="00D27E66"/>
    <w:rsid w:val="00D30406"/>
    <w:rsid w:val="00D31A89"/>
    <w:rsid w:val="00D32169"/>
    <w:rsid w:val="00D3243D"/>
    <w:rsid w:val="00D3291A"/>
    <w:rsid w:val="00D329F4"/>
    <w:rsid w:val="00D33692"/>
    <w:rsid w:val="00D33697"/>
    <w:rsid w:val="00D33D80"/>
    <w:rsid w:val="00D3442E"/>
    <w:rsid w:val="00D34468"/>
    <w:rsid w:val="00D35B6B"/>
    <w:rsid w:val="00D3641D"/>
    <w:rsid w:val="00D364E7"/>
    <w:rsid w:val="00D36888"/>
    <w:rsid w:val="00D368F7"/>
    <w:rsid w:val="00D3719D"/>
    <w:rsid w:val="00D41029"/>
    <w:rsid w:val="00D41A4C"/>
    <w:rsid w:val="00D41B76"/>
    <w:rsid w:val="00D424F2"/>
    <w:rsid w:val="00D425A7"/>
    <w:rsid w:val="00D42B72"/>
    <w:rsid w:val="00D43E9F"/>
    <w:rsid w:val="00D4409B"/>
    <w:rsid w:val="00D44647"/>
    <w:rsid w:val="00D4474F"/>
    <w:rsid w:val="00D4493D"/>
    <w:rsid w:val="00D45A28"/>
    <w:rsid w:val="00D45C8E"/>
    <w:rsid w:val="00D46B19"/>
    <w:rsid w:val="00D478CC"/>
    <w:rsid w:val="00D47D6A"/>
    <w:rsid w:val="00D47F61"/>
    <w:rsid w:val="00D519E9"/>
    <w:rsid w:val="00D51CAF"/>
    <w:rsid w:val="00D51F31"/>
    <w:rsid w:val="00D525B4"/>
    <w:rsid w:val="00D526B5"/>
    <w:rsid w:val="00D52B59"/>
    <w:rsid w:val="00D52B9C"/>
    <w:rsid w:val="00D52EEB"/>
    <w:rsid w:val="00D532C1"/>
    <w:rsid w:val="00D540AA"/>
    <w:rsid w:val="00D54659"/>
    <w:rsid w:val="00D55740"/>
    <w:rsid w:val="00D55E76"/>
    <w:rsid w:val="00D564BE"/>
    <w:rsid w:val="00D56561"/>
    <w:rsid w:val="00D567B0"/>
    <w:rsid w:val="00D56BF4"/>
    <w:rsid w:val="00D56EAD"/>
    <w:rsid w:val="00D56FD5"/>
    <w:rsid w:val="00D60709"/>
    <w:rsid w:val="00D61055"/>
    <w:rsid w:val="00D61116"/>
    <w:rsid w:val="00D61824"/>
    <w:rsid w:val="00D61D7D"/>
    <w:rsid w:val="00D61F20"/>
    <w:rsid w:val="00D62408"/>
    <w:rsid w:val="00D6255E"/>
    <w:rsid w:val="00D62A5E"/>
    <w:rsid w:val="00D62AF1"/>
    <w:rsid w:val="00D62D92"/>
    <w:rsid w:val="00D635D4"/>
    <w:rsid w:val="00D63D3A"/>
    <w:rsid w:val="00D63DCF"/>
    <w:rsid w:val="00D64178"/>
    <w:rsid w:val="00D64E5A"/>
    <w:rsid w:val="00D65175"/>
    <w:rsid w:val="00D655D1"/>
    <w:rsid w:val="00D65BF2"/>
    <w:rsid w:val="00D66395"/>
    <w:rsid w:val="00D6762A"/>
    <w:rsid w:val="00D676CD"/>
    <w:rsid w:val="00D7001B"/>
    <w:rsid w:val="00D7084B"/>
    <w:rsid w:val="00D70951"/>
    <w:rsid w:val="00D70E31"/>
    <w:rsid w:val="00D71122"/>
    <w:rsid w:val="00D71201"/>
    <w:rsid w:val="00D7288C"/>
    <w:rsid w:val="00D73AAB"/>
    <w:rsid w:val="00D73E4E"/>
    <w:rsid w:val="00D7422E"/>
    <w:rsid w:val="00D7489E"/>
    <w:rsid w:val="00D74A63"/>
    <w:rsid w:val="00D74F6D"/>
    <w:rsid w:val="00D751BB"/>
    <w:rsid w:val="00D7632F"/>
    <w:rsid w:val="00D7651F"/>
    <w:rsid w:val="00D76936"/>
    <w:rsid w:val="00D76F70"/>
    <w:rsid w:val="00D77ED5"/>
    <w:rsid w:val="00D8095E"/>
    <w:rsid w:val="00D80FA0"/>
    <w:rsid w:val="00D81795"/>
    <w:rsid w:val="00D81CD5"/>
    <w:rsid w:val="00D82412"/>
    <w:rsid w:val="00D82747"/>
    <w:rsid w:val="00D82B42"/>
    <w:rsid w:val="00D82BDE"/>
    <w:rsid w:val="00D83B3D"/>
    <w:rsid w:val="00D84348"/>
    <w:rsid w:val="00D84CED"/>
    <w:rsid w:val="00D855D5"/>
    <w:rsid w:val="00D856AF"/>
    <w:rsid w:val="00D85E18"/>
    <w:rsid w:val="00D86041"/>
    <w:rsid w:val="00D8673C"/>
    <w:rsid w:val="00D86A36"/>
    <w:rsid w:val="00D90ACD"/>
    <w:rsid w:val="00D9129A"/>
    <w:rsid w:val="00D9132D"/>
    <w:rsid w:val="00D9166E"/>
    <w:rsid w:val="00D91756"/>
    <w:rsid w:val="00D91A19"/>
    <w:rsid w:val="00D91ACB"/>
    <w:rsid w:val="00D91EE6"/>
    <w:rsid w:val="00D92181"/>
    <w:rsid w:val="00D928BA"/>
    <w:rsid w:val="00D92931"/>
    <w:rsid w:val="00D92EEC"/>
    <w:rsid w:val="00D93B83"/>
    <w:rsid w:val="00D9466C"/>
    <w:rsid w:val="00D94926"/>
    <w:rsid w:val="00D94AB2"/>
    <w:rsid w:val="00D9504C"/>
    <w:rsid w:val="00D9658A"/>
    <w:rsid w:val="00D9682C"/>
    <w:rsid w:val="00D97DAE"/>
    <w:rsid w:val="00DA0140"/>
    <w:rsid w:val="00DA07E2"/>
    <w:rsid w:val="00DA0EF1"/>
    <w:rsid w:val="00DA11AF"/>
    <w:rsid w:val="00DA188A"/>
    <w:rsid w:val="00DA1DFD"/>
    <w:rsid w:val="00DA1F00"/>
    <w:rsid w:val="00DA2009"/>
    <w:rsid w:val="00DA2CE7"/>
    <w:rsid w:val="00DA3C5D"/>
    <w:rsid w:val="00DA4207"/>
    <w:rsid w:val="00DA495E"/>
    <w:rsid w:val="00DA5282"/>
    <w:rsid w:val="00DA5860"/>
    <w:rsid w:val="00DA5F4B"/>
    <w:rsid w:val="00DA66F3"/>
    <w:rsid w:val="00DA6843"/>
    <w:rsid w:val="00DA7016"/>
    <w:rsid w:val="00DA79BF"/>
    <w:rsid w:val="00DB048B"/>
    <w:rsid w:val="00DB08A2"/>
    <w:rsid w:val="00DB14BC"/>
    <w:rsid w:val="00DB20D7"/>
    <w:rsid w:val="00DB28D9"/>
    <w:rsid w:val="00DB2CE4"/>
    <w:rsid w:val="00DB49E5"/>
    <w:rsid w:val="00DB4A77"/>
    <w:rsid w:val="00DB5C0E"/>
    <w:rsid w:val="00DB6B43"/>
    <w:rsid w:val="00DB7086"/>
    <w:rsid w:val="00DB7449"/>
    <w:rsid w:val="00DB7FF7"/>
    <w:rsid w:val="00DC0174"/>
    <w:rsid w:val="00DC0E3C"/>
    <w:rsid w:val="00DC1F29"/>
    <w:rsid w:val="00DC213B"/>
    <w:rsid w:val="00DC2413"/>
    <w:rsid w:val="00DC25B7"/>
    <w:rsid w:val="00DC2A40"/>
    <w:rsid w:val="00DC3502"/>
    <w:rsid w:val="00DC399D"/>
    <w:rsid w:val="00DC4D7D"/>
    <w:rsid w:val="00DC4EC6"/>
    <w:rsid w:val="00DC5339"/>
    <w:rsid w:val="00DC566B"/>
    <w:rsid w:val="00DC5743"/>
    <w:rsid w:val="00DC5EF2"/>
    <w:rsid w:val="00DC5F22"/>
    <w:rsid w:val="00DC5F89"/>
    <w:rsid w:val="00DD046A"/>
    <w:rsid w:val="00DD0910"/>
    <w:rsid w:val="00DD0BA9"/>
    <w:rsid w:val="00DD12D6"/>
    <w:rsid w:val="00DD1508"/>
    <w:rsid w:val="00DD1EF8"/>
    <w:rsid w:val="00DD22AE"/>
    <w:rsid w:val="00DD39F2"/>
    <w:rsid w:val="00DD40AD"/>
    <w:rsid w:val="00DD4B92"/>
    <w:rsid w:val="00DD4F9C"/>
    <w:rsid w:val="00DD5536"/>
    <w:rsid w:val="00DD57F7"/>
    <w:rsid w:val="00DD6577"/>
    <w:rsid w:val="00DD692D"/>
    <w:rsid w:val="00DD7435"/>
    <w:rsid w:val="00DD744A"/>
    <w:rsid w:val="00DD7C30"/>
    <w:rsid w:val="00DD7CA1"/>
    <w:rsid w:val="00DE0258"/>
    <w:rsid w:val="00DE1756"/>
    <w:rsid w:val="00DE1A83"/>
    <w:rsid w:val="00DE1FF4"/>
    <w:rsid w:val="00DE2894"/>
    <w:rsid w:val="00DE2B0B"/>
    <w:rsid w:val="00DE3F0D"/>
    <w:rsid w:val="00DE45BC"/>
    <w:rsid w:val="00DE4AC2"/>
    <w:rsid w:val="00DE4C04"/>
    <w:rsid w:val="00DE51B7"/>
    <w:rsid w:val="00DE51DC"/>
    <w:rsid w:val="00DE5546"/>
    <w:rsid w:val="00DE5A79"/>
    <w:rsid w:val="00DE628D"/>
    <w:rsid w:val="00DE628E"/>
    <w:rsid w:val="00DE63D9"/>
    <w:rsid w:val="00DE6938"/>
    <w:rsid w:val="00DE6F36"/>
    <w:rsid w:val="00DE7361"/>
    <w:rsid w:val="00DE74B2"/>
    <w:rsid w:val="00DF03E5"/>
    <w:rsid w:val="00DF075C"/>
    <w:rsid w:val="00DF09FF"/>
    <w:rsid w:val="00DF0E22"/>
    <w:rsid w:val="00DF1469"/>
    <w:rsid w:val="00DF25F3"/>
    <w:rsid w:val="00DF2B0B"/>
    <w:rsid w:val="00DF2FED"/>
    <w:rsid w:val="00DF4A34"/>
    <w:rsid w:val="00DF52D6"/>
    <w:rsid w:val="00DF537B"/>
    <w:rsid w:val="00DF56DD"/>
    <w:rsid w:val="00DF63F6"/>
    <w:rsid w:val="00DF64A3"/>
    <w:rsid w:val="00DF6588"/>
    <w:rsid w:val="00DF67AF"/>
    <w:rsid w:val="00DF6B9E"/>
    <w:rsid w:val="00DF726B"/>
    <w:rsid w:val="00DF7F9A"/>
    <w:rsid w:val="00DF7FDC"/>
    <w:rsid w:val="00E000E3"/>
    <w:rsid w:val="00E002D7"/>
    <w:rsid w:val="00E0075E"/>
    <w:rsid w:val="00E00AA6"/>
    <w:rsid w:val="00E013FB"/>
    <w:rsid w:val="00E019EC"/>
    <w:rsid w:val="00E033F9"/>
    <w:rsid w:val="00E03667"/>
    <w:rsid w:val="00E039B9"/>
    <w:rsid w:val="00E039ED"/>
    <w:rsid w:val="00E03C37"/>
    <w:rsid w:val="00E041A5"/>
    <w:rsid w:val="00E04393"/>
    <w:rsid w:val="00E04624"/>
    <w:rsid w:val="00E05276"/>
    <w:rsid w:val="00E053B1"/>
    <w:rsid w:val="00E05690"/>
    <w:rsid w:val="00E05CF7"/>
    <w:rsid w:val="00E0717F"/>
    <w:rsid w:val="00E07187"/>
    <w:rsid w:val="00E075CA"/>
    <w:rsid w:val="00E076FE"/>
    <w:rsid w:val="00E10073"/>
    <w:rsid w:val="00E107BF"/>
    <w:rsid w:val="00E1176D"/>
    <w:rsid w:val="00E11DA1"/>
    <w:rsid w:val="00E120DD"/>
    <w:rsid w:val="00E125DA"/>
    <w:rsid w:val="00E12621"/>
    <w:rsid w:val="00E12A6C"/>
    <w:rsid w:val="00E1316D"/>
    <w:rsid w:val="00E136A6"/>
    <w:rsid w:val="00E137BF"/>
    <w:rsid w:val="00E137DC"/>
    <w:rsid w:val="00E1388F"/>
    <w:rsid w:val="00E13BF1"/>
    <w:rsid w:val="00E14165"/>
    <w:rsid w:val="00E1470F"/>
    <w:rsid w:val="00E14B67"/>
    <w:rsid w:val="00E150D8"/>
    <w:rsid w:val="00E156F1"/>
    <w:rsid w:val="00E15B49"/>
    <w:rsid w:val="00E15C6A"/>
    <w:rsid w:val="00E15FA5"/>
    <w:rsid w:val="00E168BF"/>
    <w:rsid w:val="00E17306"/>
    <w:rsid w:val="00E17C34"/>
    <w:rsid w:val="00E208E1"/>
    <w:rsid w:val="00E20A73"/>
    <w:rsid w:val="00E20B10"/>
    <w:rsid w:val="00E20C76"/>
    <w:rsid w:val="00E232D3"/>
    <w:rsid w:val="00E23F6C"/>
    <w:rsid w:val="00E2405A"/>
    <w:rsid w:val="00E2421C"/>
    <w:rsid w:val="00E24770"/>
    <w:rsid w:val="00E25345"/>
    <w:rsid w:val="00E259BD"/>
    <w:rsid w:val="00E259E5"/>
    <w:rsid w:val="00E25EA9"/>
    <w:rsid w:val="00E26454"/>
    <w:rsid w:val="00E26D99"/>
    <w:rsid w:val="00E26FC9"/>
    <w:rsid w:val="00E300DB"/>
    <w:rsid w:val="00E303F6"/>
    <w:rsid w:val="00E306AA"/>
    <w:rsid w:val="00E30A05"/>
    <w:rsid w:val="00E3128F"/>
    <w:rsid w:val="00E31C78"/>
    <w:rsid w:val="00E3265A"/>
    <w:rsid w:val="00E32D99"/>
    <w:rsid w:val="00E3311D"/>
    <w:rsid w:val="00E33773"/>
    <w:rsid w:val="00E337B8"/>
    <w:rsid w:val="00E340E0"/>
    <w:rsid w:val="00E346A8"/>
    <w:rsid w:val="00E34AF2"/>
    <w:rsid w:val="00E35281"/>
    <w:rsid w:val="00E3538B"/>
    <w:rsid w:val="00E35455"/>
    <w:rsid w:val="00E35AAC"/>
    <w:rsid w:val="00E35E74"/>
    <w:rsid w:val="00E36075"/>
    <w:rsid w:val="00E3636F"/>
    <w:rsid w:val="00E376B6"/>
    <w:rsid w:val="00E37BD5"/>
    <w:rsid w:val="00E400C9"/>
    <w:rsid w:val="00E41311"/>
    <w:rsid w:val="00E42B29"/>
    <w:rsid w:val="00E42BD4"/>
    <w:rsid w:val="00E42C45"/>
    <w:rsid w:val="00E436B0"/>
    <w:rsid w:val="00E43BB2"/>
    <w:rsid w:val="00E44018"/>
    <w:rsid w:val="00E4431E"/>
    <w:rsid w:val="00E445F7"/>
    <w:rsid w:val="00E45931"/>
    <w:rsid w:val="00E45AB7"/>
    <w:rsid w:val="00E45B13"/>
    <w:rsid w:val="00E4674C"/>
    <w:rsid w:val="00E47799"/>
    <w:rsid w:val="00E5052C"/>
    <w:rsid w:val="00E512F9"/>
    <w:rsid w:val="00E515C1"/>
    <w:rsid w:val="00E51641"/>
    <w:rsid w:val="00E51C94"/>
    <w:rsid w:val="00E51CE8"/>
    <w:rsid w:val="00E52933"/>
    <w:rsid w:val="00E52A9B"/>
    <w:rsid w:val="00E533DA"/>
    <w:rsid w:val="00E53647"/>
    <w:rsid w:val="00E53FFA"/>
    <w:rsid w:val="00E54C38"/>
    <w:rsid w:val="00E553F7"/>
    <w:rsid w:val="00E56283"/>
    <w:rsid w:val="00E56D38"/>
    <w:rsid w:val="00E56E8B"/>
    <w:rsid w:val="00E57572"/>
    <w:rsid w:val="00E577E2"/>
    <w:rsid w:val="00E57C8B"/>
    <w:rsid w:val="00E57F48"/>
    <w:rsid w:val="00E60179"/>
    <w:rsid w:val="00E60921"/>
    <w:rsid w:val="00E62327"/>
    <w:rsid w:val="00E6270F"/>
    <w:rsid w:val="00E62F5F"/>
    <w:rsid w:val="00E6378A"/>
    <w:rsid w:val="00E63936"/>
    <w:rsid w:val="00E641C6"/>
    <w:rsid w:val="00E64D4C"/>
    <w:rsid w:val="00E64EB4"/>
    <w:rsid w:val="00E65A4F"/>
    <w:rsid w:val="00E65E38"/>
    <w:rsid w:val="00E666C8"/>
    <w:rsid w:val="00E669F1"/>
    <w:rsid w:val="00E66F9D"/>
    <w:rsid w:val="00E66FE6"/>
    <w:rsid w:val="00E67084"/>
    <w:rsid w:val="00E671A8"/>
    <w:rsid w:val="00E674D3"/>
    <w:rsid w:val="00E67BD9"/>
    <w:rsid w:val="00E67E90"/>
    <w:rsid w:val="00E7003D"/>
    <w:rsid w:val="00E70EE6"/>
    <w:rsid w:val="00E7112F"/>
    <w:rsid w:val="00E7153C"/>
    <w:rsid w:val="00E716BB"/>
    <w:rsid w:val="00E7363E"/>
    <w:rsid w:val="00E73B11"/>
    <w:rsid w:val="00E73D12"/>
    <w:rsid w:val="00E73FBF"/>
    <w:rsid w:val="00E740AB"/>
    <w:rsid w:val="00E741EF"/>
    <w:rsid w:val="00E74549"/>
    <w:rsid w:val="00E752C8"/>
    <w:rsid w:val="00E7555D"/>
    <w:rsid w:val="00E76017"/>
    <w:rsid w:val="00E768FB"/>
    <w:rsid w:val="00E76AAC"/>
    <w:rsid w:val="00E76CCF"/>
    <w:rsid w:val="00E77058"/>
    <w:rsid w:val="00E77289"/>
    <w:rsid w:val="00E77C86"/>
    <w:rsid w:val="00E808A2"/>
    <w:rsid w:val="00E80EB5"/>
    <w:rsid w:val="00E81439"/>
    <w:rsid w:val="00E81537"/>
    <w:rsid w:val="00E82319"/>
    <w:rsid w:val="00E823A6"/>
    <w:rsid w:val="00E8269B"/>
    <w:rsid w:val="00E826E7"/>
    <w:rsid w:val="00E82DAB"/>
    <w:rsid w:val="00E833A6"/>
    <w:rsid w:val="00E83AAE"/>
    <w:rsid w:val="00E8470B"/>
    <w:rsid w:val="00E84C9C"/>
    <w:rsid w:val="00E85946"/>
    <w:rsid w:val="00E867CB"/>
    <w:rsid w:val="00E86FBD"/>
    <w:rsid w:val="00E8768A"/>
    <w:rsid w:val="00E87FA5"/>
    <w:rsid w:val="00E90027"/>
    <w:rsid w:val="00E90039"/>
    <w:rsid w:val="00E90E05"/>
    <w:rsid w:val="00E90E55"/>
    <w:rsid w:val="00E915CD"/>
    <w:rsid w:val="00E91E94"/>
    <w:rsid w:val="00E91FAC"/>
    <w:rsid w:val="00E93D09"/>
    <w:rsid w:val="00E9441F"/>
    <w:rsid w:val="00E95125"/>
    <w:rsid w:val="00E95565"/>
    <w:rsid w:val="00E96210"/>
    <w:rsid w:val="00E96924"/>
    <w:rsid w:val="00E96D5C"/>
    <w:rsid w:val="00E970CA"/>
    <w:rsid w:val="00E97837"/>
    <w:rsid w:val="00EA0DEC"/>
    <w:rsid w:val="00EA1034"/>
    <w:rsid w:val="00EA12FA"/>
    <w:rsid w:val="00EA15F2"/>
    <w:rsid w:val="00EA1E03"/>
    <w:rsid w:val="00EA1F9C"/>
    <w:rsid w:val="00EA2EAE"/>
    <w:rsid w:val="00EA353A"/>
    <w:rsid w:val="00EA37C1"/>
    <w:rsid w:val="00EA3C54"/>
    <w:rsid w:val="00EA42C3"/>
    <w:rsid w:val="00EA5547"/>
    <w:rsid w:val="00EA697C"/>
    <w:rsid w:val="00EA6C97"/>
    <w:rsid w:val="00EA6DD5"/>
    <w:rsid w:val="00EA7271"/>
    <w:rsid w:val="00EB10BE"/>
    <w:rsid w:val="00EB10D5"/>
    <w:rsid w:val="00EB10E7"/>
    <w:rsid w:val="00EB1119"/>
    <w:rsid w:val="00EB1FF8"/>
    <w:rsid w:val="00EB2FF1"/>
    <w:rsid w:val="00EB36DA"/>
    <w:rsid w:val="00EB381C"/>
    <w:rsid w:val="00EB39F1"/>
    <w:rsid w:val="00EB4F1F"/>
    <w:rsid w:val="00EB5791"/>
    <w:rsid w:val="00EB5DBF"/>
    <w:rsid w:val="00EB6524"/>
    <w:rsid w:val="00EB65E5"/>
    <w:rsid w:val="00EB6D20"/>
    <w:rsid w:val="00EB710B"/>
    <w:rsid w:val="00EB73D5"/>
    <w:rsid w:val="00EB7CD9"/>
    <w:rsid w:val="00EB7F92"/>
    <w:rsid w:val="00EC06D1"/>
    <w:rsid w:val="00EC0AFF"/>
    <w:rsid w:val="00EC24CD"/>
    <w:rsid w:val="00EC26DC"/>
    <w:rsid w:val="00EC2BB7"/>
    <w:rsid w:val="00EC3711"/>
    <w:rsid w:val="00EC3A68"/>
    <w:rsid w:val="00EC3D01"/>
    <w:rsid w:val="00EC3E1B"/>
    <w:rsid w:val="00EC3E6C"/>
    <w:rsid w:val="00EC4FB5"/>
    <w:rsid w:val="00EC5083"/>
    <w:rsid w:val="00EC5151"/>
    <w:rsid w:val="00EC52FE"/>
    <w:rsid w:val="00EC59AB"/>
    <w:rsid w:val="00EC5D5C"/>
    <w:rsid w:val="00EC60E6"/>
    <w:rsid w:val="00EC64EB"/>
    <w:rsid w:val="00EC691E"/>
    <w:rsid w:val="00EC6FA6"/>
    <w:rsid w:val="00EC73CF"/>
    <w:rsid w:val="00EC79A5"/>
    <w:rsid w:val="00EC7CB2"/>
    <w:rsid w:val="00EC7F2D"/>
    <w:rsid w:val="00ED08E9"/>
    <w:rsid w:val="00ED0D0E"/>
    <w:rsid w:val="00ED1245"/>
    <w:rsid w:val="00ED1420"/>
    <w:rsid w:val="00ED240E"/>
    <w:rsid w:val="00ED2BFF"/>
    <w:rsid w:val="00ED2C6C"/>
    <w:rsid w:val="00ED2C9D"/>
    <w:rsid w:val="00ED2D23"/>
    <w:rsid w:val="00ED3198"/>
    <w:rsid w:val="00ED32DD"/>
    <w:rsid w:val="00ED3754"/>
    <w:rsid w:val="00ED3A54"/>
    <w:rsid w:val="00ED3CB5"/>
    <w:rsid w:val="00ED50EC"/>
    <w:rsid w:val="00ED5823"/>
    <w:rsid w:val="00ED60D2"/>
    <w:rsid w:val="00ED69BD"/>
    <w:rsid w:val="00ED6A81"/>
    <w:rsid w:val="00ED7C3B"/>
    <w:rsid w:val="00EE03F6"/>
    <w:rsid w:val="00EE040C"/>
    <w:rsid w:val="00EE120B"/>
    <w:rsid w:val="00EE1ACC"/>
    <w:rsid w:val="00EE1C59"/>
    <w:rsid w:val="00EE2067"/>
    <w:rsid w:val="00EE220D"/>
    <w:rsid w:val="00EE312C"/>
    <w:rsid w:val="00EE4170"/>
    <w:rsid w:val="00EE4A0A"/>
    <w:rsid w:val="00EE4CD9"/>
    <w:rsid w:val="00EE4F18"/>
    <w:rsid w:val="00EE500C"/>
    <w:rsid w:val="00EE5350"/>
    <w:rsid w:val="00EE5BC7"/>
    <w:rsid w:val="00EE60C6"/>
    <w:rsid w:val="00EE6AF3"/>
    <w:rsid w:val="00EE6B06"/>
    <w:rsid w:val="00EE6C8E"/>
    <w:rsid w:val="00EE6D06"/>
    <w:rsid w:val="00EE7F65"/>
    <w:rsid w:val="00EF0531"/>
    <w:rsid w:val="00EF106F"/>
    <w:rsid w:val="00EF169C"/>
    <w:rsid w:val="00EF204E"/>
    <w:rsid w:val="00EF32DE"/>
    <w:rsid w:val="00EF3637"/>
    <w:rsid w:val="00EF3E23"/>
    <w:rsid w:val="00EF406F"/>
    <w:rsid w:val="00EF48CD"/>
    <w:rsid w:val="00EF4BE5"/>
    <w:rsid w:val="00EF4F5D"/>
    <w:rsid w:val="00EF55B8"/>
    <w:rsid w:val="00EF582C"/>
    <w:rsid w:val="00EF5E75"/>
    <w:rsid w:val="00EF6608"/>
    <w:rsid w:val="00EF730F"/>
    <w:rsid w:val="00EF7852"/>
    <w:rsid w:val="00F001F6"/>
    <w:rsid w:val="00F009BB"/>
    <w:rsid w:val="00F00ABF"/>
    <w:rsid w:val="00F00E15"/>
    <w:rsid w:val="00F0139E"/>
    <w:rsid w:val="00F01A4D"/>
    <w:rsid w:val="00F02283"/>
    <w:rsid w:val="00F02CBE"/>
    <w:rsid w:val="00F0402B"/>
    <w:rsid w:val="00F04B30"/>
    <w:rsid w:val="00F055F6"/>
    <w:rsid w:val="00F05A23"/>
    <w:rsid w:val="00F0637A"/>
    <w:rsid w:val="00F07378"/>
    <w:rsid w:val="00F07EE2"/>
    <w:rsid w:val="00F105C7"/>
    <w:rsid w:val="00F105D8"/>
    <w:rsid w:val="00F1076D"/>
    <w:rsid w:val="00F10D17"/>
    <w:rsid w:val="00F112C4"/>
    <w:rsid w:val="00F117B7"/>
    <w:rsid w:val="00F1200B"/>
    <w:rsid w:val="00F1275E"/>
    <w:rsid w:val="00F1275F"/>
    <w:rsid w:val="00F1358C"/>
    <w:rsid w:val="00F137C2"/>
    <w:rsid w:val="00F14057"/>
    <w:rsid w:val="00F14532"/>
    <w:rsid w:val="00F14A90"/>
    <w:rsid w:val="00F14E4C"/>
    <w:rsid w:val="00F14F96"/>
    <w:rsid w:val="00F151AA"/>
    <w:rsid w:val="00F15BCA"/>
    <w:rsid w:val="00F16C2C"/>
    <w:rsid w:val="00F16C44"/>
    <w:rsid w:val="00F17520"/>
    <w:rsid w:val="00F17B26"/>
    <w:rsid w:val="00F20D30"/>
    <w:rsid w:val="00F2133C"/>
    <w:rsid w:val="00F21381"/>
    <w:rsid w:val="00F21471"/>
    <w:rsid w:val="00F226AF"/>
    <w:rsid w:val="00F22E14"/>
    <w:rsid w:val="00F2330F"/>
    <w:rsid w:val="00F24DE6"/>
    <w:rsid w:val="00F24E7B"/>
    <w:rsid w:val="00F24E84"/>
    <w:rsid w:val="00F2542D"/>
    <w:rsid w:val="00F25DBF"/>
    <w:rsid w:val="00F25F31"/>
    <w:rsid w:val="00F2629C"/>
    <w:rsid w:val="00F2694F"/>
    <w:rsid w:val="00F2707C"/>
    <w:rsid w:val="00F270EF"/>
    <w:rsid w:val="00F2742B"/>
    <w:rsid w:val="00F27694"/>
    <w:rsid w:val="00F27F57"/>
    <w:rsid w:val="00F27FF4"/>
    <w:rsid w:val="00F30364"/>
    <w:rsid w:val="00F306C7"/>
    <w:rsid w:val="00F30C20"/>
    <w:rsid w:val="00F3105C"/>
    <w:rsid w:val="00F31657"/>
    <w:rsid w:val="00F31CFE"/>
    <w:rsid w:val="00F32089"/>
    <w:rsid w:val="00F323A9"/>
    <w:rsid w:val="00F328DC"/>
    <w:rsid w:val="00F32AC6"/>
    <w:rsid w:val="00F33597"/>
    <w:rsid w:val="00F337EA"/>
    <w:rsid w:val="00F339E4"/>
    <w:rsid w:val="00F33EB8"/>
    <w:rsid w:val="00F345B0"/>
    <w:rsid w:val="00F347B9"/>
    <w:rsid w:val="00F34D97"/>
    <w:rsid w:val="00F3528D"/>
    <w:rsid w:val="00F35E50"/>
    <w:rsid w:val="00F364C1"/>
    <w:rsid w:val="00F3677A"/>
    <w:rsid w:val="00F36A81"/>
    <w:rsid w:val="00F377A1"/>
    <w:rsid w:val="00F4146E"/>
    <w:rsid w:val="00F422CD"/>
    <w:rsid w:val="00F4301F"/>
    <w:rsid w:val="00F4343D"/>
    <w:rsid w:val="00F43A5A"/>
    <w:rsid w:val="00F43B52"/>
    <w:rsid w:val="00F43CFA"/>
    <w:rsid w:val="00F43E25"/>
    <w:rsid w:val="00F441B8"/>
    <w:rsid w:val="00F4511E"/>
    <w:rsid w:val="00F45172"/>
    <w:rsid w:val="00F4540D"/>
    <w:rsid w:val="00F455EA"/>
    <w:rsid w:val="00F4603A"/>
    <w:rsid w:val="00F4777C"/>
    <w:rsid w:val="00F47E64"/>
    <w:rsid w:val="00F509BC"/>
    <w:rsid w:val="00F50E01"/>
    <w:rsid w:val="00F516BD"/>
    <w:rsid w:val="00F51AE2"/>
    <w:rsid w:val="00F523D2"/>
    <w:rsid w:val="00F52505"/>
    <w:rsid w:val="00F53BB5"/>
    <w:rsid w:val="00F54684"/>
    <w:rsid w:val="00F54DCE"/>
    <w:rsid w:val="00F55D88"/>
    <w:rsid w:val="00F563AB"/>
    <w:rsid w:val="00F5645B"/>
    <w:rsid w:val="00F564E0"/>
    <w:rsid w:val="00F570ED"/>
    <w:rsid w:val="00F57154"/>
    <w:rsid w:val="00F5740D"/>
    <w:rsid w:val="00F605C6"/>
    <w:rsid w:val="00F60A29"/>
    <w:rsid w:val="00F60BAD"/>
    <w:rsid w:val="00F6115C"/>
    <w:rsid w:val="00F6138F"/>
    <w:rsid w:val="00F61481"/>
    <w:rsid w:val="00F61DE9"/>
    <w:rsid w:val="00F6243F"/>
    <w:rsid w:val="00F6247E"/>
    <w:rsid w:val="00F62B80"/>
    <w:rsid w:val="00F62E2A"/>
    <w:rsid w:val="00F635F9"/>
    <w:rsid w:val="00F63A18"/>
    <w:rsid w:val="00F6423F"/>
    <w:rsid w:val="00F647E0"/>
    <w:rsid w:val="00F650F8"/>
    <w:rsid w:val="00F65E0B"/>
    <w:rsid w:val="00F66426"/>
    <w:rsid w:val="00F66BDA"/>
    <w:rsid w:val="00F66FD7"/>
    <w:rsid w:val="00F67D43"/>
    <w:rsid w:val="00F67D47"/>
    <w:rsid w:val="00F70509"/>
    <w:rsid w:val="00F70C0D"/>
    <w:rsid w:val="00F71176"/>
    <w:rsid w:val="00F7131D"/>
    <w:rsid w:val="00F7221D"/>
    <w:rsid w:val="00F72AFB"/>
    <w:rsid w:val="00F72C2C"/>
    <w:rsid w:val="00F73D70"/>
    <w:rsid w:val="00F74847"/>
    <w:rsid w:val="00F74D0D"/>
    <w:rsid w:val="00F74E4B"/>
    <w:rsid w:val="00F75284"/>
    <w:rsid w:val="00F753A0"/>
    <w:rsid w:val="00F75F09"/>
    <w:rsid w:val="00F7624E"/>
    <w:rsid w:val="00F76795"/>
    <w:rsid w:val="00F80933"/>
    <w:rsid w:val="00F80C4C"/>
    <w:rsid w:val="00F82782"/>
    <w:rsid w:val="00F82B2D"/>
    <w:rsid w:val="00F838E1"/>
    <w:rsid w:val="00F83BF9"/>
    <w:rsid w:val="00F83ED2"/>
    <w:rsid w:val="00F84420"/>
    <w:rsid w:val="00F84831"/>
    <w:rsid w:val="00F84AD2"/>
    <w:rsid w:val="00F850CF"/>
    <w:rsid w:val="00F85E2C"/>
    <w:rsid w:val="00F860CD"/>
    <w:rsid w:val="00F862FC"/>
    <w:rsid w:val="00F871F6"/>
    <w:rsid w:val="00F900BD"/>
    <w:rsid w:val="00F901F5"/>
    <w:rsid w:val="00F90207"/>
    <w:rsid w:val="00F903EF"/>
    <w:rsid w:val="00F90A41"/>
    <w:rsid w:val="00F90CFA"/>
    <w:rsid w:val="00F90E7A"/>
    <w:rsid w:val="00F90F11"/>
    <w:rsid w:val="00F92A7D"/>
    <w:rsid w:val="00F9335E"/>
    <w:rsid w:val="00F93FA9"/>
    <w:rsid w:val="00F9409D"/>
    <w:rsid w:val="00F94131"/>
    <w:rsid w:val="00F967BA"/>
    <w:rsid w:val="00FA0976"/>
    <w:rsid w:val="00FA099D"/>
    <w:rsid w:val="00FA1AA0"/>
    <w:rsid w:val="00FA1EBA"/>
    <w:rsid w:val="00FA2084"/>
    <w:rsid w:val="00FA3573"/>
    <w:rsid w:val="00FA45BD"/>
    <w:rsid w:val="00FA4B47"/>
    <w:rsid w:val="00FA540C"/>
    <w:rsid w:val="00FA557B"/>
    <w:rsid w:val="00FA598D"/>
    <w:rsid w:val="00FA5AA2"/>
    <w:rsid w:val="00FA6127"/>
    <w:rsid w:val="00FA633C"/>
    <w:rsid w:val="00FA68DF"/>
    <w:rsid w:val="00FA6B73"/>
    <w:rsid w:val="00FA7E33"/>
    <w:rsid w:val="00FB1278"/>
    <w:rsid w:val="00FB13E7"/>
    <w:rsid w:val="00FB1617"/>
    <w:rsid w:val="00FB176E"/>
    <w:rsid w:val="00FB24B3"/>
    <w:rsid w:val="00FB25AD"/>
    <w:rsid w:val="00FB316C"/>
    <w:rsid w:val="00FB32A8"/>
    <w:rsid w:val="00FB36FA"/>
    <w:rsid w:val="00FB3EE6"/>
    <w:rsid w:val="00FB4A18"/>
    <w:rsid w:val="00FB5ADE"/>
    <w:rsid w:val="00FB5F86"/>
    <w:rsid w:val="00FB6A1D"/>
    <w:rsid w:val="00FB6DD8"/>
    <w:rsid w:val="00FB7050"/>
    <w:rsid w:val="00FC031D"/>
    <w:rsid w:val="00FC0B0D"/>
    <w:rsid w:val="00FC0DB8"/>
    <w:rsid w:val="00FC19DD"/>
    <w:rsid w:val="00FC1CCE"/>
    <w:rsid w:val="00FC2BDF"/>
    <w:rsid w:val="00FC2F16"/>
    <w:rsid w:val="00FC3141"/>
    <w:rsid w:val="00FC3D07"/>
    <w:rsid w:val="00FC456C"/>
    <w:rsid w:val="00FC47ED"/>
    <w:rsid w:val="00FC4C73"/>
    <w:rsid w:val="00FC4EBA"/>
    <w:rsid w:val="00FC540F"/>
    <w:rsid w:val="00FC5782"/>
    <w:rsid w:val="00FC57A8"/>
    <w:rsid w:val="00FC5D7F"/>
    <w:rsid w:val="00FC5F72"/>
    <w:rsid w:val="00FC62CC"/>
    <w:rsid w:val="00FC66C0"/>
    <w:rsid w:val="00FD0437"/>
    <w:rsid w:val="00FD0696"/>
    <w:rsid w:val="00FD1DBB"/>
    <w:rsid w:val="00FD1FA1"/>
    <w:rsid w:val="00FD235D"/>
    <w:rsid w:val="00FD2BCB"/>
    <w:rsid w:val="00FD2BF2"/>
    <w:rsid w:val="00FD2DB0"/>
    <w:rsid w:val="00FD3DFD"/>
    <w:rsid w:val="00FD3E77"/>
    <w:rsid w:val="00FD4B5C"/>
    <w:rsid w:val="00FD5890"/>
    <w:rsid w:val="00FD628C"/>
    <w:rsid w:val="00FD645D"/>
    <w:rsid w:val="00FD65E1"/>
    <w:rsid w:val="00FD6ADA"/>
    <w:rsid w:val="00FD6C56"/>
    <w:rsid w:val="00FD6D8B"/>
    <w:rsid w:val="00FD764D"/>
    <w:rsid w:val="00FD793D"/>
    <w:rsid w:val="00FD7ABB"/>
    <w:rsid w:val="00FD7B5D"/>
    <w:rsid w:val="00FE01F7"/>
    <w:rsid w:val="00FE02AD"/>
    <w:rsid w:val="00FE05E2"/>
    <w:rsid w:val="00FE1406"/>
    <w:rsid w:val="00FE16B1"/>
    <w:rsid w:val="00FE1B44"/>
    <w:rsid w:val="00FE1D97"/>
    <w:rsid w:val="00FE2145"/>
    <w:rsid w:val="00FE28DB"/>
    <w:rsid w:val="00FE34F0"/>
    <w:rsid w:val="00FE3724"/>
    <w:rsid w:val="00FE393D"/>
    <w:rsid w:val="00FE4838"/>
    <w:rsid w:val="00FE4892"/>
    <w:rsid w:val="00FE4C01"/>
    <w:rsid w:val="00FE4FB0"/>
    <w:rsid w:val="00FE5E8B"/>
    <w:rsid w:val="00FE677A"/>
    <w:rsid w:val="00FE7EF9"/>
    <w:rsid w:val="00FE7F14"/>
    <w:rsid w:val="00FF0E15"/>
    <w:rsid w:val="00FF14AB"/>
    <w:rsid w:val="00FF191E"/>
    <w:rsid w:val="00FF1DA8"/>
    <w:rsid w:val="00FF2795"/>
    <w:rsid w:val="00FF33A1"/>
    <w:rsid w:val="00FF373F"/>
    <w:rsid w:val="00FF3747"/>
    <w:rsid w:val="00FF4109"/>
    <w:rsid w:val="00FF4722"/>
    <w:rsid w:val="00FF5115"/>
    <w:rsid w:val="00FF5708"/>
    <w:rsid w:val="00FF594C"/>
    <w:rsid w:val="00FF5A28"/>
    <w:rsid w:val="00FF6472"/>
    <w:rsid w:val="00FF677B"/>
    <w:rsid w:val="00FF6780"/>
    <w:rsid w:val="00FF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B70D2C5"/>
  <w15:chartTrackingRefBased/>
  <w15:docId w15:val="{DFA5B80D-97CD-41B9-8860-657C89F54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518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518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70B6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70B65"/>
    <w:rPr>
      <w:sz w:val="24"/>
      <w:szCs w:val="24"/>
    </w:rPr>
  </w:style>
  <w:style w:type="paragraph" w:styleId="Footer">
    <w:name w:val="footer"/>
    <w:basedOn w:val="Normal"/>
    <w:link w:val="FooterChar"/>
    <w:rsid w:val="00670B6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70B65"/>
    <w:rPr>
      <w:sz w:val="24"/>
      <w:szCs w:val="24"/>
    </w:rPr>
  </w:style>
  <w:style w:type="table" w:styleId="TableGrid">
    <w:name w:val="Table Grid"/>
    <w:basedOn w:val="TableNormal"/>
    <w:rsid w:val="00F635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A423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3B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05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wcumc.org/ministries/lay-ministry-contacts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B4807-0A4B-4A62-84EF-A2460D960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529</Words>
  <Characters>4828</Characters>
  <Application>Microsoft Office Word</Application>
  <DocSecurity>0</DocSecurity>
  <Lines>402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 SPEAKER ANNUAL REPORT</vt:lpstr>
    </vt:vector>
  </TitlesOfParts>
  <Company>CHA IT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 SPEAKER ANNUAL REPORT</dc:title>
  <dc:subject/>
  <dc:creator>Owner</dc:creator>
  <cp:keywords/>
  <cp:lastModifiedBy>Olivia Gross</cp:lastModifiedBy>
  <cp:revision>7</cp:revision>
  <cp:lastPrinted>2018-04-06T19:47:00Z</cp:lastPrinted>
  <dcterms:created xsi:type="dcterms:W3CDTF">2020-03-16T17:38:00Z</dcterms:created>
  <dcterms:modified xsi:type="dcterms:W3CDTF">2020-08-17T22:13:00Z</dcterms:modified>
</cp:coreProperties>
</file>